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8B4798" w14:textId="1BAB6782" w:rsidR="001F26E4" w:rsidRDefault="00F758A1" w:rsidP="000247B6">
      <w:r>
        <w:t>Ecommerce</w:t>
      </w:r>
      <w:r w:rsidR="001F26E4">
        <w:t xml:space="preserve"> Application</w:t>
      </w:r>
    </w:p>
    <w:p w14:paraId="2A8313ED" w14:textId="50DF7B55" w:rsidR="000247B6" w:rsidRDefault="000247B6" w:rsidP="000247B6">
      <w:r>
        <w:t>1  Create project working directory ecom</w:t>
      </w:r>
    </w:p>
    <w:p w14:paraId="01A035CE" w14:textId="77777777" w:rsidR="000247B6" w:rsidRDefault="000247B6" w:rsidP="000247B6">
      <w:r>
        <w:t>2. inside ecom created virtual enviroment ecomenv</w:t>
      </w:r>
    </w:p>
    <w:p w14:paraId="7A3CD6FB" w14:textId="77777777" w:rsidR="000247B6" w:rsidRDefault="000247B6" w:rsidP="000247B6">
      <w:r>
        <w:t>3. inside ecom created django project ecomsite</w:t>
      </w:r>
    </w:p>
    <w:p w14:paraId="0B104F67" w14:textId="77777777" w:rsidR="000247B6" w:rsidRDefault="000247B6" w:rsidP="000247B6">
      <w:r>
        <w:t>4. inside the ecomsite create django app shop</w:t>
      </w:r>
    </w:p>
    <w:p w14:paraId="0BC2D6F2" w14:textId="77777777" w:rsidR="000247B6" w:rsidRDefault="000247B6" w:rsidP="000247B6">
      <w:r>
        <w:t>5. Go to settings.py file under INSTALLED_APP, specify the shop app</w:t>
      </w:r>
    </w:p>
    <w:p w14:paraId="787D09B9" w14:textId="6324911E" w:rsidR="000247B6" w:rsidRDefault="001F26E4" w:rsidP="000247B6">
      <w:r w:rsidRPr="001F26E4">
        <w:drawing>
          <wp:inline distT="0" distB="0" distL="0" distR="0" wp14:anchorId="0CE00870" wp14:editId="09B070AE">
            <wp:extent cx="4465707" cy="2171888"/>
            <wp:effectExtent l="0" t="0" r="0" b="0"/>
            <wp:docPr id="779535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535708" name=""/>
                    <pic:cNvPicPr/>
                  </pic:nvPicPr>
                  <pic:blipFill>
                    <a:blip r:embed="rId5"/>
                    <a:stretch>
                      <a:fillRect/>
                    </a:stretch>
                  </pic:blipFill>
                  <pic:spPr>
                    <a:xfrm>
                      <a:off x="0" y="0"/>
                      <a:ext cx="4465707" cy="2171888"/>
                    </a:xfrm>
                    <a:prstGeom prst="rect">
                      <a:avLst/>
                    </a:prstGeom>
                  </pic:spPr>
                </pic:pic>
              </a:graphicData>
            </a:graphic>
          </wp:inline>
        </w:drawing>
      </w:r>
    </w:p>
    <w:p w14:paraId="7A4077FF" w14:textId="53295BB3" w:rsidR="003A4DE9" w:rsidRDefault="000247B6" w:rsidP="000247B6">
      <w:r>
        <w:t>6.</w:t>
      </w:r>
      <w:r>
        <w:t xml:space="preserve"> </w:t>
      </w:r>
      <w:r w:rsidR="00592095">
        <w:t xml:space="preserve"> Next created a model for product in the shop &gt; models.py</w:t>
      </w:r>
    </w:p>
    <w:p w14:paraId="2B7312CF" w14:textId="037ED36B" w:rsidR="00EB78FB" w:rsidRDefault="00EB78FB" w:rsidP="000247B6">
      <w:r w:rsidRPr="00EB78FB">
        <w:drawing>
          <wp:inline distT="0" distB="0" distL="0" distR="0" wp14:anchorId="33816C44" wp14:editId="07232F9E">
            <wp:extent cx="5502117" cy="3170195"/>
            <wp:effectExtent l="0" t="0" r="3810" b="0"/>
            <wp:docPr id="618338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338949" name=""/>
                    <pic:cNvPicPr/>
                  </pic:nvPicPr>
                  <pic:blipFill>
                    <a:blip r:embed="rId6"/>
                    <a:stretch>
                      <a:fillRect/>
                    </a:stretch>
                  </pic:blipFill>
                  <pic:spPr>
                    <a:xfrm>
                      <a:off x="0" y="0"/>
                      <a:ext cx="5502117" cy="3170195"/>
                    </a:xfrm>
                    <a:prstGeom prst="rect">
                      <a:avLst/>
                    </a:prstGeom>
                  </pic:spPr>
                </pic:pic>
              </a:graphicData>
            </a:graphic>
          </wp:inline>
        </w:drawing>
      </w:r>
    </w:p>
    <w:p w14:paraId="7B013BAE" w14:textId="16F7F82C" w:rsidR="00316EF4" w:rsidRDefault="00316EF4" w:rsidP="000247B6">
      <w:r>
        <w:t>Note: the image field will be storing the image url, as we will be hosting the actual file on different server</w:t>
      </w:r>
    </w:p>
    <w:p w14:paraId="0425FC79" w14:textId="489491A3" w:rsidR="00EB78FB" w:rsidRDefault="00EB78FB" w:rsidP="000247B6">
      <w:r>
        <w:t xml:space="preserve">After creating the model, </w:t>
      </w:r>
      <w:r w:rsidR="00316EF4">
        <w:t xml:space="preserve">to create the actual database tables, we </w:t>
      </w:r>
      <w:r>
        <w:t>migrations were made with</w:t>
      </w:r>
    </w:p>
    <w:p w14:paraId="340BEE1A" w14:textId="717ABAAC" w:rsidR="00EB78FB" w:rsidRDefault="00EB78FB" w:rsidP="000247B6">
      <w:r>
        <w:t>Py manage.py makemigrations</w:t>
      </w:r>
    </w:p>
    <w:p w14:paraId="30BD12D0" w14:textId="2198ADDA" w:rsidR="00EB78FB" w:rsidRDefault="00EB78FB" w:rsidP="000247B6">
      <w:r>
        <w:t>Py manage.py migrate</w:t>
      </w:r>
    </w:p>
    <w:p w14:paraId="6E745836" w14:textId="623A13EA" w:rsidR="00583FFD" w:rsidRDefault="00583FFD" w:rsidP="000247B6">
      <w:r>
        <w:lastRenderedPageBreak/>
        <w:t xml:space="preserve">7. Create the superuser using </w:t>
      </w:r>
    </w:p>
    <w:p w14:paraId="4932B27D" w14:textId="423F7963" w:rsidR="00583FFD" w:rsidRDefault="00583FFD" w:rsidP="000247B6">
      <w:r>
        <w:t>Py manage.py createsuperuser</w:t>
      </w:r>
    </w:p>
    <w:p w14:paraId="35655B45" w14:textId="1FB9428C" w:rsidR="00583FFD" w:rsidRDefault="005135AB" w:rsidP="000247B6">
      <w:r w:rsidRPr="005135AB">
        <w:drawing>
          <wp:inline distT="0" distB="0" distL="0" distR="0" wp14:anchorId="213AB8AC" wp14:editId="1BD1EE3A">
            <wp:extent cx="5731510" cy="1119505"/>
            <wp:effectExtent l="0" t="0" r="2540" b="4445"/>
            <wp:docPr id="1275878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878347" name=""/>
                    <pic:cNvPicPr/>
                  </pic:nvPicPr>
                  <pic:blipFill>
                    <a:blip r:embed="rId7"/>
                    <a:stretch>
                      <a:fillRect/>
                    </a:stretch>
                  </pic:blipFill>
                  <pic:spPr>
                    <a:xfrm>
                      <a:off x="0" y="0"/>
                      <a:ext cx="5731510" cy="1119505"/>
                    </a:xfrm>
                    <a:prstGeom prst="rect">
                      <a:avLst/>
                    </a:prstGeom>
                  </pic:spPr>
                </pic:pic>
              </a:graphicData>
            </a:graphic>
          </wp:inline>
        </w:drawing>
      </w:r>
    </w:p>
    <w:p w14:paraId="65A10B74" w14:textId="77777777" w:rsidR="00EB78FB" w:rsidRDefault="00EB78FB" w:rsidP="000247B6"/>
    <w:p w14:paraId="0A0BC7B3" w14:textId="73031DA5" w:rsidR="005135AB" w:rsidRDefault="005135AB" w:rsidP="000247B6">
      <w:r>
        <w:t>Next login to the admin portal, first start the server</w:t>
      </w:r>
    </w:p>
    <w:p w14:paraId="39196CCB" w14:textId="4671689C" w:rsidR="005135AB" w:rsidRDefault="005135AB" w:rsidP="000247B6">
      <w:r>
        <w:t>Py manage.py runserver</w:t>
      </w:r>
    </w:p>
    <w:p w14:paraId="409E48CA" w14:textId="60BBCA36" w:rsidR="005135AB" w:rsidRDefault="005135AB" w:rsidP="000247B6">
      <w:r w:rsidRPr="005135AB">
        <w:drawing>
          <wp:inline distT="0" distB="0" distL="0" distR="0" wp14:anchorId="1F496D29" wp14:editId="1D11C962">
            <wp:extent cx="5731510" cy="1704340"/>
            <wp:effectExtent l="0" t="0" r="2540" b="0"/>
            <wp:docPr id="800283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83875" name=""/>
                    <pic:cNvPicPr/>
                  </pic:nvPicPr>
                  <pic:blipFill>
                    <a:blip r:embed="rId8"/>
                    <a:stretch>
                      <a:fillRect/>
                    </a:stretch>
                  </pic:blipFill>
                  <pic:spPr>
                    <a:xfrm>
                      <a:off x="0" y="0"/>
                      <a:ext cx="5731510" cy="1704340"/>
                    </a:xfrm>
                    <a:prstGeom prst="rect">
                      <a:avLst/>
                    </a:prstGeom>
                  </pic:spPr>
                </pic:pic>
              </a:graphicData>
            </a:graphic>
          </wp:inline>
        </w:drawing>
      </w:r>
    </w:p>
    <w:p w14:paraId="41DB8709" w14:textId="17446F4A" w:rsidR="005135AB" w:rsidRDefault="005135AB" w:rsidP="000247B6">
      <w:r>
        <w:t xml:space="preserve">This starts a development server at </w:t>
      </w:r>
      <w:hyperlink r:id="rId9" w:history="1">
        <w:r w:rsidRPr="00783DA1">
          <w:rPr>
            <w:rStyle w:val="Hyperlink"/>
          </w:rPr>
          <w:t>http://127.0.0.1:8000/</w:t>
        </w:r>
      </w:hyperlink>
      <w:r>
        <w:t xml:space="preserve"> </w:t>
      </w:r>
    </w:p>
    <w:p w14:paraId="3D06B904" w14:textId="77777777" w:rsidR="00850A68" w:rsidRDefault="00850A68" w:rsidP="000247B6"/>
    <w:p w14:paraId="0B522FAB" w14:textId="48E2BA02" w:rsidR="005135AB" w:rsidRDefault="00850A68" w:rsidP="000247B6">
      <w:r w:rsidRPr="00850A68">
        <w:lastRenderedPageBreak/>
        <w:drawing>
          <wp:inline distT="0" distB="0" distL="0" distR="0" wp14:anchorId="4615421A" wp14:editId="43DC1B8D">
            <wp:extent cx="5731510" cy="3855720"/>
            <wp:effectExtent l="0" t="0" r="2540" b="0"/>
            <wp:docPr id="821694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694022" name=""/>
                    <pic:cNvPicPr/>
                  </pic:nvPicPr>
                  <pic:blipFill rotWithShape="1">
                    <a:blip r:embed="rId10"/>
                    <a:srcRect t="5502"/>
                    <a:stretch/>
                  </pic:blipFill>
                  <pic:spPr bwMode="auto">
                    <a:xfrm>
                      <a:off x="0" y="0"/>
                      <a:ext cx="5731510" cy="3855720"/>
                    </a:xfrm>
                    <a:prstGeom prst="rect">
                      <a:avLst/>
                    </a:prstGeom>
                    <a:ln>
                      <a:noFill/>
                    </a:ln>
                    <a:extLst>
                      <a:ext uri="{53640926-AAD7-44D8-BBD7-CCE9431645EC}">
                        <a14:shadowObscured xmlns:a14="http://schemas.microsoft.com/office/drawing/2010/main"/>
                      </a:ext>
                    </a:extLst>
                  </pic:spPr>
                </pic:pic>
              </a:graphicData>
            </a:graphic>
          </wp:inline>
        </w:drawing>
      </w:r>
    </w:p>
    <w:p w14:paraId="36D7CDD3" w14:textId="77777777" w:rsidR="005135AB" w:rsidRDefault="005135AB" w:rsidP="000247B6">
      <w:r>
        <w:t>But to access the admin portal, go to</w:t>
      </w:r>
    </w:p>
    <w:p w14:paraId="0FFFED00" w14:textId="7CF883ED" w:rsidR="005135AB" w:rsidRDefault="00DF23A1" w:rsidP="005135AB">
      <w:hyperlink r:id="rId11" w:history="1">
        <w:r w:rsidRPr="00783DA1">
          <w:rPr>
            <w:rStyle w:val="Hyperlink"/>
          </w:rPr>
          <w:t>http://127.0.0.1:8000/</w:t>
        </w:r>
        <w:r w:rsidRPr="00783DA1">
          <w:rPr>
            <w:rStyle w:val="Hyperlink"/>
          </w:rPr>
          <w:t>admin</w:t>
        </w:r>
      </w:hyperlink>
    </w:p>
    <w:p w14:paraId="18E74763" w14:textId="05722427" w:rsidR="00DF23A1" w:rsidRDefault="00850A68" w:rsidP="005135AB">
      <w:r w:rsidRPr="00850A68">
        <w:drawing>
          <wp:inline distT="0" distB="0" distL="0" distR="0" wp14:anchorId="06E19D79" wp14:editId="5303794D">
            <wp:extent cx="5311140" cy="3238500"/>
            <wp:effectExtent l="0" t="0" r="3810" b="0"/>
            <wp:docPr id="739178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178359" name=""/>
                    <pic:cNvPicPr/>
                  </pic:nvPicPr>
                  <pic:blipFill>
                    <a:blip r:embed="rId12"/>
                    <a:stretch>
                      <a:fillRect/>
                    </a:stretch>
                  </pic:blipFill>
                  <pic:spPr>
                    <a:xfrm>
                      <a:off x="0" y="0"/>
                      <a:ext cx="5311612" cy="3238788"/>
                    </a:xfrm>
                    <a:prstGeom prst="rect">
                      <a:avLst/>
                    </a:prstGeom>
                  </pic:spPr>
                </pic:pic>
              </a:graphicData>
            </a:graphic>
          </wp:inline>
        </w:drawing>
      </w:r>
    </w:p>
    <w:p w14:paraId="2EA82BF2" w14:textId="77777777" w:rsidR="00850A68" w:rsidRDefault="00850A68" w:rsidP="005135AB"/>
    <w:p w14:paraId="1A0565C8" w14:textId="6658DCC8" w:rsidR="000325DE" w:rsidRDefault="000325DE" w:rsidP="005135AB">
      <w:r w:rsidRPr="000325DE">
        <w:lastRenderedPageBreak/>
        <w:drawing>
          <wp:inline distT="0" distB="0" distL="0" distR="0" wp14:anchorId="7A1ADE90" wp14:editId="1B04C463">
            <wp:extent cx="5731510" cy="2125980"/>
            <wp:effectExtent l="0" t="0" r="2540" b="7620"/>
            <wp:docPr id="1843829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829009" name=""/>
                    <pic:cNvPicPr/>
                  </pic:nvPicPr>
                  <pic:blipFill>
                    <a:blip r:embed="rId13"/>
                    <a:stretch>
                      <a:fillRect/>
                    </a:stretch>
                  </pic:blipFill>
                  <pic:spPr>
                    <a:xfrm>
                      <a:off x="0" y="0"/>
                      <a:ext cx="5731510" cy="2125980"/>
                    </a:xfrm>
                    <a:prstGeom prst="rect">
                      <a:avLst/>
                    </a:prstGeom>
                  </pic:spPr>
                </pic:pic>
              </a:graphicData>
            </a:graphic>
          </wp:inline>
        </w:drawing>
      </w:r>
    </w:p>
    <w:p w14:paraId="4E5F870A" w14:textId="565C7AB5" w:rsidR="000325DE" w:rsidRDefault="000325DE" w:rsidP="005135AB">
      <w:r>
        <w:t>The Created model has not displayed on the admin portal, as it has not been registered, to register the model on the admin portal, do it on shop &gt; admin.py</w:t>
      </w:r>
    </w:p>
    <w:p w14:paraId="322EC5D2" w14:textId="6F201DD4" w:rsidR="00886F56" w:rsidRDefault="00886F56" w:rsidP="005135AB">
      <w:r w:rsidRPr="00886F56">
        <w:drawing>
          <wp:inline distT="0" distB="0" distL="0" distR="0" wp14:anchorId="3E2541C8" wp14:editId="3659618F">
            <wp:extent cx="5090601" cy="1867062"/>
            <wp:effectExtent l="0" t="0" r="0" b="0"/>
            <wp:docPr id="112301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019525" name=""/>
                    <pic:cNvPicPr/>
                  </pic:nvPicPr>
                  <pic:blipFill>
                    <a:blip r:embed="rId14"/>
                    <a:stretch>
                      <a:fillRect/>
                    </a:stretch>
                  </pic:blipFill>
                  <pic:spPr>
                    <a:xfrm>
                      <a:off x="0" y="0"/>
                      <a:ext cx="5090601" cy="1867062"/>
                    </a:xfrm>
                    <a:prstGeom prst="rect">
                      <a:avLst/>
                    </a:prstGeom>
                  </pic:spPr>
                </pic:pic>
              </a:graphicData>
            </a:graphic>
          </wp:inline>
        </w:drawing>
      </w:r>
    </w:p>
    <w:p w14:paraId="210A5879" w14:textId="77777777" w:rsidR="00850A68" w:rsidRPr="000247B6" w:rsidRDefault="00850A68" w:rsidP="005135AB"/>
    <w:p w14:paraId="71C2A568" w14:textId="40E22666" w:rsidR="005135AB" w:rsidRDefault="005135AB" w:rsidP="000247B6">
      <w:r>
        <w:t xml:space="preserve"> </w:t>
      </w:r>
      <w:r w:rsidR="009D7703">
        <w:t>Now it has shown, note a mistake the model was named in the plural form.</w:t>
      </w:r>
    </w:p>
    <w:p w14:paraId="3252940F" w14:textId="615F2972" w:rsidR="009D7703" w:rsidRDefault="009D7703" w:rsidP="000247B6">
      <w:r w:rsidRPr="009D7703">
        <w:drawing>
          <wp:inline distT="0" distB="0" distL="0" distR="0" wp14:anchorId="1AC5DB39" wp14:editId="00B57F7C">
            <wp:extent cx="5731510" cy="2920365"/>
            <wp:effectExtent l="0" t="0" r="2540" b="0"/>
            <wp:docPr id="151491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91296" name=""/>
                    <pic:cNvPicPr/>
                  </pic:nvPicPr>
                  <pic:blipFill>
                    <a:blip r:embed="rId15"/>
                    <a:stretch>
                      <a:fillRect/>
                    </a:stretch>
                  </pic:blipFill>
                  <pic:spPr>
                    <a:xfrm>
                      <a:off x="0" y="0"/>
                      <a:ext cx="5731510" cy="2920365"/>
                    </a:xfrm>
                    <a:prstGeom prst="rect">
                      <a:avLst/>
                    </a:prstGeom>
                  </pic:spPr>
                </pic:pic>
              </a:graphicData>
            </a:graphic>
          </wp:inline>
        </w:drawing>
      </w:r>
    </w:p>
    <w:p w14:paraId="2654296D" w14:textId="1CCEABAC" w:rsidR="009D7703" w:rsidRPr="009D7703" w:rsidRDefault="009D7703" w:rsidP="009D7703">
      <w:r w:rsidRPr="009D7703">
        <w:t xml:space="preserve">In Django, it is generally better to name your model classes in the </w:t>
      </w:r>
      <w:r w:rsidRPr="009D7703">
        <w:rPr>
          <w:b/>
          <w:bCs/>
        </w:rPr>
        <w:t>singular</w:t>
      </w:r>
      <w:r w:rsidRPr="009D7703">
        <w:t xml:space="preserve"> form rather than </w:t>
      </w:r>
      <w:r w:rsidR="0046439D">
        <w:t xml:space="preserve">the </w:t>
      </w:r>
      <w:r w:rsidRPr="009D7703">
        <w:t>plural. This follows Django's convention and Python's standard practice for class naming. Here's why:</w:t>
      </w:r>
    </w:p>
    <w:p w14:paraId="05C5F7F8" w14:textId="77777777" w:rsidR="009D7703" w:rsidRPr="009D7703" w:rsidRDefault="009D7703" w:rsidP="009D7703">
      <w:pPr>
        <w:rPr>
          <w:b/>
          <w:bCs/>
        </w:rPr>
      </w:pPr>
      <w:r w:rsidRPr="009D7703">
        <w:rPr>
          <w:b/>
          <w:bCs/>
        </w:rPr>
        <w:lastRenderedPageBreak/>
        <w:t>Reasons to Use Singular Naming for Models:</w:t>
      </w:r>
    </w:p>
    <w:p w14:paraId="5A7C1A5C" w14:textId="3F6F43D2" w:rsidR="009D7703" w:rsidRPr="009D7703" w:rsidRDefault="009D7703" w:rsidP="004C5A79">
      <w:pPr>
        <w:numPr>
          <w:ilvl w:val="0"/>
          <w:numId w:val="1"/>
        </w:numPr>
      </w:pPr>
      <w:r w:rsidRPr="009D7703">
        <w:rPr>
          <w:b/>
          <w:bCs/>
        </w:rPr>
        <w:t>Consistency with Django Conventions:</w:t>
      </w:r>
      <w:r w:rsidR="004C5A79">
        <w:t xml:space="preserve"> </w:t>
      </w:r>
      <w:r w:rsidRPr="009D7703">
        <w:t xml:space="preserve">Django's internal </w:t>
      </w:r>
      <w:r w:rsidR="0046439D">
        <w:t>behaviour</w:t>
      </w:r>
      <w:r w:rsidRPr="009D7703">
        <w:t xml:space="preserve"> expects model names to be singular. For example, if you have a model named Movie, Django will automatically use Movies as the default name for the corresponding database table by pluralizing the model name.</w:t>
      </w:r>
    </w:p>
    <w:p w14:paraId="78845DEA" w14:textId="01F28789" w:rsidR="009D7703" w:rsidRDefault="009D7703" w:rsidP="004C5A79">
      <w:pPr>
        <w:numPr>
          <w:ilvl w:val="0"/>
          <w:numId w:val="1"/>
        </w:numPr>
      </w:pPr>
      <w:r w:rsidRPr="009D7703">
        <w:rPr>
          <w:b/>
          <w:bCs/>
        </w:rPr>
        <w:t>Class Naming Conventions:</w:t>
      </w:r>
      <w:r w:rsidR="004C5A79">
        <w:t xml:space="preserve"> </w:t>
      </w:r>
      <w:r w:rsidRPr="009D7703">
        <w:t>In Python, class names are typically written in singular form. Since Django models are essentially Python classes, using singular names adheres to this convention.</w:t>
      </w:r>
    </w:p>
    <w:p w14:paraId="7C867B8A" w14:textId="2E200173" w:rsidR="004C5A79" w:rsidRDefault="004C5A79" w:rsidP="004C5A79">
      <w:pPr>
        <w:numPr>
          <w:ilvl w:val="0"/>
          <w:numId w:val="1"/>
        </w:numPr>
      </w:pPr>
      <w:r w:rsidRPr="004C5A79">
        <w:rPr>
          <w:b/>
          <w:bCs/>
        </w:rPr>
        <w:t>Readability</w:t>
      </w:r>
      <w:r w:rsidRPr="004C5A79">
        <w:t>:</w:t>
      </w:r>
      <w:r>
        <w:t xml:space="preserve"> </w:t>
      </w:r>
      <w:r w:rsidRPr="004C5A79">
        <w:t>Singular names make the code more readable and intuitive. When you define a model like Movie, it's clear that each instance represents a single movie.</w:t>
      </w:r>
    </w:p>
    <w:p w14:paraId="226477AB" w14:textId="1FDEA694" w:rsidR="006426C1" w:rsidRDefault="006426C1" w:rsidP="004C5A79">
      <w:pPr>
        <w:numPr>
          <w:ilvl w:val="0"/>
          <w:numId w:val="1"/>
        </w:numPr>
      </w:pPr>
      <w:r w:rsidRPr="006426C1">
        <w:rPr>
          <w:b/>
          <w:bCs/>
        </w:rPr>
        <w:t>Automatic Pluralization</w:t>
      </w:r>
      <w:r w:rsidRPr="006426C1">
        <w:t>:</w:t>
      </w:r>
      <w:r>
        <w:t xml:space="preserve"> </w:t>
      </w:r>
      <w:r w:rsidRPr="006426C1">
        <w:t>Django automatically handles pluralization in many places. For example, in the Django admin, it will display "Movies" if the model is named Movie. This is controlled by Django’s Meta class, where you can also explicitly set verbose_name_plural if you need a custom plural form.</w:t>
      </w:r>
    </w:p>
    <w:p w14:paraId="10577AC4" w14:textId="4A436B2F" w:rsidR="00217B12" w:rsidRPr="009D7703" w:rsidRDefault="00217B12" w:rsidP="004C5A79">
      <w:pPr>
        <w:numPr>
          <w:ilvl w:val="0"/>
          <w:numId w:val="1"/>
        </w:numPr>
      </w:pPr>
      <w:r w:rsidRPr="00267B2D">
        <w:rPr>
          <w:b/>
          <w:bCs/>
        </w:rPr>
        <w:t>Flexibility</w:t>
      </w:r>
      <w:r w:rsidRPr="00217B12">
        <w:t>:</w:t>
      </w:r>
      <w:r>
        <w:t xml:space="preserve"> </w:t>
      </w:r>
      <w:r w:rsidRPr="00217B12">
        <w:t>By following this convention, you maintain flexibility and consistency across your project. For example, in querysets, Django will often use the plural form of the model name (movies = Movie.objects.all()), which aligns with the convention.</w:t>
      </w:r>
    </w:p>
    <w:p w14:paraId="0D21A4E5" w14:textId="77777777" w:rsidR="005135AB" w:rsidRDefault="005135AB" w:rsidP="000247B6"/>
    <w:p w14:paraId="7986F050" w14:textId="2705AAC7" w:rsidR="005135AB" w:rsidRDefault="00B17155" w:rsidP="000247B6">
      <w:r>
        <w:t>Back to the project,</w:t>
      </w:r>
      <w:r w:rsidR="00D21CD0">
        <w:t xml:space="preserve"> After adding some products, this is how it displayed</w:t>
      </w:r>
    </w:p>
    <w:p w14:paraId="24BA63FA" w14:textId="1CA1CC04" w:rsidR="00D21CD0" w:rsidRDefault="00D21CD0" w:rsidP="000247B6">
      <w:r w:rsidRPr="00D21CD0">
        <w:drawing>
          <wp:inline distT="0" distB="0" distL="0" distR="0" wp14:anchorId="061C8541" wp14:editId="097AABFB">
            <wp:extent cx="5731510" cy="3560445"/>
            <wp:effectExtent l="0" t="0" r="2540" b="1905"/>
            <wp:docPr id="643912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912647" name=""/>
                    <pic:cNvPicPr/>
                  </pic:nvPicPr>
                  <pic:blipFill>
                    <a:blip r:embed="rId16"/>
                    <a:stretch>
                      <a:fillRect/>
                    </a:stretch>
                  </pic:blipFill>
                  <pic:spPr>
                    <a:xfrm>
                      <a:off x="0" y="0"/>
                      <a:ext cx="5731510" cy="3560445"/>
                    </a:xfrm>
                    <a:prstGeom prst="rect">
                      <a:avLst/>
                    </a:prstGeom>
                  </pic:spPr>
                </pic:pic>
              </a:graphicData>
            </a:graphic>
          </wp:inline>
        </w:drawing>
      </w:r>
    </w:p>
    <w:p w14:paraId="4CD59148" w14:textId="33E0985C" w:rsidR="00D21CD0" w:rsidRDefault="00D21CD0" w:rsidP="000247B6">
      <w:r>
        <w:t xml:space="preserve">To make it to display the product names, </w:t>
      </w:r>
      <w:r w:rsidR="00052495">
        <w:t xml:space="preserve">we have to </w:t>
      </w:r>
      <w:r w:rsidR="00052495" w:rsidRPr="00052495">
        <w:t>defin</w:t>
      </w:r>
      <w:r w:rsidR="00052495">
        <w:t>e</w:t>
      </w:r>
      <w:r w:rsidR="00052495" w:rsidRPr="00052495">
        <w:t xml:space="preserve"> the string representation of the models</w:t>
      </w:r>
      <w:r w:rsidR="00052495">
        <w:t xml:space="preserve"> as shown below</w:t>
      </w:r>
    </w:p>
    <w:p w14:paraId="0B5F5B5C" w14:textId="050E5417" w:rsidR="00441D4D" w:rsidRDefault="00441D4D" w:rsidP="000247B6">
      <w:r w:rsidRPr="00441D4D">
        <w:lastRenderedPageBreak/>
        <w:drawing>
          <wp:inline distT="0" distB="0" distL="0" distR="0" wp14:anchorId="11BCA916" wp14:editId="0584FE23">
            <wp:extent cx="5731510" cy="3702685"/>
            <wp:effectExtent l="0" t="0" r="2540" b="0"/>
            <wp:docPr id="299266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266519" name=""/>
                    <pic:cNvPicPr/>
                  </pic:nvPicPr>
                  <pic:blipFill>
                    <a:blip r:embed="rId17"/>
                    <a:stretch>
                      <a:fillRect/>
                    </a:stretch>
                  </pic:blipFill>
                  <pic:spPr>
                    <a:xfrm>
                      <a:off x="0" y="0"/>
                      <a:ext cx="5731510" cy="3702685"/>
                    </a:xfrm>
                    <a:prstGeom prst="rect">
                      <a:avLst/>
                    </a:prstGeom>
                  </pic:spPr>
                </pic:pic>
              </a:graphicData>
            </a:graphic>
          </wp:inline>
        </w:drawing>
      </w:r>
    </w:p>
    <w:p w14:paraId="1D630FC9" w14:textId="77777777" w:rsidR="00441D4D" w:rsidRDefault="00441D4D" w:rsidP="000247B6"/>
    <w:p w14:paraId="3EA4DD6A" w14:textId="0302B37C" w:rsidR="00441D4D" w:rsidRDefault="00441D4D" w:rsidP="000247B6">
      <w:r w:rsidRPr="00441D4D">
        <w:drawing>
          <wp:inline distT="0" distB="0" distL="0" distR="0" wp14:anchorId="19AC47E2" wp14:editId="5CD94E23">
            <wp:extent cx="5731510" cy="3588385"/>
            <wp:effectExtent l="0" t="0" r="2540" b="0"/>
            <wp:docPr id="423786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786038" name=""/>
                    <pic:cNvPicPr/>
                  </pic:nvPicPr>
                  <pic:blipFill>
                    <a:blip r:embed="rId18"/>
                    <a:stretch>
                      <a:fillRect/>
                    </a:stretch>
                  </pic:blipFill>
                  <pic:spPr>
                    <a:xfrm>
                      <a:off x="0" y="0"/>
                      <a:ext cx="5731510" cy="3588385"/>
                    </a:xfrm>
                    <a:prstGeom prst="rect">
                      <a:avLst/>
                    </a:prstGeom>
                  </pic:spPr>
                </pic:pic>
              </a:graphicData>
            </a:graphic>
          </wp:inline>
        </w:drawing>
      </w:r>
    </w:p>
    <w:p w14:paraId="192F30F7" w14:textId="77777777" w:rsidR="00441D4D" w:rsidRDefault="00441D4D" w:rsidP="000247B6"/>
    <w:p w14:paraId="486CB7C1" w14:textId="688B9D43" w:rsidR="00441D4D" w:rsidRDefault="00107AC8" w:rsidP="000247B6">
      <w:r>
        <w:t>Next we create a view to display the model inside shop &gt; views.py</w:t>
      </w:r>
    </w:p>
    <w:p w14:paraId="21DA14B7" w14:textId="3952DDA9" w:rsidR="008F57BA" w:rsidRDefault="008F57BA" w:rsidP="000247B6">
      <w:r>
        <w:t>So we will be displaying all the products on the home page, hence, create an index view to do this, you can use any name for the view.</w:t>
      </w:r>
    </w:p>
    <w:p w14:paraId="69DBCB8A" w14:textId="252CE7AF" w:rsidR="00196B0A" w:rsidRDefault="008404D6" w:rsidP="000247B6">
      <w:r w:rsidRPr="008404D6">
        <w:lastRenderedPageBreak/>
        <w:drawing>
          <wp:inline distT="0" distB="0" distL="0" distR="0" wp14:anchorId="46C0DAD2" wp14:editId="75B8045B">
            <wp:extent cx="5731510" cy="1524635"/>
            <wp:effectExtent l="0" t="0" r="2540" b="0"/>
            <wp:docPr id="270025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025688" name=""/>
                    <pic:cNvPicPr/>
                  </pic:nvPicPr>
                  <pic:blipFill>
                    <a:blip r:embed="rId19"/>
                    <a:stretch>
                      <a:fillRect/>
                    </a:stretch>
                  </pic:blipFill>
                  <pic:spPr>
                    <a:xfrm>
                      <a:off x="0" y="0"/>
                      <a:ext cx="5731510" cy="1524635"/>
                    </a:xfrm>
                    <a:prstGeom prst="rect">
                      <a:avLst/>
                    </a:prstGeom>
                  </pic:spPr>
                </pic:pic>
              </a:graphicData>
            </a:graphic>
          </wp:inline>
        </w:drawing>
      </w:r>
    </w:p>
    <w:p w14:paraId="1D6C07FA" w14:textId="77777777" w:rsidR="00196B0A" w:rsidRDefault="00196B0A" w:rsidP="000247B6">
      <w:r>
        <w:t>The view will be sent to the index.html template in the shop app which has to be created, the file is created at</w:t>
      </w:r>
    </w:p>
    <w:p w14:paraId="5C95767B" w14:textId="53734D4F" w:rsidR="00196B0A" w:rsidRDefault="00196B0A" w:rsidP="000247B6">
      <w:r>
        <w:t xml:space="preserve"> shop&gt;templates&gt;shop&gt;index.html</w:t>
      </w:r>
    </w:p>
    <w:p w14:paraId="069FC1C7" w14:textId="006E5A31" w:rsidR="00007A26" w:rsidRDefault="00007A26" w:rsidP="000247B6">
      <w:r>
        <w:t xml:space="preserve">the </w:t>
      </w:r>
      <w:r w:rsidRPr="00851B3A">
        <w:rPr>
          <w:b/>
          <w:bCs/>
        </w:rPr>
        <w:t>product_objects</w:t>
      </w:r>
      <w:r>
        <w:t xml:space="preserve"> is the context assigned on line 7 of </w:t>
      </w:r>
      <w:r w:rsidRPr="00453604">
        <w:rPr>
          <w:b/>
          <w:bCs/>
        </w:rPr>
        <w:t>vie</w:t>
      </w:r>
      <w:r w:rsidR="00164A56" w:rsidRPr="00453604">
        <w:rPr>
          <w:b/>
          <w:bCs/>
        </w:rPr>
        <w:t>w</w:t>
      </w:r>
      <w:r w:rsidRPr="00453604">
        <w:rPr>
          <w:b/>
          <w:bCs/>
        </w:rPr>
        <w:t>s.py</w:t>
      </w:r>
      <w:r>
        <w:t xml:space="preserve"> above</w:t>
      </w:r>
    </w:p>
    <w:p w14:paraId="7283DAC2" w14:textId="31BCC3B4" w:rsidR="00007A26" w:rsidRDefault="00007A26" w:rsidP="000247B6">
      <w:r w:rsidRPr="00007A26">
        <w:drawing>
          <wp:inline distT="0" distB="0" distL="0" distR="0" wp14:anchorId="31ACA596" wp14:editId="47593320">
            <wp:extent cx="4999153" cy="1425063"/>
            <wp:effectExtent l="0" t="0" r="0" b="3810"/>
            <wp:docPr id="213805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054849" name=""/>
                    <pic:cNvPicPr/>
                  </pic:nvPicPr>
                  <pic:blipFill>
                    <a:blip r:embed="rId20"/>
                    <a:stretch>
                      <a:fillRect/>
                    </a:stretch>
                  </pic:blipFill>
                  <pic:spPr>
                    <a:xfrm>
                      <a:off x="0" y="0"/>
                      <a:ext cx="4999153" cy="1425063"/>
                    </a:xfrm>
                    <a:prstGeom prst="rect">
                      <a:avLst/>
                    </a:prstGeom>
                  </pic:spPr>
                </pic:pic>
              </a:graphicData>
            </a:graphic>
          </wp:inline>
        </w:drawing>
      </w:r>
    </w:p>
    <w:p w14:paraId="638C1B02" w14:textId="5CF461A2" w:rsidR="00FC5D2E" w:rsidRDefault="00FC5D2E" w:rsidP="000247B6">
      <w:r>
        <w:t>To setup the url pattern for the view, go to ecomsite&gt;ecomsite&gt;url.py</w:t>
      </w:r>
    </w:p>
    <w:p w14:paraId="13B863C4" w14:textId="39A3E15D" w:rsidR="00E7427D" w:rsidRDefault="00E7427D" w:rsidP="000247B6">
      <w:r>
        <w:t>Firstly import the views and specify the url parttern in the urlpatterns list</w:t>
      </w:r>
    </w:p>
    <w:p w14:paraId="42AD0C48" w14:textId="40BBFD52" w:rsidR="00FC5D2E" w:rsidRDefault="00E7427D" w:rsidP="000247B6">
      <w:r w:rsidRPr="00E7427D">
        <w:drawing>
          <wp:inline distT="0" distB="0" distL="0" distR="0" wp14:anchorId="06F1FFD2" wp14:editId="26D7310E">
            <wp:extent cx="5731510" cy="2940685"/>
            <wp:effectExtent l="0" t="0" r="2540" b="0"/>
            <wp:docPr id="944924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924406" name=""/>
                    <pic:cNvPicPr/>
                  </pic:nvPicPr>
                  <pic:blipFill>
                    <a:blip r:embed="rId21"/>
                    <a:stretch>
                      <a:fillRect/>
                    </a:stretch>
                  </pic:blipFill>
                  <pic:spPr>
                    <a:xfrm>
                      <a:off x="0" y="0"/>
                      <a:ext cx="5731510" cy="2940685"/>
                    </a:xfrm>
                    <a:prstGeom prst="rect">
                      <a:avLst/>
                    </a:prstGeom>
                  </pic:spPr>
                </pic:pic>
              </a:graphicData>
            </a:graphic>
          </wp:inline>
        </w:drawing>
      </w:r>
    </w:p>
    <w:p w14:paraId="60274E80" w14:textId="09B3198C" w:rsidR="00745CDB" w:rsidRDefault="00AB049E" w:rsidP="000247B6">
      <w:r>
        <w:t>After setting the url and running the server, this is the output</w:t>
      </w:r>
    </w:p>
    <w:p w14:paraId="06F4C741" w14:textId="77777777" w:rsidR="00AB049E" w:rsidRDefault="00AB049E" w:rsidP="000247B6"/>
    <w:p w14:paraId="766852F3" w14:textId="340034C2" w:rsidR="00AB049E" w:rsidRDefault="00AB049E" w:rsidP="000247B6">
      <w:r w:rsidRPr="00AB049E">
        <w:lastRenderedPageBreak/>
        <w:drawing>
          <wp:inline distT="0" distB="0" distL="0" distR="0" wp14:anchorId="0D22F041" wp14:editId="69F696B3">
            <wp:extent cx="5417820" cy="1303020"/>
            <wp:effectExtent l="0" t="0" r="0" b="0"/>
            <wp:docPr id="753990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990838" name=""/>
                    <pic:cNvPicPr/>
                  </pic:nvPicPr>
                  <pic:blipFill rotWithShape="1">
                    <a:blip r:embed="rId22"/>
                    <a:srcRect t="24336"/>
                    <a:stretch/>
                  </pic:blipFill>
                  <pic:spPr bwMode="auto">
                    <a:xfrm>
                      <a:off x="0" y="0"/>
                      <a:ext cx="5418290" cy="1303133"/>
                    </a:xfrm>
                    <a:prstGeom prst="rect">
                      <a:avLst/>
                    </a:prstGeom>
                    <a:ln>
                      <a:noFill/>
                    </a:ln>
                    <a:extLst>
                      <a:ext uri="{53640926-AAD7-44D8-BBD7-CCE9431645EC}">
                        <a14:shadowObscured xmlns:a14="http://schemas.microsoft.com/office/drawing/2010/main"/>
                      </a:ext>
                    </a:extLst>
                  </pic:spPr>
                </pic:pic>
              </a:graphicData>
            </a:graphic>
          </wp:inline>
        </w:drawing>
      </w:r>
    </w:p>
    <w:p w14:paraId="723D69DA" w14:textId="38171305" w:rsidR="00F274C1" w:rsidRDefault="00F274C1" w:rsidP="000247B6">
      <w:r>
        <w:t>We will be using bootstrap to style the page</w:t>
      </w:r>
      <w:r w:rsidR="00BF69F4">
        <w:t>, after styling the index page we have this</w:t>
      </w:r>
    </w:p>
    <w:p w14:paraId="4510D4FF" w14:textId="77777777" w:rsidR="00C861EC" w:rsidRDefault="00C861EC" w:rsidP="000247B6"/>
    <w:p w14:paraId="31621C31" w14:textId="73775BFC" w:rsidR="00BF69F4" w:rsidRDefault="00BF69F4" w:rsidP="000247B6">
      <w:r w:rsidRPr="00BF69F4">
        <w:drawing>
          <wp:inline distT="0" distB="0" distL="0" distR="0" wp14:anchorId="2B6B7646" wp14:editId="5D752E20">
            <wp:extent cx="5731510" cy="2108038"/>
            <wp:effectExtent l="0" t="0" r="2540" b="6985"/>
            <wp:docPr id="1091657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657396" name=""/>
                    <pic:cNvPicPr/>
                  </pic:nvPicPr>
                  <pic:blipFill rotWithShape="1">
                    <a:blip r:embed="rId23"/>
                    <a:srcRect t="5796"/>
                    <a:stretch/>
                  </pic:blipFill>
                  <pic:spPr bwMode="auto">
                    <a:xfrm>
                      <a:off x="0" y="0"/>
                      <a:ext cx="5731510" cy="2108038"/>
                    </a:xfrm>
                    <a:prstGeom prst="rect">
                      <a:avLst/>
                    </a:prstGeom>
                    <a:ln>
                      <a:noFill/>
                    </a:ln>
                    <a:extLst>
                      <a:ext uri="{53640926-AAD7-44D8-BBD7-CCE9431645EC}">
                        <a14:shadowObscured xmlns:a14="http://schemas.microsoft.com/office/drawing/2010/main"/>
                      </a:ext>
                    </a:extLst>
                  </pic:spPr>
                </pic:pic>
              </a:graphicData>
            </a:graphic>
          </wp:inline>
        </w:drawing>
      </w:r>
    </w:p>
    <w:p w14:paraId="4FB36CC6" w14:textId="44758991" w:rsidR="0075400B" w:rsidRDefault="0075400B" w:rsidP="000247B6">
      <w:r>
        <w:t>The preview is shown below</w:t>
      </w:r>
    </w:p>
    <w:p w14:paraId="6C76D0D4" w14:textId="29E8FD47" w:rsidR="00F274C1" w:rsidRPr="008667C1" w:rsidRDefault="0075400B" w:rsidP="000247B6">
      <w:pPr>
        <w:rPr>
          <w:b/>
          <w:bCs/>
          <w:u w:val="single"/>
        </w:rPr>
      </w:pPr>
      <w:r w:rsidRPr="0075400B">
        <w:drawing>
          <wp:inline distT="0" distB="0" distL="0" distR="0" wp14:anchorId="6A495911" wp14:editId="573DD35C">
            <wp:extent cx="5731510" cy="1836420"/>
            <wp:effectExtent l="0" t="0" r="2540" b="0"/>
            <wp:docPr id="1184008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008526" name=""/>
                    <pic:cNvPicPr/>
                  </pic:nvPicPr>
                  <pic:blipFill>
                    <a:blip r:embed="rId24"/>
                    <a:stretch>
                      <a:fillRect/>
                    </a:stretch>
                  </pic:blipFill>
                  <pic:spPr>
                    <a:xfrm>
                      <a:off x="0" y="0"/>
                      <a:ext cx="5731510" cy="1836420"/>
                    </a:xfrm>
                    <a:prstGeom prst="rect">
                      <a:avLst/>
                    </a:prstGeom>
                  </pic:spPr>
                </pic:pic>
              </a:graphicData>
            </a:graphic>
          </wp:inline>
        </w:drawing>
      </w:r>
    </w:p>
    <w:p w14:paraId="56FEA23C" w14:textId="5C3D95AB" w:rsidR="00585AF8" w:rsidRPr="008667C1" w:rsidRDefault="008667C1" w:rsidP="000247B6">
      <w:pPr>
        <w:rPr>
          <w:b/>
          <w:bCs/>
          <w:u w:val="single"/>
        </w:rPr>
      </w:pPr>
      <w:r w:rsidRPr="008667C1">
        <w:rPr>
          <w:b/>
          <w:bCs/>
          <w:u w:val="single"/>
        </w:rPr>
        <w:t>Adding CSS to the Sits</w:t>
      </w:r>
    </w:p>
    <w:p w14:paraId="698C539C" w14:textId="6562685A" w:rsidR="0075400B" w:rsidRDefault="002B6DAB" w:rsidP="000247B6">
      <w:r>
        <w:t>To add CSS to the website</w:t>
      </w:r>
      <w:r w:rsidR="00482387">
        <w:t xml:space="preserve">, add a static directory within the app </w:t>
      </w:r>
      <w:r w:rsidR="00A522A7">
        <w:t xml:space="preserve">(shop) </w:t>
      </w:r>
      <w:r w:rsidR="00482387">
        <w:t>where the CSS file will be kept.</w:t>
      </w:r>
    </w:p>
    <w:p w14:paraId="2271286B" w14:textId="6BD3EB3B" w:rsidR="00482387" w:rsidRDefault="00A522A7" w:rsidP="00A522A7">
      <w:r>
        <w:t xml:space="preserve">Create the static file in </w:t>
      </w:r>
      <w:r w:rsidR="00482387">
        <w:t>Shop&gt;static&gt;shop&gt;style.css</w:t>
      </w:r>
    </w:p>
    <w:p w14:paraId="33492C16" w14:textId="1FEFC3A5" w:rsidR="00A522A7" w:rsidRDefault="00A522A7" w:rsidP="00A522A7">
      <w:r>
        <w:t>Below the bootstrap styles</w:t>
      </w:r>
      <w:r w:rsidR="006211BD">
        <w:t>,</w:t>
      </w:r>
      <w:r>
        <w:t xml:space="preserve"> add the import </w:t>
      </w:r>
      <w:r w:rsidR="006211BD">
        <w:t xml:space="preserve">of </w:t>
      </w:r>
      <w:r>
        <w:t xml:space="preserve">the </w:t>
      </w:r>
      <w:r w:rsidR="006211BD">
        <w:t>CSS</w:t>
      </w:r>
      <w:r>
        <w:t xml:space="preserve"> file using</w:t>
      </w:r>
    </w:p>
    <w:p w14:paraId="3E485C68" w14:textId="470F0654" w:rsidR="00482387" w:rsidRDefault="00A522A7" w:rsidP="000247B6">
      <w:pPr>
        <w:rPr>
          <w:b/>
          <w:bCs/>
        </w:rPr>
      </w:pPr>
      <w:r w:rsidRPr="00A522A7">
        <w:rPr>
          <w:b/>
          <w:bCs/>
        </w:rPr>
        <w:t xml:space="preserve"> </w:t>
      </w:r>
      <w:r w:rsidRPr="00A522A7">
        <w:rPr>
          <w:b/>
          <w:bCs/>
        </w:rPr>
        <w:t>&lt;link rel="stylesheet" href="{% static 'shop/style.css' %}"&gt;</w:t>
      </w:r>
    </w:p>
    <w:p w14:paraId="1A9BA0C8" w14:textId="6CAF03EE" w:rsidR="00A522A7" w:rsidRDefault="00A522A7" w:rsidP="00A522A7">
      <w:pPr>
        <w:tabs>
          <w:tab w:val="left" w:pos="1584"/>
        </w:tabs>
      </w:pPr>
      <w:r>
        <w:t xml:space="preserve">The </w:t>
      </w:r>
      <w:r w:rsidRPr="00A522A7">
        <w:rPr>
          <w:b/>
          <w:bCs/>
        </w:rPr>
        <w:t xml:space="preserve">static </w:t>
      </w:r>
      <w:r>
        <w:t>tells Django to locate the static directory to find the CSS file specified</w:t>
      </w:r>
    </w:p>
    <w:p w14:paraId="7C712B59" w14:textId="22DDBF34" w:rsidR="00A522A7" w:rsidRDefault="00A522A7" w:rsidP="00A522A7">
      <w:pPr>
        <w:tabs>
          <w:tab w:val="left" w:pos="1584"/>
        </w:tabs>
      </w:pPr>
      <w:r>
        <w:t>At the top of the page</w:t>
      </w:r>
      <w:r w:rsidR="006211BD">
        <w:t>,</w:t>
      </w:r>
      <w:r>
        <w:t xml:space="preserve"> add the following that tells Django to load the static file</w:t>
      </w:r>
    </w:p>
    <w:p w14:paraId="4CB871FB" w14:textId="6D93DA77" w:rsidR="00A522A7" w:rsidRDefault="00A522A7" w:rsidP="00A522A7">
      <w:pPr>
        <w:tabs>
          <w:tab w:val="left" w:pos="1584"/>
        </w:tabs>
      </w:pPr>
      <w:r w:rsidRPr="00A522A7">
        <w:t>{% load static %}</w:t>
      </w:r>
    </w:p>
    <w:p w14:paraId="5789B569" w14:textId="269664E1" w:rsidR="00A522A7" w:rsidRDefault="000016F7" w:rsidP="00A522A7">
      <w:pPr>
        <w:tabs>
          <w:tab w:val="left" w:pos="1584"/>
        </w:tabs>
      </w:pPr>
      <w:r>
        <w:lastRenderedPageBreak/>
        <w:t>Note: whenever changes are made on the static fields you may need to reload the server to effect the changes</w:t>
      </w:r>
    </w:p>
    <w:p w14:paraId="6B8A1A3F" w14:textId="77777777" w:rsidR="004232BA" w:rsidRDefault="004232BA" w:rsidP="00A522A7">
      <w:pPr>
        <w:tabs>
          <w:tab w:val="left" w:pos="1584"/>
        </w:tabs>
      </w:pPr>
    </w:p>
    <w:p w14:paraId="1155DE6A" w14:textId="6EF412E0" w:rsidR="004232BA" w:rsidRPr="004232BA" w:rsidRDefault="004232BA" w:rsidP="00A522A7">
      <w:pPr>
        <w:tabs>
          <w:tab w:val="left" w:pos="1584"/>
        </w:tabs>
        <w:rPr>
          <w:b/>
          <w:bCs/>
          <w:u w:val="single"/>
        </w:rPr>
      </w:pPr>
      <w:r w:rsidRPr="004232BA">
        <w:rPr>
          <w:b/>
          <w:bCs/>
          <w:u w:val="single"/>
        </w:rPr>
        <w:t>Adding Search Functionality to the App</w:t>
      </w:r>
    </w:p>
    <w:p w14:paraId="1D5DFE1B" w14:textId="5E3D74F9" w:rsidR="004232BA" w:rsidRDefault="004232BA" w:rsidP="00A522A7">
      <w:pPr>
        <w:tabs>
          <w:tab w:val="left" w:pos="1584"/>
        </w:tabs>
      </w:pPr>
      <w:r>
        <w:t xml:space="preserve">To add a </w:t>
      </w:r>
      <w:r w:rsidR="00467983">
        <w:t>search functionality to the application, firstly, add a search bar to the page with a button</w:t>
      </w:r>
    </w:p>
    <w:p w14:paraId="265DF284" w14:textId="5E559661" w:rsidR="00114A20" w:rsidRDefault="00BC3EE6" w:rsidP="00A522A7">
      <w:pPr>
        <w:tabs>
          <w:tab w:val="left" w:pos="1584"/>
        </w:tabs>
      </w:pPr>
      <w:r w:rsidRPr="00BC3EE6">
        <w:drawing>
          <wp:inline distT="0" distB="0" distL="0" distR="0" wp14:anchorId="1476FD7A" wp14:editId="5BB21236">
            <wp:extent cx="5731510" cy="2112010"/>
            <wp:effectExtent l="0" t="0" r="2540" b="2540"/>
            <wp:docPr id="604403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403471" name=""/>
                    <pic:cNvPicPr/>
                  </pic:nvPicPr>
                  <pic:blipFill>
                    <a:blip r:embed="rId25"/>
                    <a:stretch>
                      <a:fillRect/>
                    </a:stretch>
                  </pic:blipFill>
                  <pic:spPr>
                    <a:xfrm>
                      <a:off x="0" y="0"/>
                      <a:ext cx="5731510" cy="2112010"/>
                    </a:xfrm>
                    <a:prstGeom prst="rect">
                      <a:avLst/>
                    </a:prstGeom>
                  </pic:spPr>
                </pic:pic>
              </a:graphicData>
            </a:graphic>
          </wp:inline>
        </w:drawing>
      </w:r>
    </w:p>
    <w:p w14:paraId="237F3CEC" w14:textId="7A8AB9E7" w:rsidR="00114A20" w:rsidRDefault="00114A20" w:rsidP="00A522A7">
      <w:pPr>
        <w:tabs>
          <w:tab w:val="left" w:pos="1584"/>
        </w:tabs>
      </w:pPr>
      <w:r>
        <w:t>This is the new preview</w:t>
      </w:r>
    </w:p>
    <w:p w14:paraId="34DF232F" w14:textId="38CFD3CF" w:rsidR="00114A20" w:rsidRDefault="00114A20" w:rsidP="00A522A7">
      <w:pPr>
        <w:tabs>
          <w:tab w:val="left" w:pos="1584"/>
        </w:tabs>
      </w:pPr>
      <w:r w:rsidRPr="00114A20">
        <w:drawing>
          <wp:inline distT="0" distB="0" distL="0" distR="0" wp14:anchorId="17FD6EF7" wp14:editId="398A4EF8">
            <wp:extent cx="5731510" cy="1888490"/>
            <wp:effectExtent l="0" t="0" r="2540" b="0"/>
            <wp:docPr id="1914163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163601" name=""/>
                    <pic:cNvPicPr/>
                  </pic:nvPicPr>
                  <pic:blipFill>
                    <a:blip r:embed="rId26"/>
                    <a:stretch>
                      <a:fillRect/>
                    </a:stretch>
                  </pic:blipFill>
                  <pic:spPr>
                    <a:xfrm>
                      <a:off x="0" y="0"/>
                      <a:ext cx="5731510" cy="1888490"/>
                    </a:xfrm>
                    <a:prstGeom prst="rect">
                      <a:avLst/>
                    </a:prstGeom>
                  </pic:spPr>
                </pic:pic>
              </a:graphicData>
            </a:graphic>
          </wp:inline>
        </w:drawing>
      </w:r>
    </w:p>
    <w:p w14:paraId="5E91ACC0" w14:textId="3E7FA267" w:rsidR="007138C7" w:rsidRDefault="00240FA2" w:rsidP="00A522A7">
      <w:pPr>
        <w:tabs>
          <w:tab w:val="left" w:pos="1584"/>
        </w:tabs>
      </w:pPr>
      <w:r>
        <w:t xml:space="preserve">The input search field has a name </w:t>
      </w:r>
      <w:r w:rsidRPr="00240FA2">
        <w:rPr>
          <w:b/>
          <w:bCs/>
        </w:rPr>
        <w:t>item_name</w:t>
      </w:r>
      <w:r w:rsidR="004E492C">
        <w:t>; this</w:t>
      </w:r>
      <w:r>
        <w:t xml:space="preserve"> is what will be used to access it</w:t>
      </w:r>
      <w:r w:rsidR="007F170D">
        <w:t>. The view was updated to implement the search functionality.</w:t>
      </w:r>
      <w:r w:rsidR="00B41855">
        <w:t xml:space="preserve"> The </w:t>
      </w:r>
      <w:r w:rsidR="00B41855" w:rsidRPr="00030D18">
        <w:rPr>
          <w:b/>
          <w:bCs/>
          <w:i/>
          <w:iCs/>
        </w:rPr>
        <w:t>__</w:t>
      </w:r>
      <w:r w:rsidR="00B41855" w:rsidRPr="00030D18">
        <w:rPr>
          <w:b/>
          <w:bCs/>
          <w:i/>
          <w:iCs/>
        </w:rPr>
        <w:t>icontains</w:t>
      </w:r>
      <w:r w:rsidR="00B41855" w:rsidRPr="00B41855">
        <w:t xml:space="preserve"> </w:t>
      </w:r>
      <w:r w:rsidR="00511EDC">
        <w:t>allow</w:t>
      </w:r>
      <w:r w:rsidR="00B41855" w:rsidRPr="00B41855">
        <w:t xml:space="preserve"> for partial matches and case-insensitive search</w:t>
      </w:r>
      <w:r w:rsidR="002A68CE">
        <w:t>es</w:t>
      </w:r>
      <w:r w:rsidR="00030D18">
        <w:t>.</w:t>
      </w:r>
    </w:p>
    <w:p w14:paraId="1EC2C782" w14:textId="676ACCDB" w:rsidR="007F170D" w:rsidRDefault="000E4F84" w:rsidP="00A522A7">
      <w:pPr>
        <w:tabs>
          <w:tab w:val="left" w:pos="1584"/>
        </w:tabs>
      </w:pPr>
      <w:r w:rsidRPr="000E4F84">
        <w:lastRenderedPageBreak/>
        <w:drawing>
          <wp:inline distT="0" distB="0" distL="0" distR="0" wp14:anchorId="0741E393" wp14:editId="2736BB42">
            <wp:extent cx="5731510" cy="2638425"/>
            <wp:effectExtent l="0" t="0" r="2540" b="9525"/>
            <wp:docPr id="1727434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434782" name=""/>
                    <pic:cNvPicPr/>
                  </pic:nvPicPr>
                  <pic:blipFill>
                    <a:blip r:embed="rId27"/>
                    <a:stretch>
                      <a:fillRect/>
                    </a:stretch>
                  </pic:blipFill>
                  <pic:spPr>
                    <a:xfrm>
                      <a:off x="0" y="0"/>
                      <a:ext cx="5731510" cy="2638425"/>
                    </a:xfrm>
                    <a:prstGeom prst="rect">
                      <a:avLst/>
                    </a:prstGeom>
                  </pic:spPr>
                </pic:pic>
              </a:graphicData>
            </a:graphic>
          </wp:inline>
        </w:drawing>
      </w:r>
    </w:p>
    <w:p w14:paraId="158C502C" w14:textId="77777777" w:rsidR="00F36EC8" w:rsidRDefault="00F36EC8" w:rsidP="00A522A7">
      <w:pPr>
        <w:tabs>
          <w:tab w:val="left" w:pos="1584"/>
        </w:tabs>
      </w:pPr>
    </w:p>
    <w:p w14:paraId="06E9BD9B" w14:textId="2CCB737C" w:rsidR="000E4F84" w:rsidRPr="00985DE8" w:rsidRDefault="00985DE8" w:rsidP="00A522A7">
      <w:pPr>
        <w:tabs>
          <w:tab w:val="left" w:pos="1584"/>
        </w:tabs>
        <w:rPr>
          <w:b/>
          <w:bCs/>
          <w:u w:val="single"/>
        </w:rPr>
      </w:pPr>
      <w:r w:rsidRPr="00985DE8">
        <w:rPr>
          <w:b/>
          <w:bCs/>
          <w:u w:val="single"/>
        </w:rPr>
        <w:t>Adding Pagination to the app</w:t>
      </w:r>
    </w:p>
    <w:p w14:paraId="6A0600A5" w14:textId="6B220135" w:rsidR="00985DE8" w:rsidRDefault="00106FBF" w:rsidP="00A522A7">
      <w:pPr>
        <w:tabs>
          <w:tab w:val="left" w:pos="1584"/>
        </w:tabs>
      </w:pPr>
      <w:r>
        <w:t>Pagination helps to limit the number of items on a single page</w:t>
      </w:r>
      <w:r w:rsidR="00434B2B">
        <w:t>, the pagination code has to be below the search code</w:t>
      </w:r>
      <w:r w:rsidR="00AD4D2E">
        <w:t xml:space="preserve">. To implement pagination, firstly you import the </w:t>
      </w:r>
      <w:r w:rsidR="00AD4D2E" w:rsidRPr="00AD4D2E">
        <w:rPr>
          <w:b/>
          <w:bCs/>
          <w:i/>
          <w:iCs/>
        </w:rPr>
        <w:t>Paginator</w:t>
      </w:r>
      <w:r w:rsidR="00AD4D2E">
        <w:t>, th</w:t>
      </w:r>
      <w:r w:rsidR="001667FE">
        <w:t xml:space="preserve">en we modify the views.py and the index.html pages </w:t>
      </w:r>
      <w:r w:rsidR="007E4BF7">
        <w:t>accordingly</w:t>
      </w:r>
      <w:r w:rsidR="0019773A">
        <w:t>.</w:t>
      </w:r>
    </w:p>
    <w:p w14:paraId="064147DF" w14:textId="383091A5" w:rsidR="00535AB3" w:rsidRDefault="00535AB3" w:rsidP="00A522A7">
      <w:pPr>
        <w:tabs>
          <w:tab w:val="left" w:pos="1584"/>
        </w:tabs>
      </w:pPr>
      <w:r w:rsidRPr="00535AB3">
        <w:drawing>
          <wp:inline distT="0" distB="0" distL="0" distR="0" wp14:anchorId="3A503159" wp14:editId="56E0F76F">
            <wp:extent cx="5731510" cy="3734435"/>
            <wp:effectExtent l="0" t="0" r="2540" b="0"/>
            <wp:docPr id="1424772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772242" name=""/>
                    <pic:cNvPicPr/>
                  </pic:nvPicPr>
                  <pic:blipFill>
                    <a:blip r:embed="rId28"/>
                    <a:stretch>
                      <a:fillRect/>
                    </a:stretch>
                  </pic:blipFill>
                  <pic:spPr>
                    <a:xfrm>
                      <a:off x="0" y="0"/>
                      <a:ext cx="5731510" cy="3734435"/>
                    </a:xfrm>
                    <a:prstGeom prst="rect">
                      <a:avLst/>
                    </a:prstGeom>
                  </pic:spPr>
                </pic:pic>
              </a:graphicData>
            </a:graphic>
          </wp:inline>
        </w:drawing>
      </w:r>
    </w:p>
    <w:p w14:paraId="5A240C25" w14:textId="32440137" w:rsidR="0019773A" w:rsidRDefault="00535AB3" w:rsidP="00A522A7">
      <w:pPr>
        <w:tabs>
          <w:tab w:val="left" w:pos="1584"/>
        </w:tabs>
      </w:pPr>
      <w:r w:rsidRPr="00535AB3">
        <w:lastRenderedPageBreak/>
        <w:drawing>
          <wp:inline distT="0" distB="0" distL="0" distR="0" wp14:anchorId="75EF7AD0" wp14:editId="3368261A">
            <wp:extent cx="5731510" cy="4426585"/>
            <wp:effectExtent l="0" t="0" r="2540" b="0"/>
            <wp:docPr id="846485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85241" name=""/>
                    <pic:cNvPicPr/>
                  </pic:nvPicPr>
                  <pic:blipFill>
                    <a:blip r:embed="rId29"/>
                    <a:stretch>
                      <a:fillRect/>
                    </a:stretch>
                  </pic:blipFill>
                  <pic:spPr>
                    <a:xfrm>
                      <a:off x="0" y="0"/>
                      <a:ext cx="5731510" cy="4426585"/>
                    </a:xfrm>
                    <a:prstGeom prst="rect">
                      <a:avLst/>
                    </a:prstGeom>
                  </pic:spPr>
                </pic:pic>
              </a:graphicData>
            </a:graphic>
          </wp:inline>
        </w:drawing>
      </w:r>
    </w:p>
    <w:p w14:paraId="6C831369" w14:textId="34D8F6C7" w:rsidR="00535AB3" w:rsidRDefault="00535AB3" w:rsidP="00535AB3">
      <w:pPr>
        <w:tabs>
          <w:tab w:val="left" w:pos="1584"/>
        </w:tabs>
      </w:pPr>
      <w:r>
        <w:t>On the index.html template above, the following functionalities were added to the pagination.</w:t>
      </w:r>
    </w:p>
    <w:p w14:paraId="5AC2DEBE" w14:textId="43B75D4C" w:rsidR="00535AB3" w:rsidRDefault="00535AB3" w:rsidP="00535AB3">
      <w:pPr>
        <w:pStyle w:val="ListParagraph"/>
        <w:numPr>
          <w:ilvl w:val="0"/>
          <w:numId w:val="3"/>
        </w:numPr>
        <w:tabs>
          <w:tab w:val="left" w:pos="1584"/>
        </w:tabs>
      </w:pPr>
      <w:r w:rsidRPr="0019773A">
        <w:t>First Link</w:t>
      </w:r>
      <w:r>
        <w:t>:</w:t>
      </w:r>
      <w:r w:rsidRPr="0019773A">
        <w:t xml:space="preserve"> </w:t>
      </w:r>
      <w:r>
        <w:t xml:space="preserve">Ensure the "First" page link doesn’t show if the current page is the first page. </w:t>
      </w:r>
      <w:r w:rsidRPr="007E4BF7">
        <w:t>Shown only if the current page is greater than 2.</w:t>
      </w:r>
    </w:p>
    <w:p w14:paraId="00E81723" w14:textId="77777777" w:rsidR="00535AB3" w:rsidRDefault="00535AB3" w:rsidP="00535AB3">
      <w:pPr>
        <w:pStyle w:val="ListParagraph"/>
        <w:numPr>
          <w:ilvl w:val="0"/>
          <w:numId w:val="3"/>
        </w:numPr>
        <w:tabs>
          <w:tab w:val="left" w:pos="1584"/>
        </w:tabs>
      </w:pPr>
      <w:r w:rsidRPr="0019773A">
        <w:t>Next Link: Always shown if there is a next page.</w:t>
      </w:r>
    </w:p>
    <w:p w14:paraId="62CC53B5" w14:textId="77777777" w:rsidR="00535AB3" w:rsidRDefault="00535AB3" w:rsidP="00535AB3">
      <w:pPr>
        <w:pStyle w:val="ListParagraph"/>
        <w:numPr>
          <w:ilvl w:val="0"/>
          <w:numId w:val="3"/>
        </w:numPr>
        <w:tabs>
          <w:tab w:val="left" w:pos="1584"/>
        </w:tabs>
      </w:pPr>
      <w:r>
        <w:t>Current page: Show "Current of Total" pages for the current page.</w:t>
      </w:r>
    </w:p>
    <w:p w14:paraId="6BE60FA7" w14:textId="22B77406" w:rsidR="00535AB3" w:rsidRDefault="00535AB3" w:rsidP="00E94C6B">
      <w:pPr>
        <w:pStyle w:val="ListParagraph"/>
        <w:numPr>
          <w:ilvl w:val="0"/>
          <w:numId w:val="3"/>
        </w:numPr>
        <w:tabs>
          <w:tab w:val="left" w:pos="1584"/>
        </w:tabs>
      </w:pPr>
      <w:r>
        <w:t xml:space="preserve">Last Link: </w:t>
      </w:r>
      <w:r w:rsidRPr="00A33FD9">
        <w:t>Show 'Last' link if the current page is not the last page</w:t>
      </w:r>
    </w:p>
    <w:p w14:paraId="60996A35" w14:textId="379C4DD9" w:rsidR="00535AB3" w:rsidRDefault="00535AB3" w:rsidP="00A522A7">
      <w:pPr>
        <w:tabs>
          <w:tab w:val="left" w:pos="1584"/>
        </w:tabs>
      </w:pPr>
      <w:r w:rsidRPr="00535AB3">
        <w:drawing>
          <wp:inline distT="0" distB="0" distL="0" distR="0" wp14:anchorId="02634ED5" wp14:editId="29EF7496">
            <wp:extent cx="5731510" cy="2250440"/>
            <wp:effectExtent l="0" t="0" r="2540" b="0"/>
            <wp:docPr id="2052413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413054" name=""/>
                    <pic:cNvPicPr/>
                  </pic:nvPicPr>
                  <pic:blipFill>
                    <a:blip r:embed="rId30"/>
                    <a:stretch>
                      <a:fillRect/>
                    </a:stretch>
                  </pic:blipFill>
                  <pic:spPr>
                    <a:xfrm>
                      <a:off x="0" y="0"/>
                      <a:ext cx="5731510" cy="2250440"/>
                    </a:xfrm>
                    <a:prstGeom prst="rect">
                      <a:avLst/>
                    </a:prstGeom>
                  </pic:spPr>
                </pic:pic>
              </a:graphicData>
            </a:graphic>
          </wp:inline>
        </w:drawing>
      </w:r>
    </w:p>
    <w:p w14:paraId="52A095F6" w14:textId="77777777" w:rsidR="00535AB3" w:rsidRDefault="00535AB3" w:rsidP="00A522A7">
      <w:pPr>
        <w:tabs>
          <w:tab w:val="left" w:pos="1584"/>
        </w:tabs>
      </w:pPr>
    </w:p>
    <w:p w14:paraId="7A483E13" w14:textId="73801C3E" w:rsidR="00535AB3" w:rsidRDefault="00535AB3" w:rsidP="00A522A7">
      <w:pPr>
        <w:tabs>
          <w:tab w:val="left" w:pos="1584"/>
        </w:tabs>
      </w:pPr>
      <w:r w:rsidRPr="00535AB3">
        <w:lastRenderedPageBreak/>
        <w:drawing>
          <wp:inline distT="0" distB="0" distL="0" distR="0" wp14:anchorId="14C86EC9" wp14:editId="4AD79AA3">
            <wp:extent cx="5731510" cy="2217420"/>
            <wp:effectExtent l="0" t="0" r="2540" b="0"/>
            <wp:docPr id="2142569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569844" name=""/>
                    <pic:cNvPicPr/>
                  </pic:nvPicPr>
                  <pic:blipFill>
                    <a:blip r:embed="rId31"/>
                    <a:stretch>
                      <a:fillRect/>
                    </a:stretch>
                  </pic:blipFill>
                  <pic:spPr>
                    <a:xfrm>
                      <a:off x="0" y="0"/>
                      <a:ext cx="5731510" cy="2217420"/>
                    </a:xfrm>
                    <a:prstGeom prst="rect">
                      <a:avLst/>
                    </a:prstGeom>
                  </pic:spPr>
                </pic:pic>
              </a:graphicData>
            </a:graphic>
          </wp:inline>
        </w:drawing>
      </w:r>
    </w:p>
    <w:p w14:paraId="155BFF4B" w14:textId="77777777" w:rsidR="00741C33" w:rsidRDefault="00741C33" w:rsidP="00A522A7">
      <w:pPr>
        <w:tabs>
          <w:tab w:val="left" w:pos="1584"/>
        </w:tabs>
      </w:pPr>
    </w:p>
    <w:p w14:paraId="7EA13769" w14:textId="7FCC02B7" w:rsidR="00741C33" w:rsidRPr="00B82F45" w:rsidRDefault="00B82F45" w:rsidP="00A522A7">
      <w:pPr>
        <w:tabs>
          <w:tab w:val="left" w:pos="1584"/>
        </w:tabs>
        <w:rPr>
          <w:b/>
          <w:bCs/>
          <w:u w:val="single"/>
        </w:rPr>
      </w:pPr>
      <w:r w:rsidRPr="00B82F45">
        <w:rPr>
          <w:b/>
          <w:bCs/>
          <w:u w:val="single"/>
        </w:rPr>
        <w:t>Create Detail View for Products</w:t>
      </w:r>
    </w:p>
    <w:p w14:paraId="55294AC0" w14:textId="29CCBDFB" w:rsidR="00535AB3" w:rsidRDefault="00BB417C" w:rsidP="00A522A7">
      <w:pPr>
        <w:tabs>
          <w:tab w:val="left" w:pos="1584"/>
        </w:tabs>
      </w:pPr>
      <w:r>
        <w:t>To achieve this, we create a view for the detail page in views.py, and template where the view will be displayed,</w:t>
      </w:r>
      <w:r w:rsidR="00521D6F">
        <w:t xml:space="preserve"> </w:t>
      </w:r>
      <w:r w:rsidR="005802A7">
        <w:t>let's</w:t>
      </w:r>
      <w:r w:rsidR="00521D6F">
        <w:t xml:space="preserve"> call it</w:t>
      </w:r>
      <w:r>
        <w:t xml:space="preserve"> detail.html</w:t>
      </w:r>
    </w:p>
    <w:p w14:paraId="65BF0AE8" w14:textId="2A585DEB" w:rsidR="005802A7" w:rsidRDefault="00DA4518" w:rsidP="00A522A7">
      <w:pPr>
        <w:tabs>
          <w:tab w:val="left" w:pos="1584"/>
        </w:tabs>
      </w:pPr>
      <w:r w:rsidRPr="00DA4518">
        <w:drawing>
          <wp:inline distT="0" distB="0" distL="0" distR="0" wp14:anchorId="1B17BCFE" wp14:editId="1FE11D61">
            <wp:extent cx="5731510" cy="4411980"/>
            <wp:effectExtent l="0" t="0" r="2540" b="7620"/>
            <wp:docPr id="1492841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841695" name=""/>
                    <pic:cNvPicPr/>
                  </pic:nvPicPr>
                  <pic:blipFill>
                    <a:blip r:embed="rId32"/>
                    <a:stretch>
                      <a:fillRect/>
                    </a:stretch>
                  </pic:blipFill>
                  <pic:spPr>
                    <a:xfrm>
                      <a:off x="0" y="0"/>
                      <a:ext cx="5731510" cy="4411980"/>
                    </a:xfrm>
                    <a:prstGeom prst="rect">
                      <a:avLst/>
                    </a:prstGeom>
                  </pic:spPr>
                </pic:pic>
              </a:graphicData>
            </a:graphic>
          </wp:inline>
        </w:drawing>
      </w:r>
    </w:p>
    <w:p w14:paraId="71E4C367" w14:textId="41802F1A" w:rsidR="005802A7" w:rsidRDefault="005802A7" w:rsidP="00A522A7">
      <w:pPr>
        <w:tabs>
          <w:tab w:val="left" w:pos="1584"/>
        </w:tabs>
      </w:pPr>
      <w:r w:rsidRPr="005802A7">
        <w:lastRenderedPageBreak/>
        <w:drawing>
          <wp:inline distT="0" distB="0" distL="0" distR="0" wp14:anchorId="6D9BDA00" wp14:editId="601A7A27">
            <wp:extent cx="5731510" cy="2992755"/>
            <wp:effectExtent l="0" t="0" r="2540" b="0"/>
            <wp:docPr id="1122405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405815" name=""/>
                    <pic:cNvPicPr/>
                  </pic:nvPicPr>
                  <pic:blipFill>
                    <a:blip r:embed="rId33"/>
                    <a:stretch>
                      <a:fillRect/>
                    </a:stretch>
                  </pic:blipFill>
                  <pic:spPr>
                    <a:xfrm>
                      <a:off x="0" y="0"/>
                      <a:ext cx="5731510" cy="2992755"/>
                    </a:xfrm>
                    <a:prstGeom prst="rect">
                      <a:avLst/>
                    </a:prstGeom>
                  </pic:spPr>
                </pic:pic>
              </a:graphicData>
            </a:graphic>
          </wp:inline>
        </w:drawing>
      </w:r>
    </w:p>
    <w:p w14:paraId="04B3E466" w14:textId="0920CDF9" w:rsidR="0019773A" w:rsidRDefault="005802A7" w:rsidP="00A522A7">
      <w:pPr>
        <w:tabs>
          <w:tab w:val="left" w:pos="1584"/>
        </w:tabs>
      </w:pPr>
      <w:r>
        <w:t xml:space="preserve">After </w:t>
      </w:r>
      <w:r w:rsidR="008F54B0">
        <w:t>creating</w:t>
      </w:r>
      <w:r>
        <w:t xml:space="preserve"> the </w:t>
      </w:r>
      <w:r>
        <w:t>detail</w:t>
      </w:r>
      <w:r>
        <w:t xml:space="preserve"> views and template</w:t>
      </w:r>
      <w:r w:rsidR="0089416C">
        <w:t>,</w:t>
      </w:r>
      <w:r>
        <w:t xml:space="preserve"> we need to set the URL pattern for the detail view</w:t>
      </w:r>
    </w:p>
    <w:p w14:paraId="6684DEB3" w14:textId="7A707C06" w:rsidR="007F170D" w:rsidRDefault="007F6E97" w:rsidP="00A522A7">
      <w:pPr>
        <w:tabs>
          <w:tab w:val="left" w:pos="1584"/>
        </w:tabs>
      </w:pPr>
      <w:r w:rsidRPr="007F6E97">
        <w:drawing>
          <wp:inline distT="0" distB="0" distL="0" distR="0" wp14:anchorId="4852FB4C" wp14:editId="118D1A57">
            <wp:extent cx="5731510" cy="3147060"/>
            <wp:effectExtent l="0" t="0" r="2540" b="0"/>
            <wp:docPr id="1726762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762044" name=""/>
                    <pic:cNvPicPr/>
                  </pic:nvPicPr>
                  <pic:blipFill>
                    <a:blip r:embed="rId34"/>
                    <a:stretch>
                      <a:fillRect/>
                    </a:stretch>
                  </pic:blipFill>
                  <pic:spPr>
                    <a:xfrm>
                      <a:off x="0" y="0"/>
                      <a:ext cx="5731510" cy="3147060"/>
                    </a:xfrm>
                    <a:prstGeom prst="rect">
                      <a:avLst/>
                    </a:prstGeom>
                  </pic:spPr>
                </pic:pic>
              </a:graphicData>
            </a:graphic>
          </wp:inline>
        </w:drawing>
      </w:r>
    </w:p>
    <w:p w14:paraId="65E184C3" w14:textId="77777777" w:rsidR="004232BA" w:rsidRDefault="004232BA" w:rsidP="00A522A7">
      <w:pPr>
        <w:tabs>
          <w:tab w:val="left" w:pos="1584"/>
        </w:tabs>
      </w:pPr>
    </w:p>
    <w:p w14:paraId="3959C56B" w14:textId="77777777" w:rsidR="004D378D" w:rsidRDefault="004D378D" w:rsidP="00A522A7">
      <w:pPr>
        <w:tabs>
          <w:tab w:val="left" w:pos="1584"/>
        </w:tabs>
      </w:pPr>
    </w:p>
    <w:p w14:paraId="24077D37" w14:textId="691A847E" w:rsidR="004D378D" w:rsidRDefault="004D378D" w:rsidP="00A522A7">
      <w:pPr>
        <w:tabs>
          <w:tab w:val="left" w:pos="1584"/>
        </w:tabs>
      </w:pPr>
      <w:r w:rsidRPr="004D378D">
        <w:lastRenderedPageBreak/>
        <w:drawing>
          <wp:inline distT="0" distB="0" distL="0" distR="0" wp14:anchorId="73AAA49F" wp14:editId="12B5F23B">
            <wp:extent cx="5731510" cy="4731385"/>
            <wp:effectExtent l="0" t="0" r="2540" b="0"/>
            <wp:docPr id="430361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361927" name=""/>
                    <pic:cNvPicPr/>
                  </pic:nvPicPr>
                  <pic:blipFill rotWithShape="1">
                    <a:blip r:embed="rId35"/>
                    <a:srcRect t="6335"/>
                    <a:stretch/>
                  </pic:blipFill>
                  <pic:spPr bwMode="auto">
                    <a:xfrm>
                      <a:off x="0" y="0"/>
                      <a:ext cx="5731510" cy="4731385"/>
                    </a:xfrm>
                    <a:prstGeom prst="rect">
                      <a:avLst/>
                    </a:prstGeom>
                    <a:ln>
                      <a:noFill/>
                    </a:ln>
                    <a:extLst>
                      <a:ext uri="{53640926-AAD7-44D8-BBD7-CCE9431645EC}">
                        <a14:shadowObscured xmlns:a14="http://schemas.microsoft.com/office/drawing/2010/main"/>
                      </a:ext>
                    </a:extLst>
                  </pic:spPr>
                </pic:pic>
              </a:graphicData>
            </a:graphic>
          </wp:inline>
        </w:drawing>
      </w:r>
    </w:p>
    <w:p w14:paraId="02CCFE6B" w14:textId="75B239E6" w:rsidR="00841F79" w:rsidRDefault="004F581E" w:rsidP="00841F79">
      <w:pPr>
        <w:tabs>
          <w:tab w:val="left" w:pos="1584"/>
        </w:tabs>
      </w:pPr>
      <w:r>
        <w:t>After that modified index or the product page to have two buttons to view and add products to cart</w:t>
      </w:r>
      <w:r w:rsidR="00841F79">
        <w:t xml:space="preserve">. </w:t>
      </w:r>
    </w:p>
    <w:p w14:paraId="402BF096" w14:textId="20DD034D" w:rsidR="004F581E" w:rsidRDefault="004F581E" w:rsidP="00A522A7">
      <w:pPr>
        <w:tabs>
          <w:tab w:val="left" w:pos="1584"/>
        </w:tabs>
      </w:pPr>
      <w:r w:rsidRPr="004F581E">
        <w:drawing>
          <wp:inline distT="0" distB="0" distL="0" distR="0" wp14:anchorId="59D4690D" wp14:editId="53F676BE">
            <wp:extent cx="5731510" cy="2508885"/>
            <wp:effectExtent l="0" t="0" r="2540" b="5715"/>
            <wp:docPr id="1028764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764862" name=""/>
                    <pic:cNvPicPr/>
                  </pic:nvPicPr>
                  <pic:blipFill>
                    <a:blip r:embed="rId36"/>
                    <a:stretch>
                      <a:fillRect/>
                    </a:stretch>
                  </pic:blipFill>
                  <pic:spPr>
                    <a:xfrm>
                      <a:off x="0" y="0"/>
                      <a:ext cx="5731510" cy="2508885"/>
                    </a:xfrm>
                    <a:prstGeom prst="rect">
                      <a:avLst/>
                    </a:prstGeom>
                  </pic:spPr>
                </pic:pic>
              </a:graphicData>
            </a:graphic>
          </wp:inline>
        </w:drawing>
      </w:r>
    </w:p>
    <w:p w14:paraId="25E21EBE" w14:textId="331E31C2" w:rsidR="008F0420" w:rsidRPr="00B177E2" w:rsidRDefault="00B177E2" w:rsidP="00A522A7">
      <w:pPr>
        <w:tabs>
          <w:tab w:val="left" w:pos="1584"/>
        </w:tabs>
        <w:rPr>
          <w:b/>
          <w:bCs/>
          <w:u w:val="single"/>
        </w:rPr>
      </w:pPr>
      <w:r w:rsidRPr="00B177E2">
        <w:rPr>
          <w:b/>
          <w:bCs/>
          <w:u w:val="single"/>
        </w:rPr>
        <w:t xml:space="preserve">Create Add To Cart </w:t>
      </w:r>
      <w:r w:rsidR="00725E7A">
        <w:rPr>
          <w:b/>
          <w:bCs/>
          <w:u w:val="single"/>
        </w:rPr>
        <w:t>Functionality</w:t>
      </w:r>
    </w:p>
    <w:p w14:paraId="2DF404EB" w14:textId="1C3C87F1" w:rsidR="00B177E2" w:rsidRDefault="007B3B9F" w:rsidP="00A522A7">
      <w:pPr>
        <w:tabs>
          <w:tab w:val="left" w:pos="1584"/>
        </w:tabs>
      </w:pPr>
      <w:r>
        <w:t xml:space="preserve">We will </w:t>
      </w:r>
      <w:r w:rsidR="00030A57">
        <w:t>use JQuery to help implement this functionality, and the cart details will be stored in the local storage using JavaScript.</w:t>
      </w:r>
      <w:r w:rsidR="00792DC3">
        <w:t xml:space="preserve"> </w:t>
      </w:r>
      <w:r w:rsidR="00792DC3">
        <w:t>The cart functionality is been implemented on the index or product list page.</w:t>
      </w:r>
      <w:r w:rsidR="00030A57">
        <w:t xml:space="preserve"> </w:t>
      </w:r>
      <w:r w:rsidR="00841F79">
        <w:t xml:space="preserve">We will also be displaying the number of items in the cart in the navigation. </w:t>
      </w:r>
      <w:r w:rsidR="0088170F">
        <w:t xml:space="preserve"> </w:t>
      </w:r>
      <w:r w:rsidR="00774F8C">
        <w:t xml:space="preserve">Navigation from </w:t>
      </w:r>
      <w:r w:rsidR="00774F8C">
        <w:lastRenderedPageBreak/>
        <w:t>Bootstrap</w:t>
      </w:r>
      <w:r w:rsidR="0088170F">
        <w:t xml:space="preserve"> was copied and used.</w:t>
      </w:r>
      <w:r w:rsidR="002A6F1B">
        <w:t xml:space="preserve"> Also, we will be displaying the cart in the navigation as a popover, the popover was implemented using Bootstrap JS popover components</w:t>
      </w:r>
      <w:r w:rsidR="007E244B">
        <w:t>.</w:t>
      </w:r>
    </w:p>
    <w:p w14:paraId="79969573" w14:textId="4B15A44A" w:rsidR="004D3679" w:rsidRDefault="004D3679" w:rsidP="00A522A7">
      <w:pPr>
        <w:tabs>
          <w:tab w:val="left" w:pos="1584"/>
        </w:tabs>
      </w:pPr>
      <w:r>
        <w:t>The index.html is give below, it uses JS to listen for a click event on the Add to cart button and displays it on the navigation, it is first stored on the browser localstorage</w:t>
      </w:r>
    </w:p>
    <w:p w14:paraId="4A80FF65" w14:textId="467333A1" w:rsidR="004D3679" w:rsidRDefault="004D3679" w:rsidP="00A522A7">
      <w:pPr>
        <w:tabs>
          <w:tab w:val="left" w:pos="1584"/>
        </w:tabs>
      </w:pPr>
      <w:r w:rsidRPr="004D3679">
        <w:drawing>
          <wp:inline distT="0" distB="0" distL="0" distR="0" wp14:anchorId="4C90915D" wp14:editId="61256983">
            <wp:extent cx="5189670" cy="6195597"/>
            <wp:effectExtent l="0" t="0" r="0" b="0"/>
            <wp:docPr id="1411686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686287" name=""/>
                    <pic:cNvPicPr/>
                  </pic:nvPicPr>
                  <pic:blipFill>
                    <a:blip r:embed="rId37"/>
                    <a:stretch>
                      <a:fillRect/>
                    </a:stretch>
                  </pic:blipFill>
                  <pic:spPr>
                    <a:xfrm>
                      <a:off x="0" y="0"/>
                      <a:ext cx="5189670" cy="6195597"/>
                    </a:xfrm>
                    <a:prstGeom prst="rect">
                      <a:avLst/>
                    </a:prstGeom>
                  </pic:spPr>
                </pic:pic>
              </a:graphicData>
            </a:graphic>
          </wp:inline>
        </w:drawing>
      </w:r>
    </w:p>
    <w:p w14:paraId="04106DA3" w14:textId="23DD66FB" w:rsidR="004D3679" w:rsidRDefault="004D3679" w:rsidP="00A522A7">
      <w:pPr>
        <w:tabs>
          <w:tab w:val="left" w:pos="1584"/>
        </w:tabs>
      </w:pPr>
      <w:r>
        <w:t>The above cord is the jS code, also below is the same page showing navbar added, adjustment made by adding a bootstrap popover component and the ID set, the popover was populated using the above JS code</w:t>
      </w:r>
    </w:p>
    <w:p w14:paraId="35CC64F5" w14:textId="520E0217" w:rsidR="004D3679" w:rsidRDefault="004D3679" w:rsidP="00A522A7">
      <w:pPr>
        <w:tabs>
          <w:tab w:val="left" w:pos="1584"/>
        </w:tabs>
      </w:pPr>
      <w:r w:rsidRPr="004D3679">
        <w:lastRenderedPageBreak/>
        <w:drawing>
          <wp:inline distT="0" distB="0" distL="0" distR="0" wp14:anchorId="7E731C38" wp14:editId="73D23FC9">
            <wp:extent cx="5731510" cy="3629660"/>
            <wp:effectExtent l="0" t="0" r="2540" b="8890"/>
            <wp:docPr id="2048290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290434" name=""/>
                    <pic:cNvPicPr/>
                  </pic:nvPicPr>
                  <pic:blipFill>
                    <a:blip r:embed="rId38"/>
                    <a:stretch>
                      <a:fillRect/>
                    </a:stretch>
                  </pic:blipFill>
                  <pic:spPr>
                    <a:xfrm>
                      <a:off x="0" y="0"/>
                      <a:ext cx="5731510" cy="3629660"/>
                    </a:xfrm>
                    <a:prstGeom prst="rect">
                      <a:avLst/>
                    </a:prstGeom>
                  </pic:spPr>
                </pic:pic>
              </a:graphicData>
            </a:graphic>
          </wp:inline>
        </w:drawing>
      </w:r>
    </w:p>
    <w:p w14:paraId="60623BB2" w14:textId="0EA2EAAC" w:rsidR="004D3679" w:rsidRDefault="004D3679" w:rsidP="00A522A7">
      <w:pPr>
        <w:tabs>
          <w:tab w:val="left" w:pos="1584"/>
        </w:tabs>
      </w:pPr>
      <w:r>
        <w:t xml:space="preserve">The below code is still the Index page showing the modification made by assigning a dynamic id to each product Add to Cart button and to each product title or name. The Id for the product title was modified so as to be different from that of the add to Cart button. </w:t>
      </w:r>
    </w:p>
    <w:p w14:paraId="4021985C" w14:textId="7678771F" w:rsidR="004D3679" w:rsidRDefault="004D3679" w:rsidP="00A522A7">
      <w:pPr>
        <w:tabs>
          <w:tab w:val="left" w:pos="1584"/>
        </w:tabs>
      </w:pPr>
      <w:r w:rsidRPr="004D3679">
        <w:drawing>
          <wp:inline distT="0" distB="0" distL="0" distR="0" wp14:anchorId="067ED946" wp14:editId="35D2E786">
            <wp:extent cx="5731510" cy="3853815"/>
            <wp:effectExtent l="0" t="0" r="2540" b="0"/>
            <wp:docPr id="490289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289738" name=""/>
                    <pic:cNvPicPr/>
                  </pic:nvPicPr>
                  <pic:blipFill>
                    <a:blip r:embed="rId39"/>
                    <a:stretch>
                      <a:fillRect/>
                    </a:stretch>
                  </pic:blipFill>
                  <pic:spPr>
                    <a:xfrm>
                      <a:off x="0" y="0"/>
                      <a:ext cx="5731510" cy="3853815"/>
                    </a:xfrm>
                    <a:prstGeom prst="rect">
                      <a:avLst/>
                    </a:prstGeom>
                  </pic:spPr>
                </pic:pic>
              </a:graphicData>
            </a:graphic>
          </wp:inline>
        </w:drawing>
      </w:r>
    </w:p>
    <w:p w14:paraId="780AD7E6" w14:textId="77777777" w:rsidR="00272608" w:rsidRDefault="00272608" w:rsidP="00A522A7">
      <w:pPr>
        <w:tabs>
          <w:tab w:val="left" w:pos="1584"/>
        </w:tabs>
      </w:pPr>
    </w:p>
    <w:p w14:paraId="3280A084" w14:textId="24132DE8" w:rsidR="00272608" w:rsidRPr="00272608" w:rsidRDefault="00272608" w:rsidP="00A522A7">
      <w:pPr>
        <w:tabs>
          <w:tab w:val="left" w:pos="1584"/>
        </w:tabs>
        <w:rPr>
          <w:b/>
          <w:bCs/>
          <w:u w:val="single"/>
        </w:rPr>
      </w:pPr>
      <w:r w:rsidRPr="00272608">
        <w:rPr>
          <w:b/>
          <w:bCs/>
          <w:u w:val="single"/>
        </w:rPr>
        <w:t>Add a Go to Cart button on the Popover</w:t>
      </w:r>
    </w:p>
    <w:p w14:paraId="49CA48C6" w14:textId="6E59B9CC" w:rsidR="00272608" w:rsidRDefault="00232D5F" w:rsidP="00A522A7">
      <w:pPr>
        <w:tabs>
          <w:tab w:val="left" w:pos="1584"/>
        </w:tabs>
      </w:pPr>
      <w:r>
        <w:lastRenderedPageBreak/>
        <w:t>To create the checkout functionality:</w:t>
      </w:r>
    </w:p>
    <w:p w14:paraId="55E31062" w14:textId="66A74866" w:rsidR="00232D5F" w:rsidRDefault="00232D5F" w:rsidP="00A522A7">
      <w:pPr>
        <w:tabs>
          <w:tab w:val="left" w:pos="1584"/>
        </w:tabs>
      </w:pPr>
      <w:r>
        <w:t xml:space="preserve">A button was added on the popover, this was done in the JS code on the index.html page, below is the modification made. As you can see the button is linked to a checkout link which has not been created. </w:t>
      </w:r>
    </w:p>
    <w:p w14:paraId="6823306D" w14:textId="6A20E0AA" w:rsidR="006B4833" w:rsidRDefault="00232D5F" w:rsidP="00A522A7">
      <w:pPr>
        <w:tabs>
          <w:tab w:val="left" w:pos="1584"/>
        </w:tabs>
      </w:pPr>
      <w:r w:rsidRPr="00232D5F">
        <w:drawing>
          <wp:inline distT="0" distB="0" distL="0" distR="0" wp14:anchorId="0A57CE33" wp14:editId="293E5D70">
            <wp:extent cx="5731510" cy="1114425"/>
            <wp:effectExtent l="0" t="0" r="2540" b="9525"/>
            <wp:docPr id="1606057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57835" name=""/>
                    <pic:cNvPicPr/>
                  </pic:nvPicPr>
                  <pic:blipFill>
                    <a:blip r:embed="rId40"/>
                    <a:stretch>
                      <a:fillRect/>
                    </a:stretch>
                  </pic:blipFill>
                  <pic:spPr>
                    <a:xfrm>
                      <a:off x="0" y="0"/>
                      <a:ext cx="5731510" cy="1114425"/>
                    </a:xfrm>
                    <a:prstGeom prst="rect">
                      <a:avLst/>
                    </a:prstGeom>
                  </pic:spPr>
                </pic:pic>
              </a:graphicData>
            </a:graphic>
          </wp:inline>
        </w:drawing>
      </w:r>
    </w:p>
    <w:p w14:paraId="7F8ED71F" w14:textId="315BC8E0" w:rsidR="00232D5F" w:rsidRDefault="00232D5F" w:rsidP="00A522A7">
      <w:pPr>
        <w:tabs>
          <w:tab w:val="left" w:pos="1584"/>
        </w:tabs>
      </w:pPr>
      <w:r>
        <w:t>Next, we create the view for the checkout and the corresponding</w:t>
      </w:r>
      <w:r w:rsidR="00030315">
        <w:t xml:space="preserve"> t</w:t>
      </w:r>
      <w:r>
        <w:t>emplate</w:t>
      </w:r>
      <w:r w:rsidR="00030315">
        <w:t>.</w:t>
      </w:r>
      <w:r w:rsidR="00F52094">
        <w:t xml:space="preserve"> Below is the</w:t>
      </w:r>
      <w:r w:rsidR="005115CD">
        <w:t xml:space="preserve"> view created for the checkout page and the corresponding</w:t>
      </w:r>
      <w:r w:rsidR="00F52094">
        <w:t xml:space="preserve"> checkout</w:t>
      </w:r>
      <w:r w:rsidR="005115CD">
        <w:t>.html</w:t>
      </w:r>
      <w:r w:rsidR="00F52094">
        <w:t xml:space="preserve"> page</w:t>
      </w:r>
      <w:r w:rsidR="005115CD">
        <w:t>,</w:t>
      </w:r>
      <w:r w:rsidR="00F52094">
        <w:t xml:space="preserve"> and </w:t>
      </w:r>
      <w:r w:rsidR="005115CD">
        <w:t>then</w:t>
      </w:r>
      <w:r w:rsidR="00F52094">
        <w:t xml:space="preserve">, </w:t>
      </w:r>
      <w:r w:rsidR="005115CD">
        <w:t>following</w:t>
      </w:r>
      <w:r w:rsidR="00F52094">
        <w:t xml:space="preserve"> shows modifications done on the url.py page</w:t>
      </w:r>
    </w:p>
    <w:p w14:paraId="5B631070" w14:textId="05902114" w:rsidR="00F52094" w:rsidRDefault="00F52094" w:rsidP="00A522A7">
      <w:pPr>
        <w:tabs>
          <w:tab w:val="left" w:pos="1584"/>
        </w:tabs>
      </w:pPr>
      <w:r w:rsidRPr="00F52094">
        <w:drawing>
          <wp:inline distT="0" distB="0" distL="0" distR="0" wp14:anchorId="0551B37E" wp14:editId="1C28413A">
            <wp:extent cx="5731510" cy="1873250"/>
            <wp:effectExtent l="0" t="0" r="2540" b="0"/>
            <wp:docPr id="1861640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40800" name=""/>
                    <pic:cNvPicPr/>
                  </pic:nvPicPr>
                  <pic:blipFill>
                    <a:blip r:embed="rId41"/>
                    <a:stretch>
                      <a:fillRect/>
                    </a:stretch>
                  </pic:blipFill>
                  <pic:spPr>
                    <a:xfrm>
                      <a:off x="0" y="0"/>
                      <a:ext cx="5731510" cy="1873250"/>
                    </a:xfrm>
                    <a:prstGeom prst="rect">
                      <a:avLst/>
                    </a:prstGeom>
                  </pic:spPr>
                </pic:pic>
              </a:graphicData>
            </a:graphic>
          </wp:inline>
        </w:drawing>
      </w:r>
    </w:p>
    <w:p w14:paraId="189E980D" w14:textId="77777777" w:rsidR="00F52094" w:rsidRDefault="00F52094" w:rsidP="00A522A7">
      <w:pPr>
        <w:tabs>
          <w:tab w:val="left" w:pos="1584"/>
        </w:tabs>
      </w:pPr>
    </w:p>
    <w:p w14:paraId="73236A05" w14:textId="56DF0A77" w:rsidR="00F52094" w:rsidRDefault="00F52094" w:rsidP="00A522A7">
      <w:pPr>
        <w:tabs>
          <w:tab w:val="left" w:pos="1584"/>
        </w:tabs>
      </w:pPr>
      <w:r w:rsidRPr="00F52094">
        <w:drawing>
          <wp:inline distT="0" distB="0" distL="0" distR="0" wp14:anchorId="45A15D5C" wp14:editId="58FC1753">
            <wp:extent cx="5731510" cy="2287905"/>
            <wp:effectExtent l="0" t="0" r="2540" b="0"/>
            <wp:docPr id="1923698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698355" name=""/>
                    <pic:cNvPicPr/>
                  </pic:nvPicPr>
                  <pic:blipFill>
                    <a:blip r:embed="rId42"/>
                    <a:stretch>
                      <a:fillRect/>
                    </a:stretch>
                  </pic:blipFill>
                  <pic:spPr>
                    <a:xfrm>
                      <a:off x="0" y="0"/>
                      <a:ext cx="5731510" cy="2287905"/>
                    </a:xfrm>
                    <a:prstGeom prst="rect">
                      <a:avLst/>
                    </a:prstGeom>
                  </pic:spPr>
                </pic:pic>
              </a:graphicData>
            </a:graphic>
          </wp:inline>
        </w:drawing>
      </w:r>
    </w:p>
    <w:p w14:paraId="183331AF" w14:textId="77777777" w:rsidR="005115CD" w:rsidRDefault="005115CD" w:rsidP="00A522A7">
      <w:pPr>
        <w:tabs>
          <w:tab w:val="left" w:pos="1584"/>
        </w:tabs>
      </w:pPr>
    </w:p>
    <w:p w14:paraId="6E6AF72D" w14:textId="23C23EF7" w:rsidR="00F41159" w:rsidRDefault="00F41159" w:rsidP="00A522A7">
      <w:pPr>
        <w:tabs>
          <w:tab w:val="left" w:pos="1584"/>
        </w:tabs>
      </w:pPr>
      <w:r w:rsidRPr="00F41159">
        <w:lastRenderedPageBreak/>
        <w:drawing>
          <wp:inline distT="0" distB="0" distL="0" distR="0" wp14:anchorId="6DF644FF" wp14:editId="1BC1DE7A">
            <wp:extent cx="5723116" cy="2911092"/>
            <wp:effectExtent l="0" t="0" r="0" b="3810"/>
            <wp:docPr id="944066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066327" name=""/>
                    <pic:cNvPicPr/>
                  </pic:nvPicPr>
                  <pic:blipFill>
                    <a:blip r:embed="rId43"/>
                    <a:stretch>
                      <a:fillRect/>
                    </a:stretch>
                  </pic:blipFill>
                  <pic:spPr>
                    <a:xfrm>
                      <a:off x="0" y="0"/>
                      <a:ext cx="5723116" cy="2911092"/>
                    </a:xfrm>
                    <a:prstGeom prst="rect">
                      <a:avLst/>
                    </a:prstGeom>
                  </pic:spPr>
                </pic:pic>
              </a:graphicData>
            </a:graphic>
          </wp:inline>
        </w:drawing>
      </w:r>
    </w:p>
    <w:p w14:paraId="21832A77" w14:textId="6AE05FB8" w:rsidR="00F41159" w:rsidRDefault="00895864" w:rsidP="00A522A7">
      <w:pPr>
        <w:tabs>
          <w:tab w:val="left" w:pos="1584"/>
        </w:tabs>
      </w:pPr>
      <w:r>
        <w:t>Next is to format the checkout page, a bootstrap list group is also used in the design</w:t>
      </w:r>
      <w:r w:rsidR="00A2669C">
        <w:t>. Firstly the index.html was modified  to allow storing both the product ID and name in localstorage, as this will enable for easy access of the product name on the checkout page. The modification made on the index.html template is shown below.</w:t>
      </w:r>
    </w:p>
    <w:p w14:paraId="6E28507C" w14:textId="5BE01697" w:rsidR="00A2669C" w:rsidRDefault="00A2669C" w:rsidP="00A522A7">
      <w:pPr>
        <w:tabs>
          <w:tab w:val="left" w:pos="1584"/>
        </w:tabs>
      </w:pPr>
      <w:r w:rsidRPr="00A2669C">
        <w:drawing>
          <wp:inline distT="0" distB="0" distL="0" distR="0" wp14:anchorId="3ECF85E2" wp14:editId="59AEA27B">
            <wp:extent cx="5731510" cy="3657600"/>
            <wp:effectExtent l="0" t="0" r="2540" b="0"/>
            <wp:docPr id="1343627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27581" name=""/>
                    <pic:cNvPicPr/>
                  </pic:nvPicPr>
                  <pic:blipFill>
                    <a:blip r:embed="rId44"/>
                    <a:stretch>
                      <a:fillRect/>
                    </a:stretch>
                  </pic:blipFill>
                  <pic:spPr>
                    <a:xfrm>
                      <a:off x="0" y="0"/>
                      <a:ext cx="5731510" cy="3657600"/>
                    </a:xfrm>
                    <a:prstGeom prst="rect">
                      <a:avLst/>
                    </a:prstGeom>
                  </pic:spPr>
                </pic:pic>
              </a:graphicData>
            </a:graphic>
          </wp:inline>
        </w:drawing>
      </w:r>
    </w:p>
    <w:p w14:paraId="5AB93B37" w14:textId="598481CC" w:rsidR="006B4833" w:rsidRDefault="00BA738D" w:rsidP="00A522A7">
      <w:pPr>
        <w:tabs>
          <w:tab w:val="left" w:pos="1584"/>
        </w:tabs>
      </w:pPr>
      <w:r>
        <w:t>After formatting the checkout template</w:t>
      </w:r>
      <w:r w:rsidR="00F423D1">
        <w:t xml:space="preserve">, </w:t>
      </w:r>
      <w:r>
        <w:t>figure</w:t>
      </w:r>
      <w:r w:rsidR="00F423D1">
        <w:t xml:space="preserve"> shown</w:t>
      </w:r>
      <w:r>
        <w:t xml:space="preserve"> below; it has JS script codes that retrieve the product cart information from the local storage and display it on the screen. The page also contains an HTML form to collect the customer's </w:t>
      </w:r>
      <w:r w:rsidR="001F5973">
        <w:t>information</w:t>
      </w:r>
      <w:r>
        <w:t xml:space="preserve">. </w:t>
      </w:r>
      <w:r w:rsidR="001F5973">
        <w:t>This information is</w:t>
      </w:r>
      <w:r>
        <w:t xml:space="preserve"> retrieved by modifying the views.py &gt; checkout. For the data to be stored in the database, a model has to </w:t>
      </w:r>
      <w:r w:rsidR="001F5973">
        <w:t>be created to store this information.</w:t>
      </w:r>
    </w:p>
    <w:p w14:paraId="08C7C9B5" w14:textId="5374F8D7" w:rsidR="00BA738D" w:rsidRDefault="00F423D1" w:rsidP="00A522A7">
      <w:pPr>
        <w:tabs>
          <w:tab w:val="left" w:pos="1584"/>
        </w:tabs>
      </w:pPr>
      <w:r w:rsidRPr="00F423D1">
        <w:lastRenderedPageBreak/>
        <w:drawing>
          <wp:inline distT="0" distB="0" distL="0" distR="0" wp14:anchorId="497B23F3" wp14:editId="2BB69988">
            <wp:extent cx="5731510" cy="5172710"/>
            <wp:effectExtent l="0" t="0" r="2540" b="8890"/>
            <wp:docPr id="1114853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853040" name=""/>
                    <pic:cNvPicPr/>
                  </pic:nvPicPr>
                  <pic:blipFill>
                    <a:blip r:embed="rId45"/>
                    <a:stretch>
                      <a:fillRect/>
                    </a:stretch>
                  </pic:blipFill>
                  <pic:spPr>
                    <a:xfrm>
                      <a:off x="0" y="0"/>
                      <a:ext cx="5731510" cy="5172710"/>
                    </a:xfrm>
                    <a:prstGeom prst="rect">
                      <a:avLst/>
                    </a:prstGeom>
                  </pic:spPr>
                </pic:pic>
              </a:graphicData>
            </a:graphic>
          </wp:inline>
        </w:drawing>
      </w:r>
    </w:p>
    <w:p w14:paraId="2DEC75B2" w14:textId="1DE47904" w:rsidR="00BA738D" w:rsidRDefault="00BA738D" w:rsidP="00A522A7">
      <w:pPr>
        <w:tabs>
          <w:tab w:val="left" w:pos="1584"/>
        </w:tabs>
      </w:pPr>
      <w:r>
        <w:t>Figure: Checkout.html</w:t>
      </w:r>
      <w:r w:rsidR="001818D3">
        <w:t>. Note that the csrf token is added whenever form data is to be submitted. This secures the form from attackers.</w:t>
      </w:r>
    </w:p>
    <w:p w14:paraId="4BE1A82F" w14:textId="77777777" w:rsidR="00BA738D" w:rsidRDefault="00BA738D" w:rsidP="00A522A7">
      <w:pPr>
        <w:tabs>
          <w:tab w:val="left" w:pos="1584"/>
        </w:tabs>
      </w:pPr>
    </w:p>
    <w:p w14:paraId="6A48A0BF" w14:textId="4A65BCC0" w:rsidR="00BA738D" w:rsidRDefault="004F367B" w:rsidP="00A522A7">
      <w:pPr>
        <w:tabs>
          <w:tab w:val="left" w:pos="1584"/>
        </w:tabs>
      </w:pPr>
      <w:r w:rsidRPr="004F367B">
        <w:drawing>
          <wp:inline distT="0" distB="0" distL="0" distR="0" wp14:anchorId="3C06DF87" wp14:editId="741BBFBA">
            <wp:extent cx="5731510" cy="2254885"/>
            <wp:effectExtent l="0" t="0" r="2540" b="0"/>
            <wp:docPr id="1519435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435390" name=""/>
                    <pic:cNvPicPr/>
                  </pic:nvPicPr>
                  <pic:blipFill>
                    <a:blip r:embed="rId46"/>
                    <a:stretch>
                      <a:fillRect/>
                    </a:stretch>
                  </pic:blipFill>
                  <pic:spPr>
                    <a:xfrm>
                      <a:off x="0" y="0"/>
                      <a:ext cx="5731510" cy="2254885"/>
                    </a:xfrm>
                    <a:prstGeom prst="rect">
                      <a:avLst/>
                    </a:prstGeom>
                  </pic:spPr>
                </pic:pic>
              </a:graphicData>
            </a:graphic>
          </wp:inline>
        </w:drawing>
      </w:r>
    </w:p>
    <w:p w14:paraId="0C2D9C6E" w14:textId="59989F05" w:rsidR="00BA738D" w:rsidRDefault="00BA738D" w:rsidP="00BA738D">
      <w:pPr>
        <w:tabs>
          <w:tab w:val="left" w:pos="1584"/>
        </w:tabs>
      </w:pPr>
      <w:r>
        <w:t xml:space="preserve">Figure: </w:t>
      </w:r>
      <w:r w:rsidR="004F367B">
        <w:t>views.py</w:t>
      </w:r>
      <w:r w:rsidR="004F367B">
        <w:t xml:space="preserve">,  </w:t>
      </w:r>
      <w:r w:rsidR="003C0759">
        <w:t>modified to</w:t>
      </w:r>
      <w:r w:rsidR="001F5973">
        <w:t xml:space="preserve"> accept</w:t>
      </w:r>
      <w:r w:rsidR="004F367B">
        <w:t xml:space="preserve"> and save</w:t>
      </w:r>
      <w:r w:rsidR="001F5973">
        <w:t xml:space="preserve"> customer information </w:t>
      </w:r>
      <w:r w:rsidR="004F367B">
        <w:t>to the database table ‘Order’</w:t>
      </w:r>
      <w:r w:rsidR="007D1A9B">
        <w:t>.</w:t>
      </w:r>
    </w:p>
    <w:p w14:paraId="25E2E310" w14:textId="11381358" w:rsidR="00BA738D" w:rsidRDefault="003C0759" w:rsidP="00A522A7">
      <w:pPr>
        <w:tabs>
          <w:tab w:val="left" w:pos="1584"/>
        </w:tabs>
      </w:pPr>
      <w:r>
        <w:lastRenderedPageBreak/>
        <w:t xml:space="preserve">After this, a model was created to store the aforementioned customer order details </w:t>
      </w:r>
    </w:p>
    <w:p w14:paraId="10E2C248" w14:textId="6170ECE5" w:rsidR="003C0759" w:rsidRDefault="003C0759" w:rsidP="00A522A7">
      <w:pPr>
        <w:tabs>
          <w:tab w:val="left" w:pos="1584"/>
        </w:tabs>
      </w:pPr>
      <w:r w:rsidRPr="003C0759">
        <w:drawing>
          <wp:inline distT="0" distB="0" distL="0" distR="0" wp14:anchorId="443CE77B" wp14:editId="6F892ECD">
            <wp:extent cx="5159187" cy="4991533"/>
            <wp:effectExtent l="0" t="0" r="3810" b="0"/>
            <wp:docPr id="1974535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535434" name=""/>
                    <pic:cNvPicPr/>
                  </pic:nvPicPr>
                  <pic:blipFill>
                    <a:blip r:embed="rId47"/>
                    <a:stretch>
                      <a:fillRect/>
                    </a:stretch>
                  </pic:blipFill>
                  <pic:spPr>
                    <a:xfrm>
                      <a:off x="0" y="0"/>
                      <a:ext cx="5159187" cy="4991533"/>
                    </a:xfrm>
                    <a:prstGeom prst="rect">
                      <a:avLst/>
                    </a:prstGeom>
                  </pic:spPr>
                </pic:pic>
              </a:graphicData>
            </a:graphic>
          </wp:inline>
        </w:drawing>
      </w:r>
    </w:p>
    <w:p w14:paraId="1F3DE00D" w14:textId="523A19E6" w:rsidR="003C0759" w:rsidRDefault="003C0759" w:rsidP="00A522A7">
      <w:pPr>
        <w:tabs>
          <w:tab w:val="left" w:pos="1584"/>
        </w:tabs>
      </w:pPr>
      <w:r>
        <w:t>Figure: modified models.py file to contain models to store customer’s order details.</w:t>
      </w:r>
      <w:r w:rsidR="00FC0C89">
        <w:t xml:space="preserve"> After doing this, migrations were made for the model</w:t>
      </w:r>
      <w:r w:rsidR="00B65F29">
        <w:t>, this creates the order table in the backend</w:t>
      </w:r>
      <w:r w:rsidR="003718E9">
        <w:t>.</w:t>
      </w:r>
      <w:r w:rsidR="001373E7">
        <w:t xml:space="preserve"> This admin.py file was also modified.</w:t>
      </w:r>
    </w:p>
    <w:p w14:paraId="3DDE6304" w14:textId="1F33694D" w:rsidR="00AD6C45" w:rsidRDefault="00AD6C45" w:rsidP="00A522A7">
      <w:pPr>
        <w:tabs>
          <w:tab w:val="left" w:pos="1584"/>
        </w:tabs>
      </w:pPr>
      <w:r w:rsidRPr="00AD6C45">
        <w:drawing>
          <wp:inline distT="0" distB="0" distL="0" distR="0" wp14:anchorId="125B7D80" wp14:editId="5AEA58C3">
            <wp:extent cx="4244708" cy="1607959"/>
            <wp:effectExtent l="0" t="0" r="3810" b="0"/>
            <wp:docPr id="5564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401" name=""/>
                    <pic:cNvPicPr/>
                  </pic:nvPicPr>
                  <pic:blipFill>
                    <a:blip r:embed="rId48"/>
                    <a:stretch>
                      <a:fillRect/>
                    </a:stretch>
                  </pic:blipFill>
                  <pic:spPr>
                    <a:xfrm>
                      <a:off x="0" y="0"/>
                      <a:ext cx="4244708" cy="1607959"/>
                    </a:xfrm>
                    <a:prstGeom prst="rect">
                      <a:avLst/>
                    </a:prstGeom>
                  </pic:spPr>
                </pic:pic>
              </a:graphicData>
            </a:graphic>
          </wp:inline>
        </w:drawing>
      </w:r>
    </w:p>
    <w:p w14:paraId="6681E294" w14:textId="6CA74C6D" w:rsidR="00BB63B5" w:rsidRDefault="001373E7" w:rsidP="00A522A7">
      <w:pPr>
        <w:tabs>
          <w:tab w:val="left" w:pos="1584"/>
        </w:tabs>
      </w:pPr>
      <w:r>
        <w:t xml:space="preserve">Up </w:t>
      </w:r>
      <w:r w:rsidR="00E704EE">
        <w:t>until</w:t>
      </w:r>
      <w:r>
        <w:t xml:space="preserve"> now</w:t>
      </w:r>
      <w:r w:rsidR="00E704EE">
        <w:t>, we could capture the customer order details and save them in the database,</w:t>
      </w:r>
      <w:r>
        <w:t xml:space="preserve"> but not the ordered item</w:t>
      </w:r>
      <w:r w:rsidR="00E704EE">
        <w:t>. This is the next task.</w:t>
      </w:r>
    </w:p>
    <w:p w14:paraId="555E1D6D" w14:textId="02536ADD" w:rsidR="00E704EE" w:rsidRDefault="00DB1793" w:rsidP="00A522A7">
      <w:pPr>
        <w:tabs>
          <w:tab w:val="left" w:pos="1584"/>
        </w:tabs>
      </w:pPr>
      <w:r>
        <w:t xml:space="preserve">To be able to capture the ordered items in the list group and save it to the database, </w:t>
      </w:r>
    </w:p>
    <w:p w14:paraId="47BA6453" w14:textId="1D46CCC7" w:rsidR="00DB1793" w:rsidRDefault="00DB1793" w:rsidP="00A522A7">
      <w:pPr>
        <w:tabs>
          <w:tab w:val="left" w:pos="1584"/>
        </w:tabs>
      </w:pPr>
      <w:r>
        <w:lastRenderedPageBreak/>
        <w:t>Create a hidden input field in the checkout.html page at the top of the checkout form and used JS to determine its value</w:t>
      </w:r>
    </w:p>
    <w:p w14:paraId="48F2B232" w14:textId="77777777" w:rsidR="008D3CCF" w:rsidRDefault="008D3CCF" w:rsidP="00A522A7">
      <w:pPr>
        <w:tabs>
          <w:tab w:val="left" w:pos="1584"/>
        </w:tabs>
      </w:pPr>
    </w:p>
    <w:p w14:paraId="27B17513" w14:textId="06811741" w:rsidR="008D3CCF" w:rsidRDefault="008D3CCF" w:rsidP="00A522A7">
      <w:pPr>
        <w:tabs>
          <w:tab w:val="left" w:pos="1584"/>
        </w:tabs>
      </w:pPr>
      <w:r w:rsidRPr="008D3CCF">
        <w:drawing>
          <wp:inline distT="0" distB="0" distL="0" distR="0" wp14:anchorId="2165CD5E" wp14:editId="133BBC27">
            <wp:extent cx="5731510" cy="1399540"/>
            <wp:effectExtent l="0" t="0" r="2540" b="0"/>
            <wp:docPr id="117003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3774" name=""/>
                    <pic:cNvPicPr/>
                  </pic:nvPicPr>
                  <pic:blipFill>
                    <a:blip r:embed="rId49"/>
                    <a:stretch>
                      <a:fillRect/>
                    </a:stretch>
                  </pic:blipFill>
                  <pic:spPr>
                    <a:xfrm>
                      <a:off x="0" y="0"/>
                      <a:ext cx="5731510" cy="1399540"/>
                    </a:xfrm>
                    <a:prstGeom prst="rect">
                      <a:avLst/>
                    </a:prstGeom>
                  </pic:spPr>
                </pic:pic>
              </a:graphicData>
            </a:graphic>
          </wp:inline>
        </w:drawing>
      </w:r>
    </w:p>
    <w:p w14:paraId="280BB411" w14:textId="2F4551BC" w:rsidR="008D3CCF" w:rsidRDefault="008D3CCF" w:rsidP="00A522A7">
      <w:pPr>
        <w:tabs>
          <w:tab w:val="left" w:pos="1584"/>
        </w:tabs>
      </w:pPr>
      <w:r>
        <w:t>Figure: checkout.html hidden input added</w:t>
      </w:r>
    </w:p>
    <w:p w14:paraId="48F17911" w14:textId="0F85D824" w:rsidR="008D3CCF" w:rsidRDefault="008D3CCF" w:rsidP="00A522A7">
      <w:pPr>
        <w:tabs>
          <w:tab w:val="left" w:pos="1584"/>
        </w:tabs>
      </w:pPr>
      <w:r w:rsidRPr="008D3CCF">
        <w:drawing>
          <wp:inline distT="0" distB="0" distL="0" distR="0" wp14:anchorId="1CC1961A" wp14:editId="5ECA678A">
            <wp:extent cx="5731510" cy="3705860"/>
            <wp:effectExtent l="0" t="0" r="2540" b="8890"/>
            <wp:docPr id="48710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10331" name=""/>
                    <pic:cNvPicPr/>
                  </pic:nvPicPr>
                  <pic:blipFill>
                    <a:blip r:embed="rId50"/>
                    <a:stretch>
                      <a:fillRect/>
                    </a:stretch>
                  </pic:blipFill>
                  <pic:spPr>
                    <a:xfrm>
                      <a:off x="0" y="0"/>
                      <a:ext cx="5731510" cy="3705860"/>
                    </a:xfrm>
                    <a:prstGeom prst="rect">
                      <a:avLst/>
                    </a:prstGeom>
                  </pic:spPr>
                </pic:pic>
              </a:graphicData>
            </a:graphic>
          </wp:inline>
        </w:drawing>
      </w:r>
    </w:p>
    <w:p w14:paraId="28F4D75E" w14:textId="09CCFB5A" w:rsidR="008D3CCF" w:rsidRDefault="008D3CCF" w:rsidP="00A522A7">
      <w:pPr>
        <w:tabs>
          <w:tab w:val="left" w:pos="1584"/>
        </w:tabs>
      </w:pPr>
      <w:r>
        <w:t xml:space="preserve">Figure: </w:t>
      </w:r>
      <w:r>
        <w:t>checkout.html</w:t>
      </w:r>
      <w:r>
        <w:t xml:space="preserve"> JS added to automatically determine the value of the hidden field.</w:t>
      </w:r>
    </w:p>
    <w:p w14:paraId="37E8F881" w14:textId="41A9DCFD" w:rsidR="008D3CCF" w:rsidRDefault="008D3CCF" w:rsidP="00A522A7">
      <w:pPr>
        <w:tabs>
          <w:tab w:val="left" w:pos="1584"/>
        </w:tabs>
      </w:pPr>
      <w:r w:rsidRPr="008D3CCF">
        <w:lastRenderedPageBreak/>
        <w:drawing>
          <wp:inline distT="0" distB="0" distL="0" distR="0" wp14:anchorId="2C8F9E4B" wp14:editId="72DFC48D">
            <wp:extent cx="5731510" cy="2266315"/>
            <wp:effectExtent l="0" t="0" r="2540" b="635"/>
            <wp:docPr id="1330521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521445" name=""/>
                    <pic:cNvPicPr/>
                  </pic:nvPicPr>
                  <pic:blipFill>
                    <a:blip r:embed="rId51"/>
                    <a:stretch>
                      <a:fillRect/>
                    </a:stretch>
                  </pic:blipFill>
                  <pic:spPr>
                    <a:xfrm>
                      <a:off x="0" y="0"/>
                      <a:ext cx="5731510" cy="2266315"/>
                    </a:xfrm>
                    <a:prstGeom prst="rect">
                      <a:avLst/>
                    </a:prstGeom>
                  </pic:spPr>
                </pic:pic>
              </a:graphicData>
            </a:graphic>
          </wp:inline>
        </w:drawing>
      </w:r>
    </w:p>
    <w:p w14:paraId="25FC29DF" w14:textId="74CFDF17" w:rsidR="008D3CCF" w:rsidRDefault="008D3CCF" w:rsidP="00A522A7">
      <w:pPr>
        <w:tabs>
          <w:tab w:val="left" w:pos="1584"/>
        </w:tabs>
      </w:pPr>
      <w:r>
        <w:t>Figure: views.py, checkout view modified to accommodate the product item</w:t>
      </w:r>
      <w:r w:rsidR="00483061">
        <w:t>s</w:t>
      </w:r>
      <w:r>
        <w:t xml:space="preserve"> from the hidden input on the checkout page.</w:t>
      </w:r>
    </w:p>
    <w:p w14:paraId="13B49D06" w14:textId="71B43690" w:rsidR="004D378D" w:rsidRDefault="00483061" w:rsidP="00A522A7">
      <w:pPr>
        <w:tabs>
          <w:tab w:val="left" w:pos="1584"/>
        </w:tabs>
      </w:pPr>
      <w:r>
        <w:t>Next</w:t>
      </w:r>
      <w:r w:rsidR="001363D6">
        <w:t xml:space="preserve">, the checkout page will be designed </w:t>
      </w:r>
      <w:r w:rsidR="00BE62DB">
        <w:t>to include the price of each item</w:t>
      </w:r>
      <w:r>
        <w:t xml:space="preserve"> and the total</w:t>
      </w:r>
      <w:r w:rsidR="00BE62DB">
        <w:t xml:space="preserve">. Hence, we </w:t>
      </w:r>
      <w:r w:rsidR="00CA5347">
        <w:t>must</w:t>
      </w:r>
      <w:r w:rsidR="00BE62DB">
        <w:t xml:space="preserve"> </w:t>
      </w:r>
      <w:r w:rsidR="00434CDE">
        <w:t xml:space="preserve">capture each product's ID from the local storage </w:t>
      </w:r>
      <w:r w:rsidR="00BE62DB">
        <w:t xml:space="preserve">to </w:t>
      </w:r>
      <w:r w:rsidR="00434CDE">
        <w:t xml:space="preserve">calculate the total </w:t>
      </w:r>
      <w:r w:rsidR="0072730C">
        <w:t>cost</w:t>
      </w:r>
      <w:r w:rsidR="00434CDE">
        <w:t>. Therefore, the index or products page has to be modified to include an ID for the price element.</w:t>
      </w:r>
      <w:r w:rsidR="00B077E9">
        <w:t xml:space="preserve"> The ID is added below for the price</w:t>
      </w:r>
    </w:p>
    <w:p w14:paraId="352FE1D6" w14:textId="5E8F48BD" w:rsidR="00B077E9" w:rsidRDefault="00D0345B" w:rsidP="00A522A7">
      <w:pPr>
        <w:tabs>
          <w:tab w:val="left" w:pos="1584"/>
        </w:tabs>
      </w:pPr>
      <w:r w:rsidRPr="00D0345B">
        <w:drawing>
          <wp:inline distT="0" distB="0" distL="0" distR="0" wp14:anchorId="39E66309" wp14:editId="6A2AA318">
            <wp:extent cx="5731510" cy="2141220"/>
            <wp:effectExtent l="0" t="0" r="2540" b="0"/>
            <wp:docPr id="432247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247611" name=""/>
                    <pic:cNvPicPr/>
                  </pic:nvPicPr>
                  <pic:blipFill>
                    <a:blip r:embed="rId52"/>
                    <a:stretch>
                      <a:fillRect/>
                    </a:stretch>
                  </pic:blipFill>
                  <pic:spPr>
                    <a:xfrm>
                      <a:off x="0" y="0"/>
                      <a:ext cx="5731510" cy="2141220"/>
                    </a:xfrm>
                    <a:prstGeom prst="rect">
                      <a:avLst/>
                    </a:prstGeom>
                  </pic:spPr>
                </pic:pic>
              </a:graphicData>
            </a:graphic>
          </wp:inline>
        </w:drawing>
      </w:r>
    </w:p>
    <w:p w14:paraId="6516F0CF" w14:textId="6D7633C9" w:rsidR="00F5067F" w:rsidRDefault="00F5067F" w:rsidP="00A522A7">
      <w:pPr>
        <w:tabs>
          <w:tab w:val="left" w:pos="1584"/>
        </w:tabs>
      </w:pPr>
      <w:r>
        <w:t>Figure: index.html</w:t>
      </w:r>
    </w:p>
    <w:p w14:paraId="4A91F25F" w14:textId="34E4AB4B" w:rsidR="00B077E9" w:rsidRDefault="00B077E9" w:rsidP="00A522A7">
      <w:pPr>
        <w:tabs>
          <w:tab w:val="left" w:pos="1584"/>
        </w:tabs>
      </w:pPr>
      <w:r>
        <w:t>Now</w:t>
      </w:r>
      <w:r w:rsidR="00D0345B">
        <w:t>,</w:t>
      </w:r>
      <w:r>
        <w:t xml:space="preserve"> we need to store the product price in the </w:t>
      </w:r>
      <w:r w:rsidR="00C817A5">
        <w:t>local storage.</w:t>
      </w:r>
      <w:r w:rsidR="00D0345B">
        <w:t xml:space="preserve"> This has been implemented below</w:t>
      </w:r>
    </w:p>
    <w:p w14:paraId="75FDD069" w14:textId="3F4B8BD8" w:rsidR="00D0345B" w:rsidRDefault="00D0345B" w:rsidP="00A522A7">
      <w:pPr>
        <w:tabs>
          <w:tab w:val="left" w:pos="1584"/>
        </w:tabs>
      </w:pPr>
      <w:r w:rsidRPr="00D0345B">
        <w:lastRenderedPageBreak/>
        <w:drawing>
          <wp:inline distT="0" distB="0" distL="0" distR="0" wp14:anchorId="5040AF4A" wp14:editId="13D7B628">
            <wp:extent cx="5731510" cy="4065270"/>
            <wp:effectExtent l="0" t="0" r="2540" b="0"/>
            <wp:docPr id="1979295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295241" name=""/>
                    <pic:cNvPicPr/>
                  </pic:nvPicPr>
                  <pic:blipFill>
                    <a:blip r:embed="rId53"/>
                    <a:stretch>
                      <a:fillRect/>
                    </a:stretch>
                  </pic:blipFill>
                  <pic:spPr>
                    <a:xfrm>
                      <a:off x="0" y="0"/>
                      <a:ext cx="5731510" cy="4065270"/>
                    </a:xfrm>
                    <a:prstGeom prst="rect">
                      <a:avLst/>
                    </a:prstGeom>
                  </pic:spPr>
                </pic:pic>
              </a:graphicData>
            </a:graphic>
          </wp:inline>
        </w:drawing>
      </w:r>
    </w:p>
    <w:p w14:paraId="56C3511D" w14:textId="5347D4B9" w:rsidR="00D0345B" w:rsidRDefault="00D0345B" w:rsidP="00A522A7">
      <w:pPr>
        <w:tabs>
          <w:tab w:val="left" w:pos="1584"/>
        </w:tabs>
      </w:pPr>
      <w:r>
        <w:t xml:space="preserve">Figure: index.html </w:t>
      </w:r>
      <w:r w:rsidR="00C83441">
        <w:t xml:space="preserve">Adjust JS to accommodate the product </w:t>
      </w:r>
      <w:r w:rsidR="006B5B1E">
        <w:t>(or total price per item depending on number of times the add to cart button is clicked)</w:t>
      </w:r>
      <w:r w:rsidR="00C83441">
        <w:t xml:space="preserve"> in the cart and store it </w:t>
      </w:r>
      <w:r>
        <w:t>in the local storage.</w:t>
      </w:r>
      <w:r w:rsidR="006B5B1E">
        <w:t xml:space="preserve"> We have to populate the total price on the checkout page</w:t>
      </w:r>
      <w:r w:rsidR="006B089B">
        <w:t>, this achieved below.</w:t>
      </w:r>
    </w:p>
    <w:p w14:paraId="0EFF395F" w14:textId="6006E4BC" w:rsidR="006B089B" w:rsidRDefault="006B089B" w:rsidP="00A522A7">
      <w:pPr>
        <w:tabs>
          <w:tab w:val="left" w:pos="1584"/>
        </w:tabs>
      </w:pPr>
      <w:r w:rsidRPr="006B089B">
        <w:lastRenderedPageBreak/>
        <w:drawing>
          <wp:inline distT="0" distB="0" distL="0" distR="0" wp14:anchorId="49303AD7" wp14:editId="23099A21">
            <wp:extent cx="5731510" cy="4221480"/>
            <wp:effectExtent l="0" t="0" r="2540" b="7620"/>
            <wp:docPr id="151838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38025" name=""/>
                    <pic:cNvPicPr/>
                  </pic:nvPicPr>
                  <pic:blipFill>
                    <a:blip r:embed="rId54"/>
                    <a:stretch>
                      <a:fillRect/>
                    </a:stretch>
                  </pic:blipFill>
                  <pic:spPr>
                    <a:xfrm>
                      <a:off x="0" y="0"/>
                      <a:ext cx="5731510" cy="4221480"/>
                    </a:xfrm>
                    <a:prstGeom prst="rect">
                      <a:avLst/>
                    </a:prstGeom>
                  </pic:spPr>
                </pic:pic>
              </a:graphicData>
            </a:graphic>
          </wp:inline>
        </w:drawing>
      </w:r>
      <w:r>
        <w:t>Figure: checkout.html modified JS to show total price on page and little formatting, he output is shown below</w:t>
      </w:r>
    </w:p>
    <w:p w14:paraId="2B96B47A" w14:textId="74F7291C" w:rsidR="006B089B" w:rsidRDefault="006B089B" w:rsidP="00A522A7">
      <w:pPr>
        <w:tabs>
          <w:tab w:val="left" w:pos="1584"/>
        </w:tabs>
      </w:pPr>
      <w:r w:rsidRPr="006B089B">
        <w:drawing>
          <wp:inline distT="0" distB="0" distL="0" distR="0" wp14:anchorId="48F11AF8" wp14:editId="4EC67BC2">
            <wp:extent cx="5731510" cy="3067685"/>
            <wp:effectExtent l="0" t="0" r="2540" b="0"/>
            <wp:docPr id="447548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48068" name=""/>
                    <pic:cNvPicPr/>
                  </pic:nvPicPr>
                  <pic:blipFill>
                    <a:blip r:embed="rId55"/>
                    <a:stretch>
                      <a:fillRect/>
                    </a:stretch>
                  </pic:blipFill>
                  <pic:spPr>
                    <a:xfrm>
                      <a:off x="0" y="0"/>
                      <a:ext cx="5731510" cy="3067685"/>
                    </a:xfrm>
                    <a:prstGeom prst="rect">
                      <a:avLst/>
                    </a:prstGeom>
                  </pic:spPr>
                </pic:pic>
              </a:graphicData>
            </a:graphic>
          </wp:inline>
        </w:drawing>
      </w:r>
    </w:p>
    <w:p w14:paraId="59F2E4BE" w14:textId="5B6E6738" w:rsidR="006B089B" w:rsidRDefault="006B089B" w:rsidP="00A522A7">
      <w:pPr>
        <w:tabs>
          <w:tab w:val="left" w:pos="1584"/>
        </w:tabs>
      </w:pPr>
      <w:r>
        <w:t xml:space="preserve">Next, we need to store the total price </w:t>
      </w:r>
      <w:r w:rsidR="0015275E">
        <w:t>in the database. To this end, a field was added to the ‘Order’ model, and migrations were made as changes were made to the database. The field is stored as a character, but</w:t>
      </w:r>
      <w:r w:rsidR="008B578A">
        <w:t xml:space="preserve"> it can also be stored as a float.</w:t>
      </w:r>
    </w:p>
    <w:p w14:paraId="7AD83727" w14:textId="46E9B694" w:rsidR="00C14966" w:rsidRDefault="00C14966" w:rsidP="00A522A7">
      <w:pPr>
        <w:tabs>
          <w:tab w:val="left" w:pos="1584"/>
        </w:tabs>
      </w:pPr>
      <w:r w:rsidRPr="00C14966">
        <w:lastRenderedPageBreak/>
        <w:drawing>
          <wp:inline distT="0" distB="0" distL="0" distR="0" wp14:anchorId="0F0E1EA4" wp14:editId="2BBA2902">
            <wp:extent cx="4282811" cy="1958510"/>
            <wp:effectExtent l="0" t="0" r="3810" b="3810"/>
            <wp:docPr id="1668850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850421" name=""/>
                    <pic:cNvPicPr/>
                  </pic:nvPicPr>
                  <pic:blipFill>
                    <a:blip r:embed="rId56"/>
                    <a:stretch>
                      <a:fillRect/>
                    </a:stretch>
                  </pic:blipFill>
                  <pic:spPr>
                    <a:xfrm>
                      <a:off x="0" y="0"/>
                      <a:ext cx="4282811" cy="1958510"/>
                    </a:xfrm>
                    <a:prstGeom prst="rect">
                      <a:avLst/>
                    </a:prstGeom>
                  </pic:spPr>
                </pic:pic>
              </a:graphicData>
            </a:graphic>
          </wp:inline>
        </w:drawing>
      </w:r>
    </w:p>
    <w:p w14:paraId="7F56B794" w14:textId="14C060E4" w:rsidR="00CA2F29" w:rsidRDefault="00CA2F29" w:rsidP="00A522A7">
      <w:pPr>
        <w:tabs>
          <w:tab w:val="left" w:pos="1584"/>
        </w:tabs>
      </w:pPr>
      <w:r>
        <w:t>Durng migration a defult value of one was set for the total price field and this will be used for previous orders.</w:t>
      </w:r>
    </w:p>
    <w:p w14:paraId="64740BAF" w14:textId="39B410BD" w:rsidR="00CA2F29" w:rsidRDefault="00CA2F29" w:rsidP="00A522A7">
      <w:pPr>
        <w:tabs>
          <w:tab w:val="left" w:pos="1584"/>
        </w:tabs>
      </w:pPr>
      <w:r w:rsidRPr="00CA2F29">
        <w:drawing>
          <wp:inline distT="0" distB="0" distL="0" distR="0" wp14:anchorId="4BF2E412" wp14:editId="0B848402">
            <wp:extent cx="5731510" cy="1045210"/>
            <wp:effectExtent l="0" t="0" r="2540" b="2540"/>
            <wp:docPr id="534381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381025" name=""/>
                    <pic:cNvPicPr/>
                  </pic:nvPicPr>
                  <pic:blipFill>
                    <a:blip r:embed="rId57"/>
                    <a:stretch>
                      <a:fillRect/>
                    </a:stretch>
                  </pic:blipFill>
                  <pic:spPr>
                    <a:xfrm>
                      <a:off x="0" y="0"/>
                      <a:ext cx="5731510" cy="1045210"/>
                    </a:xfrm>
                    <a:prstGeom prst="rect">
                      <a:avLst/>
                    </a:prstGeom>
                  </pic:spPr>
                </pic:pic>
              </a:graphicData>
            </a:graphic>
          </wp:inline>
        </w:drawing>
      </w:r>
    </w:p>
    <w:p w14:paraId="0C4158F5" w14:textId="47A44AB8" w:rsidR="00CA2F29" w:rsidRDefault="00CA2F29" w:rsidP="00A522A7">
      <w:pPr>
        <w:tabs>
          <w:tab w:val="left" w:pos="1584"/>
        </w:tabs>
      </w:pPr>
      <w:r>
        <w:t>Figure Terminal during migration, option 1 was selected and default value of one was used.</w:t>
      </w:r>
    </w:p>
    <w:p w14:paraId="1921FF2E" w14:textId="77777777" w:rsidR="00B110D8" w:rsidRDefault="00B110D8" w:rsidP="00A522A7">
      <w:pPr>
        <w:tabs>
          <w:tab w:val="left" w:pos="1584"/>
        </w:tabs>
      </w:pPr>
    </w:p>
    <w:p w14:paraId="72FDCC58" w14:textId="7E5801AC" w:rsidR="00B110D8" w:rsidRDefault="00B110D8" w:rsidP="00A522A7">
      <w:pPr>
        <w:tabs>
          <w:tab w:val="left" w:pos="1584"/>
        </w:tabs>
      </w:pPr>
      <w:r>
        <w:t>So</w:t>
      </w:r>
      <w:r w:rsidR="00657E3E">
        <w:t>,</w:t>
      </w:r>
      <w:r>
        <w:t xml:space="preserve"> to store the total price </w:t>
      </w:r>
      <w:r w:rsidR="00657E3E">
        <w:t>in</w:t>
      </w:r>
      <w:r>
        <w:t xml:space="preserve"> the database, we have to create a </w:t>
      </w:r>
      <w:r w:rsidR="00657E3E">
        <w:t xml:space="preserve">read-only </w:t>
      </w:r>
      <w:r>
        <w:t>form input</w:t>
      </w:r>
      <w:r w:rsidR="00657E3E">
        <w:t xml:space="preserve"> whose value (total price) will be assigned using javascript</w:t>
      </w:r>
      <w:r>
        <w:t xml:space="preserve"> so it can be sent when the form is submitted</w:t>
      </w:r>
      <w:r w:rsidR="00657E3E">
        <w:t>.</w:t>
      </w:r>
    </w:p>
    <w:p w14:paraId="22CA9C08" w14:textId="10CC6978" w:rsidR="00657E3E" w:rsidRDefault="00657E3E" w:rsidP="00A522A7">
      <w:pPr>
        <w:tabs>
          <w:tab w:val="left" w:pos="1584"/>
        </w:tabs>
      </w:pPr>
      <w:r w:rsidRPr="00657E3E">
        <w:drawing>
          <wp:inline distT="0" distB="0" distL="0" distR="0" wp14:anchorId="0CF6D845" wp14:editId="1C7F6E31">
            <wp:extent cx="5731510" cy="1392555"/>
            <wp:effectExtent l="0" t="0" r="2540" b="0"/>
            <wp:docPr id="767451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451008" name=""/>
                    <pic:cNvPicPr/>
                  </pic:nvPicPr>
                  <pic:blipFill>
                    <a:blip r:embed="rId58"/>
                    <a:stretch>
                      <a:fillRect/>
                    </a:stretch>
                  </pic:blipFill>
                  <pic:spPr>
                    <a:xfrm>
                      <a:off x="0" y="0"/>
                      <a:ext cx="5731510" cy="1392555"/>
                    </a:xfrm>
                    <a:prstGeom prst="rect">
                      <a:avLst/>
                    </a:prstGeom>
                  </pic:spPr>
                </pic:pic>
              </a:graphicData>
            </a:graphic>
          </wp:inline>
        </w:drawing>
      </w:r>
    </w:p>
    <w:p w14:paraId="75FC1C25" w14:textId="0EF35A03" w:rsidR="00657E3E" w:rsidRDefault="00657E3E" w:rsidP="00A522A7">
      <w:pPr>
        <w:tabs>
          <w:tab w:val="left" w:pos="1584"/>
        </w:tabs>
      </w:pPr>
      <w:r>
        <w:t>Figure: checkout.html modified form to contain read-only input for total price</w:t>
      </w:r>
    </w:p>
    <w:p w14:paraId="615FC548" w14:textId="77777777" w:rsidR="00870706" w:rsidRDefault="00870706" w:rsidP="00A522A7">
      <w:pPr>
        <w:tabs>
          <w:tab w:val="left" w:pos="1584"/>
        </w:tabs>
      </w:pPr>
    </w:p>
    <w:p w14:paraId="1B416DEB" w14:textId="28F832C3" w:rsidR="00870706" w:rsidRDefault="00870706" w:rsidP="00A522A7">
      <w:pPr>
        <w:tabs>
          <w:tab w:val="left" w:pos="1584"/>
        </w:tabs>
      </w:pPr>
      <w:r w:rsidRPr="00870706">
        <w:drawing>
          <wp:inline distT="0" distB="0" distL="0" distR="0" wp14:anchorId="54C02F0A" wp14:editId="61BAC302">
            <wp:extent cx="5731510" cy="1292225"/>
            <wp:effectExtent l="0" t="0" r="2540" b="3175"/>
            <wp:docPr id="1249984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984429" name=""/>
                    <pic:cNvPicPr/>
                  </pic:nvPicPr>
                  <pic:blipFill>
                    <a:blip r:embed="rId59"/>
                    <a:stretch>
                      <a:fillRect/>
                    </a:stretch>
                  </pic:blipFill>
                  <pic:spPr>
                    <a:xfrm>
                      <a:off x="0" y="0"/>
                      <a:ext cx="5731510" cy="1292225"/>
                    </a:xfrm>
                    <a:prstGeom prst="rect">
                      <a:avLst/>
                    </a:prstGeom>
                  </pic:spPr>
                </pic:pic>
              </a:graphicData>
            </a:graphic>
          </wp:inline>
        </w:drawing>
      </w:r>
    </w:p>
    <w:p w14:paraId="0FED8973" w14:textId="5697D2A3" w:rsidR="00870706" w:rsidRDefault="00870706" w:rsidP="00A522A7">
      <w:pPr>
        <w:tabs>
          <w:tab w:val="left" w:pos="1584"/>
        </w:tabs>
      </w:pPr>
      <w:r>
        <w:t xml:space="preserve">Figure: checkout.html modified </w:t>
      </w:r>
      <w:r>
        <w:t>JS code t</w:t>
      </w:r>
      <w:r>
        <w:t xml:space="preserve">o </w:t>
      </w:r>
      <w:r w:rsidRPr="00870706">
        <w:t>assign the total price value to the input read-only field with id 'total' in the above form</w:t>
      </w:r>
      <w:r>
        <w:t>.</w:t>
      </w:r>
    </w:p>
    <w:p w14:paraId="2F581B9E" w14:textId="37049422" w:rsidR="00B07A84" w:rsidRDefault="00F5479C" w:rsidP="00A522A7">
      <w:pPr>
        <w:tabs>
          <w:tab w:val="left" w:pos="1584"/>
        </w:tabs>
      </w:pPr>
      <w:r>
        <w:lastRenderedPageBreak/>
        <w:t>Next, the views.py has to be modified so it can save the total price to the database</w:t>
      </w:r>
      <w:r w:rsidR="00181A99">
        <w:t xml:space="preserve"> and its given below</w:t>
      </w:r>
      <w:r w:rsidR="00986C5F">
        <w:t>.</w:t>
      </w:r>
    </w:p>
    <w:p w14:paraId="4299D1E2" w14:textId="1F513417" w:rsidR="00181A99" w:rsidRDefault="00181A99" w:rsidP="00A522A7">
      <w:pPr>
        <w:tabs>
          <w:tab w:val="left" w:pos="1584"/>
        </w:tabs>
      </w:pPr>
      <w:r w:rsidRPr="00181A99">
        <w:drawing>
          <wp:inline distT="0" distB="0" distL="0" distR="0" wp14:anchorId="094814C6" wp14:editId="6A5DA389">
            <wp:extent cx="5731510" cy="2150745"/>
            <wp:effectExtent l="0" t="0" r="2540" b="1905"/>
            <wp:docPr id="917546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546378" name=""/>
                    <pic:cNvPicPr/>
                  </pic:nvPicPr>
                  <pic:blipFill>
                    <a:blip r:embed="rId60"/>
                    <a:stretch>
                      <a:fillRect/>
                    </a:stretch>
                  </pic:blipFill>
                  <pic:spPr>
                    <a:xfrm>
                      <a:off x="0" y="0"/>
                      <a:ext cx="5731510" cy="2150745"/>
                    </a:xfrm>
                    <a:prstGeom prst="rect">
                      <a:avLst/>
                    </a:prstGeom>
                  </pic:spPr>
                </pic:pic>
              </a:graphicData>
            </a:graphic>
          </wp:inline>
        </w:drawing>
      </w:r>
    </w:p>
    <w:p w14:paraId="2E5255A7" w14:textId="1B0ACBD5" w:rsidR="00181A99" w:rsidRDefault="00181A99" w:rsidP="00A522A7">
      <w:pPr>
        <w:tabs>
          <w:tab w:val="left" w:pos="1584"/>
        </w:tabs>
      </w:pPr>
      <w:r>
        <w:t>Figure: views.py modified checkout views to include the ‘total’ price</w:t>
      </w:r>
    </w:p>
    <w:p w14:paraId="20F379A5" w14:textId="77777777" w:rsidR="00C92C57" w:rsidRDefault="00C92C57" w:rsidP="00A522A7">
      <w:pPr>
        <w:tabs>
          <w:tab w:val="left" w:pos="1584"/>
        </w:tabs>
      </w:pPr>
    </w:p>
    <w:p w14:paraId="5106CE56" w14:textId="370F4A6B" w:rsidR="00BB6C32" w:rsidRPr="00BC5BB8" w:rsidRDefault="00BB6C32" w:rsidP="00A522A7">
      <w:pPr>
        <w:tabs>
          <w:tab w:val="left" w:pos="1584"/>
        </w:tabs>
        <w:rPr>
          <w:b/>
          <w:bCs/>
          <w:u w:val="single"/>
        </w:rPr>
      </w:pPr>
      <w:r w:rsidRPr="00BC5BB8">
        <w:rPr>
          <w:b/>
          <w:bCs/>
          <w:u w:val="single"/>
        </w:rPr>
        <w:t>Fix the Add to Cart</w:t>
      </w:r>
    </w:p>
    <w:p w14:paraId="6FBDEDDF" w14:textId="0EF3E1A1" w:rsidR="00C92C57" w:rsidRDefault="00BB6C32" w:rsidP="00A522A7">
      <w:pPr>
        <w:tabs>
          <w:tab w:val="left" w:pos="1584"/>
        </w:tabs>
      </w:pPr>
      <w:r>
        <w:t>The add to cart functionality has an issue that, say you add a product from page 1, it adds it to the popover, if you go to a different page the popover starts malfunctioning.</w:t>
      </w:r>
      <w:r w:rsidR="00975DAF">
        <w:t xml:space="preserve"> To fix it in the JS function </w:t>
      </w:r>
      <w:r w:rsidR="00975DAF" w:rsidRPr="00975DAF">
        <w:t>DisplayCart(cart)</w:t>
      </w:r>
      <w:r w:rsidR="00975DAF">
        <w:t xml:space="preserve"> instead of fetching items directly from the html object, its better to fetch it from the cartObject</w:t>
      </w:r>
      <w:r w:rsidR="006C34A1">
        <w:t xml:space="preserve">. This is because the items has already been added into the local storage with the event listener click event </w:t>
      </w:r>
      <w:r w:rsidR="006C34A1" w:rsidRPr="006C34A1">
        <w:rPr>
          <w:b/>
          <w:bCs/>
          <w:i/>
          <w:iCs/>
        </w:rPr>
        <w:t>$(document).on('click', '.atc', function()</w:t>
      </w:r>
      <w:r w:rsidR="006C34A1">
        <w:rPr>
          <w:b/>
          <w:bCs/>
          <w:i/>
          <w:iCs/>
        </w:rPr>
        <w:t>,</w:t>
      </w:r>
      <w:r w:rsidR="006C34A1">
        <w:t xml:space="preserve"> function. The cartObject is the cart stored in the local storage.</w:t>
      </w:r>
      <w:r w:rsidR="0067230F">
        <w:t xml:space="preserve"> Below is the modification</w:t>
      </w:r>
    </w:p>
    <w:p w14:paraId="17F32B9D" w14:textId="60356E76" w:rsidR="0067230F" w:rsidRDefault="0067230F" w:rsidP="00A522A7">
      <w:pPr>
        <w:tabs>
          <w:tab w:val="left" w:pos="1584"/>
        </w:tabs>
      </w:pPr>
      <w:r w:rsidRPr="0067230F">
        <w:drawing>
          <wp:inline distT="0" distB="0" distL="0" distR="0" wp14:anchorId="7CDB84D9" wp14:editId="6A649CE6">
            <wp:extent cx="5731510" cy="2783840"/>
            <wp:effectExtent l="0" t="0" r="2540" b="0"/>
            <wp:docPr id="1721535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535423" name=""/>
                    <pic:cNvPicPr/>
                  </pic:nvPicPr>
                  <pic:blipFill>
                    <a:blip r:embed="rId61"/>
                    <a:stretch>
                      <a:fillRect/>
                    </a:stretch>
                  </pic:blipFill>
                  <pic:spPr>
                    <a:xfrm>
                      <a:off x="0" y="0"/>
                      <a:ext cx="5731510" cy="2783840"/>
                    </a:xfrm>
                    <a:prstGeom prst="rect">
                      <a:avLst/>
                    </a:prstGeom>
                  </pic:spPr>
                </pic:pic>
              </a:graphicData>
            </a:graphic>
          </wp:inline>
        </w:drawing>
      </w:r>
    </w:p>
    <w:p w14:paraId="3690D0F3" w14:textId="228E2D70" w:rsidR="0067230F" w:rsidRDefault="0067230F" w:rsidP="00A522A7">
      <w:pPr>
        <w:tabs>
          <w:tab w:val="left" w:pos="1584"/>
        </w:tabs>
      </w:pPr>
      <w:r>
        <w:t>Figure: index.html Fixed ‘Add to Cart’ issue</w:t>
      </w:r>
    </w:p>
    <w:p w14:paraId="21973411" w14:textId="77777777" w:rsidR="00FB7E01" w:rsidRDefault="00FB7E01" w:rsidP="00A522A7">
      <w:pPr>
        <w:tabs>
          <w:tab w:val="left" w:pos="1584"/>
        </w:tabs>
      </w:pPr>
    </w:p>
    <w:p w14:paraId="2F7F5076" w14:textId="77777777" w:rsidR="00FB7E01" w:rsidRDefault="00FB7E01" w:rsidP="00A522A7">
      <w:pPr>
        <w:tabs>
          <w:tab w:val="left" w:pos="1584"/>
        </w:tabs>
      </w:pPr>
    </w:p>
    <w:p w14:paraId="76DF84A3" w14:textId="77777777" w:rsidR="00FB7E01" w:rsidRDefault="00FB7E01" w:rsidP="00A522A7">
      <w:pPr>
        <w:tabs>
          <w:tab w:val="left" w:pos="1584"/>
        </w:tabs>
      </w:pPr>
    </w:p>
    <w:p w14:paraId="007EAB56" w14:textId="5B848C59" w:rsidR="00FB7E01" w:rsidRPr="00FB7E01" w:rsidRDefault="00FB7E01" w:rsidP="00A522A7">
      <w:pPr>
        <w:tabs>
          <w:tab w:val="left" w:pos="1584"/>
        </w:tabs>
        <w:rPr>
          <w:b/>
          <w:bCs/>
          <w:u w:val="single"/>
        </w:rPr>
      </w:pPr>
      <w:r w:rsidRPr="00FB7E01">
        <w:rPr>
          <w:b/>
          <w:bCs/>
          <w:u w:val="single"/>
        </w:rPr>
        <w:lastRenderedPageBreak/>
        <w:t>Customising the Django Admin Panel</w:t>
      </w:r>
    </w:p>
    <w:p w14:paraId="649558A4" w14:textId="4CAEA5E4" w:rsidR="00FB7E01" w:rsidRDefault="00FB7E01" w:rsidP="00A522A7">
      <w:pPr>
        <w:tabs>
          <w:tab w:val="left" w:pos="1584"/>
        </w:tabs>
      </w:pPr>
      <w:r>
        <w:t>In customising the Django admin panel, you need to go to the admin.py</w:t>
      </w:r>
    </w:p>
    <w:p w14:paraId="358435A4" w14:textId="6CB4E9B3" w:rsidR="00FB7E01" w:rsidRDefault="00FB7E01" w:rsidP="00A522A7">
      <w:pPr>
        <w:tabs>
          <w:tab w:val="left" w:pos="1584"/>
        </w:tabs>
      </w:pPr>
      <w:r w:rsidRPr="00FB7E01">
        <w:drawing>
          <wp:inline distT="0" distB="0" distL="0" distR="0" wp14:anchorId="737659F5" wp14:editId="1E65F56E">
            <wp:extent cx="4648603" cy="2956816"/>
            <wp:effectExtent l="0" t="0" r="0" b="0"/>
            <wp:docPr id="1494323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323612" name=""/>
                    <pic:cNvPicPr/>
                  </pic:nvPicPr>
                  <pic:blipFill>
                    <a:blip r:embed="rId62"/>
                    <a:stretch>
                      <a:fillRect/>
                    </a:stretch>
                  </pic:blipFill>
                  <pic:spPr>
                    <a:xfrm>
                      <a:off x="0" y="0"/>
                      <a:ext cx="4648603" cy="2956816"/>
                    </a:xfrm>
                    <a:prstGeom prst="rect">
                      <a:avLst/>
                    </a:prstGeom>
                  </pic:spPr>
                </pic:pic>
              </a:graphicData>
            </a:graphic>
          </wp:inline>
        </w:drawing>
      </w:r>
    </w:p>
    <w:p w14:paraId="42727AD0" w14:textId="77777777" w:rsidR="006D114F" w:rsidRDefault="006D114F" w:rsidP="00A522A7">
      <w:pPr>
        <w:tabs>
          <w:tab w:val="left" w:pos="1584"/>
        </w:tabs>
      </w:pPr>
    </w:p>
    <w:p w14:paraId="38EE5A8A" w14:textId="40A8655C" w:rsidR="006D114F" w:rsidRDefault="006D114F" w:rsidP="00A522A7">
      <w:pPr>
        <w:tabs>
          <w:tab w:val="left" w:pos="1584"/>
        </w:tabs>
      </w:pPr>
      <w:r w:rsidRPr="006D114F">
        <w:drawing>
          <wp:inline distT="0" distB="0" distL="0" distR="0" wp14:anchorId="1745516B" wp14:editId="5BC83C96">
            <wp:extent cx="5731510" cy="2778760"/>
            <wp:effectExtent l="0" t="0" r="2540" b="2540"/>
            <wp:docPr id="1634171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171046" name=""/>
                    <pic:cNvPicPr/>
                  </pic:nvPicPr>
                  <pic:blipFill>
                    <a:blip r:embed="rId63"/>
                    <a:stretch>
                      <a:fillRect/>
                    </a:stretch>
                  </pic:blipFill>
                  <pic:spPr>
                    <a:xfrm>
                      <a:off x="0" y="0"/>
                      <a:ext cx="5731510" cy="2778760"/>
                    </a:xfrm>
                    <a:prstGeom prst="rect">
                      <a:avLst/>
                    </a:prstGeom>
                  </pic:spPr>
                </pic:pic>
              </a:graphicData>
            </a:graphic>
          </wp:inline>
        </w:drawing>
      </w:r>
    </w:p>
    <w:p w14:paraId="5FCD18D3" w14:textId="77777777" w:rsidR="006D114F" w:rsidRDefault="006D114F" w:rsidP="00A522A7">
      <w:pPr>
        <w:tabs>
          <w:tab w:val="left" w:pos="1584"/>
        </w:tabs>
      </w:pPr>
    </w:p>
    <w:p w14:paraId="2B26B36B" w14:textId="62E3FB58" w:rsidR="00490899" w:rsidRDefault="006D2CF8" w:rsidP="00A522A7">
      <w:pPr>
        <w:tabs>
          <w:tab w:val="left" w:pos="1584"/>
        </w:tabs>
      </w:pPr>
      <w:r>
        <w:t>To s</w:t>
      </w:r>
      <w:r w:rsidRPr="006D2CF8">
        <w:t>pecifies which fields of the Products model should be displayed as columns in the list view of the admin interface.</w:t>
      </w:r>
      <w:r w:rsidR="00490899">
        <w:t xml:space="preserve"> This is done in the admin.py file as shown below</w:t>
      </w:r>
    </w:p>
    <w:p w14:paraId="0E540BB3" w14:textId="117F24AB" w:rsidR="00490899" w:rsidRDefault="0003667B" w:rsidP="00A522A7">
      <w:pPr>
        <w:tabs>
          <w:tab w:val="left" w:pos="1584"/>
        </w:tabs>
      </w:pPr>
      <w:r w:rsidRPr="0003667B">
        <w:lastRenderedPageBreak/>
        <w:drawing>
          <wp:inline distT="0" distB="0" distL="0" distR="0" wp14:anchorId="55AE759C" wp14:editId="69971927">
            <wp:extent cx="5731510" cy="2393950"/>
            <wp:effectExtent l="0" t="0" r="2540" b="6350"/>
            <wp:docPr id="2090409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09698" name=""/>
                    <pic:cNvPicPr/>
                  </pic:nvPicPr>
                  <pic:blipFill>
                    <a:blip r:embed="rId64"/>
                    <a:stretch>
                      <a:fillRect/>
                    </a:stretch>
                  </pic:blipFill>
                  <pic:spPr>
                    <a:xfrm>
                      <a:off x="0" y="0"/>
                      <a:ext cx="5731510" cy="2393950"/>
                    </a:xfrm>
                    <a:prstGeom prst="rect">
                      <a:avLst/>
                    </a:prstGeom>
                  </pic:spPr>
                </pic:pic>
              </a:graphicData>
            </a:graphic>
          </wp:inline>
        </w:drawing>
      </w:r>
    </w:p>
    <w:p w14:paraId="3CD19FC3" w14:textId="77777777" w:rsidR="00FB7E01" w:rsidRDefault="00FB7E01" w:rsidP="00A522A7">
      <w:pPr>
        <w:tabs>
          <w:tab w:val="left" w:pos="1584"/>
        </w:tabs>
      </w:pPr>
    </w:p>
    <w:p w14:paraId="0E4C7726" w14:textId="37084D8A" w:rsidR="00256800" w:rsidRDefault="00256800" w:rsidP="00A522A7">
      <w:pPr>
        <w:tabs>
          <w:tab w:val="left" w:pos="1584"/>
        </w:tabs>
      </w:pPr>
      <w:r>
        <w:t>This is the output</w:t>
      </w:r>
    </w:p>
    <w:p w14:paraId="6CC0E1A4" w14:textId="4E0074E5" w:rsidR="00FB7E01" w:rsidRDefault="007566E1" w:rsidP="00A522A7">
      <w:pPr>
        <w:tabs>
          <w:tab w:val="left" w:pos="1584"/>
        </w:tabs>
      </w:pPr>
      <w:r w:rsidRPr="007566E1">
        <w:drawing>
          <wp:inline distT="0" distB="0" distL="0" distR="0" wp14:anchorId="029161B1" wp14:editId="5D44268D">
            <wp:extent cx="5731510" cy="2803525"/>
            <wp:effectExtent l="0" t="0" r="2540" b="0"/>
            <wp:docPr id="1562138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138339" name=""/>
                    <pic:cNvPicPr/>
                  </pic:nvPicPr>
                  <pic:blipFill>
                    <a:blip r:embed="rId65"/>
                    <a:stretch>
                      <a:fillRect/>
                    </a:stretch>
                  </pic:blipFill>
                  <pic:spPr>
                    <a:xfrm>
                      <a:off x="0" y="0"/>
                      <a:ext cx="5731510" cy="2803525"/>
                    </a:xfrm>
                    <a:prstGeom prst="rect">
                      <a:avLst/>
                    </a:prstGeom>
                  </pic:spPr>
                </pic:pic>
              </a:graphicData>
            </a:graphic>
          </wp:inline>
        </w:drawing>
      </w:r>
    </w:p>
    <w:p w14:paraId="66D195A1" w14:textId="1743BBD1" w:rsidR="007566E1" w:rsidRDefault="007566E1" w:rsidP="00A522A7">
      <w:pPr>
        <w:tabs>
          <w:tab w:val="left" w:pos="1584"/>
        </w:tabs>
      </w:pPr>
      <w:r>
        <w:t>You can remove a field, example removing the image field</w:t>
      </w:r>
    </w:p>
    <w:p w14:paraId="1BE5A5B6" w14:textId="667BCFA4" w:rsidR="00AA7A99" w:rsidRDefault="00AA7A99" w:rsidP="00A522A7">
      <w:pPr>
        <w:tabs>
          <w:tab w:val="left" w:pos="1584"/>
        </w:tabs>
      </w:pPr>
      <w:r w:rsidRPr="00AA7A99">
        <w:lastRenderedPageBreak/>
        <w:drawing>
          <wp:inline distT="0" distB="0" distL="0" distR="0" wp14:anchorId="36D9B134" wp14:editId="03D8971C">
            <wp:extent cx="5731510" cy="2585085"/>
            <wp:effectExtent l="0" t="0" r="2540" b="5715"/>
            <wp:docPr id="221113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113972" name=""/>
                    <pic:cNvPicPr/>
                  </pic:nvPicPr>
                  <pic:blipFill>
                    <a:blip r:embed="rId66"/>
                    <a:stretch>
                      <a:fillRect/>
                    </a:stretch>
                  </pic:blipFill>
                  <pic:spPr>
                    <a:xfrm>
                      <a:off x="0" y="0"/>
                      <a:ext cx="5731510" cy="2585085"/>
                    </a:xfrm>
                    <a:prstGeom prst="rect">
                      <a:avLst/>
                    </a:prstGeom>
                  </pic:spPr>
                </pic:pic>
              </a:graphicData>
            </a:graphic>
          </wp:inline>
        </w:drawing>
      </w:r>
    </w:p>
    <w:p w14:paraId="0882A9F6" w14:textId="77777777" w:rsidR="00AA7A99" w:rsidRDefault="00AA7A99" w:rsidP="00A522A7">
      <w:pPr>
        <w:tabs>
          <w:tab w:val="left" w:pos="1584"/>
        </w:tabs>
      </w:pPr>
    </w:p>
    <w:p w14:paraId="15CD1B6B" w14:textId="77449CF6" w:rsidR="00AA7A99" w:rsidRDefault="00AA7A99" w:rsidP="00A522A7">
      <w:pPr>
        <w:tabs>
          <w:tab w:val="left" w:pos="1584"/>
        </w:tabs>
      </w:pPr>
      <w:r w:rsidRPr="00AA7A99">
        <w:drawing>
          <wp:inline distT="0" distB="0" distL="0" distR="0" wp14:anchorId="1E467D0F" wp14:editId="0A36E3CC">
            <wp:extent cx="5731510" cy="1922145"/>
            <wp:effectExtent l="0" t="0" r="2540" b="1905"/>
            <wp:docPr id="1551064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064852" name=""/>
                    <pic:cNvPicPr/>
                  </pic:nvPicPr>
                  <pic:blipFill>
                    <a:blip r:embed="rId67"/>
                    <a:stretch>
                      <a:fillRect/>
                    </a:stretch>
                  </pic:blipFill>
                  <pic:spPr>
                    <a:xfrm>
                      <a:off x="0" y="0"/>
                      <a:ext cx="5731510" cy="1922145"/>
                    </a:xfrm>
                    <a:prstGeom prst="rect">
                      <a:avLst/>
                    </a:prstGeom>
                  </pic:spPr>
                </pic:pic>
              </a:graphicData>
            </a:graphic>
          </wp:inline>
        </w:drawing>
      </w:r>
    </w:p>
    <w:p w14:paraId="36A5706F" w14:textId="77777777" w:rsidR="00B57BC2" w:rsidRDefault="00B57BC2" w:rsidP="00A522A7">
      <w:pPr>
        <w:tabs>
          <w:tab w:val="left" w:pos="1584"/>
        </w:tabs>
      </w:pPr>
    </w:p>
    <w:p w14:paraId="6D53A0A1" w14:textId="2D69D3E5" w:rsidR="00B57BC2" w:rsidRPr="00B57BC2" w:rsidRDefault="00B57BC2" w:rsidP="00A522A7">
      <w:pPr>
        <w:tabs>
          <w:tab w:val="left" w:pos="1584"/>
        </w:tabs>
        <w:rPr>
          <w:b/>
          <w:bCs/>
          <w:u w:val="single"/>
        </w:rPr>
      </w:pPr>
      <w:r w:rsidRPr="00B57BC2">
        <w:rPr>
          <w:b/>
          <w:bCs/>
          <w:u w:val="single"/>
        </w:rPr>
        <w:t>Adding a Search box on the Admin Portal</w:t>
      </w:r>
    </w:p>
    <w:p w14:paraId="1647AD60" w14:textId="2B861CD5" w:rsidR="009F1480" w:rsidRDefault="009F1480" w:rsidP="00A522A7">
      <w:pPr>
        <w:tabs>
          <w:tab w:val="left" w:pos="1584"/>
        </w:tabs>
      </w:pPr>
      <w:r>
        <w:t xml:space="preserve">To make the title field searchable on the admin column, add </w:t>
      </w:r>
    </w:p>
    <w:p w14:paraId="31D7C9EC" w14:textId="427B7BC3" w:rsidR="00B57BC2" w:rsidRPr="009F1480" w:rsidRDefault="009F1480" w:rsidP="00A522A7">
      <w:pPr>
        <w:tabs>
          <w:tab w:val="left" w:pos="1584"/>
        </w:tabs>
        <w:rPr>
          <w:b/>
          <w:bCs/>
          <w:i/>
          <w:iCs/>
        </w:rPr>
      </w:pPr>
      <w:r w:rsidRPr="009F1480">
        <w:rPr>
          <w:b/>
          <w:bCs/>
          <w:i/>
          <w:iCs/>
        </w:rPr>
        <w:t>search_fields = ('title',)</w:t>
      </w:r>
    </w:p>
    <w:p w14:paraId="7870FC1E" w14:textId="66FE7A4F" w:rsidR="009F1480" w:rsidRDefault="009F1480" w:rsidP="00A522A7">
      <w:pPr>
        <w:tabs>
          <w:tab w:val="left" w:pos="1584"/>
        </w:tabs>
      </w:pPr>
      <w:r>
        <w:t xml:space="preserve">Remember to </w:t>
      </w:r>
      <w:r w:rsidR="005E178F">
        <w:t>leave</w:t>
      </w:r>
      <w:r>
        <w:t xml:space="preserve"> the comma at the end</w:t>
      </w:r>
      <w:r w:rsidR="00DB69B0">
        <w:t>. This displays a search box on the admin portal that can be used to search for product titles or names. You can add multiple items,</w:t>
      </w:r>
      <w:r w:rsidR="005E178F">
        <w:t xml:space="preserve"> but be sure to leave a comma by the end of the last field.</w:t>
      </w:r>
    </w:p>
    <w:p w14:paraId="46B46020" w14:textId="7FB41970" w:rsidR="009F1480" w:rsidRDefault="009F1480" w:rsidP="00A522A7">
      <w:pPr>
        <w:tabs>
          <w:tab w:val="left" w:pos="1584"/>
        </w:tabs>
      </w:pPr>
      <w:r w:rsidRPr="009F1480">
        <w:lastRenderedPageBreak/>
        <w:drawing>
          <wp:inline distT="0" distB="0" distL="0" distR="0" wp14:anchorId="3B40CD2E" wp14:editId="7F4088F1">
            <wp:extent cx="5731510" cy="2981325"/>
            <wp:effectExtent l="0" t="0" r="2540" b="9525"/>
            <wp:docPr id="2013777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77766" name=""/>
                    <pic:cNvPicPr/>
                  </pic:nvPicPr>
                  <pic:blipFill>
                    <a:blip r:embed="rId68"/>
                    <a:stretch>
                      <a:fillRect/>
                    </a:stretch>
                  </pic:blipFill>
                  <pic:spPr>
                    <a:xfrm>
                      <a:off x="0" y="0"/>
                      <a:ext cx="5731510" cy="2981325"/>
                    </a:xfrm>
                    <a:prstGeom prst="rect">
                      <a:avLst/>
                    </a:prstGeom>
                  </pic:spPr>
                </pic:pic>
              </a:graphicData>
            </a:graphic>
          </wp:inline>
        </w:drawing>
      </w:r>
    </w:p>
    <w:p w14:paraId="0D54DD0F" w14:textId="77777777" w:rsidR="00B57BC2" w:rsidRDefault="00B57BC2" w:rsidP="00A522A7">
      <w:pPr>
        <w:tabs>
          <w:tab w:val="left" w:pos="1584"/>
        </w:tabs>
      </w:pPr>
    </w:p>
    <w:p w14:paraId="2AB4C4F0" w14:textId="73D71D32" w:rsidR="002B4865" w:rsidRDefault="002B4865" w:rsidP="00A522A7">
      <w:pPr>
        <w:tabs>
          <w:tab w:val="left" w:pos="1584"/>
        </w:tabs>
      </w:pPr>
      <w:r w:rsidRPr="002B4865">
        <w:drawing>
          <wp:inline distT="0" distB="0" distL="0" distR="0" wp14:anchorId="1E87FDC7" wp14:editId="36DBA112">
            <wp:extent cx="5731510" cy="2126615"/>
            <wp:effectExtent l="0" t="0" r="2540" b="6985"/>
            <wp:docPr id="1933924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924804" name=""/>
                    <pic:cNvPicPr/>
                  </pic:nvPicPr>
                  <pic:blipFill>
                    <a:blip r:embed="rId69"/>
                    <a:stretch>
                      <a:fillRect/>
                    </a:stretch>
                  </pic:blipFill>
                  <pic:spPr>
                    <a:xfrm>
                      <a:off x="0" y="0"/>
                      <a:ext cx="5731510" cy="2126615"/>
                    </a:xfrm>
                    <a:prstGeom prst="rect">
                      <a:avLst/>
                    </a:prstGeom>
                  </pic:spPr>
                </pic:pic>
              </a:graphicData>
            </a:graphic>
          </wp:inline>
        </w:drawing>
      </w:r>
    </w:p>
    <w:p w14:paraId="2FFD1856" w14:textId="3332A4C2" w:rsidR="00B679C5" w:rsidRDefault="00B679C5" w:rsidP="00A522A7">
      <w:pPr>
        <w:tabs>
          <w:tab w:val="left" w:pos="1584"/>
        </w:tabs>
      </w:pPr>
      <w:r>
        <w:t>Figure: Admin portal with search box to search the title field</w:t>
      </w:r>
    </w:p>
    <w:p w14:paraId="75884B73" w14:textId="01855418" w:rsidR="00D9742D" w:rsidRDefault="00F51BF7" w:rsidP="00A522A7">
      <w:pPr>
        <w:tabs>
          <w:tab w:val="left" w:pos="1584"/>
        </w:tabs>
      </w:pPr>
      <w:r>
        <w:t>The search is modified for multi-field, now the title, category and description are all searchable fields.</w:t>
      </w:r>
    </w:p>
    <w:p w14:paraId="196991EB" w14:textId="24E9CA15" w:rsidR="00F51BF7" w:rsidRDefault="00F51BF7" w:rsidP="00A522A7">
      <w:pPr>
        <w:tabs>
          <w:tab w:val="left" w:pos="1584"/>
        </w:tabs>
      </w:pPr>
      <w:r w:rsidRPr="00F51BF7">
        <w:lastRenderedPageBreak/>
        <w:drawing>
          <wp:inline distT="0" distB="0" distL="0" distR="0" wp14:anchorId="37FA3DE1" wp14:editId="718E2C89">
            <wp:extent cx="5731510" cy="2748280"/>
            <wp:effectExtent l="0" t="0" r="2540" b="0"/>
            <wp:docPr id="14004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443457" name=""/>
                    <pic:cNvPicPr/>
                  </pic:nvPicPr>
                  <pic:blipFill>
                    <a:blip r:embed="rId70"/>
                    <a:stretch>
                      <a:fillRect/>
                    </a:stretch>
                  </pic:blipFill>
                  <pic:spPr>
                    <a:xfrm>
                      <a:off x="0" y="0"/>
                      <a:ext cx="5731510" cy="2748280"/>
                    </a:xfrm>
                    <a:prstGeom prst="rect">
                      <a:avLst/>
                    </a:prstGeom>
                  </pic:spPr>
                </pic:pic>
              </a:graphicData>
            </a:graphic>
          </wp:inline>
        </w:drawing>
      </w:r>
    </w:p>
    <w:p w14:paraId="2B37AF0B" w14:textId="37131BFB" w:rsidR="00B57BC2" w:rsidRDefault="00F51BF7" w:rsidP="00A522A7">
      <w:pPr>
        <w:tabs>
          <w:tab w:val="left" w:pos="1584"/>
        </w:tabs>
      </w:pPr>
      <w:r>
        <w:t>Figure: admin.py made the title, category and description a searchable field in the admin portal. The search can be done on one search field.</w:t>
      </w:r>
    </w:p>
    <w:p w14:paraId="444267B3" w14:textId="6244CCD0" w:rsidR="00F51BF7" w:rsidRDefault="00F51BF7" w:rsidP="00A522A7">
      <w:pPr>
        <w:tabs>
          <w:tab w:val="left" w:pos="1584"/>
        </w:tabs>
      </w:pPr>
      <w:r w:rsidRPr="00F51BF7">
        <w:drawing>
          <wp:inline distT="0" distB="0" distL="0" distR="0" wp14:anchorId="04723317" wp14:editId="64D4335A">
            <wp:extent cx="5731510" cy="2169160"/>
            <wp:effectExtent l="0" t="0" r="2540" b="2540"/>
            <wp:docPr id="1798411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11971" name=""/>
                    <pic:cNvPicPr/>
                  </pic:nvPicPr>
                  <pic:blipFill>
                    <a:blip r:embed="rId71"/>
                    <a:stretch>
                      <a:fillRect/>
                    </a:stretch>
                  </pic:blipFill>
                  <pic:spPr>
                    <a:xfrm>
                      <a:off x="0" y="0"/>
                      <a:ext cx="5731510" cy="2169160"/>
                    </a:xfrm>
                    <a:prstGeom prst="rect">
                      <a:avLst/>
                    </a:prstGeom>
                  </pic:spPr>
                </pic:pic>
              </a:graphicData>
            </a:graphic>
          </wp:inline>
        </w:drawing>
      </w:r>
    </w:p>
    <w:p w14:paraId="274ADEA5" w14:textId="66EDDED4" w:rsidR="006779DE" w:rsidRDefault="006779DE" w:rsidP="00A522A7">
      <w:pPr>
        <w:tabs>
          <w:tab w:val="left" w:pos="1584"/>
        </w:tabs>
      </w:pPr>
      <w:r>
        <w:rPr>
          <w:noProof/>
        </w:rPr>
        <w:drawing>
          <wp:inline distT="0" distB="0" distL="0" distR="0" wp14:anchorId="4E8A4681" wp14:editId="79527560">
            <wp:extent cx="5731510" cy="2164080"/>
            <wp:effectExtent l="0" t="0" r="2540" b="7620"/>
            <wp:docPr id="849075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075515" name=""/>
                    <pic:cNvPicPr/>
                  </pic:nvPicPr>
                  <pic:blipFill rotWithShape="1">
                    <a:blip r:embed="rId72"/>
                    <a:srcRect t="5201" b="27673"/>
                    <a:stretch/>
                  </pic:blipFill>
                  <pic:spPr bwMode="auto">
                    <a:xfrm>
                      <a:off x="0" y="0"/>
                      <a:ext cx="5731510" cy="2164080"/>
                    </a:xfrm>
                    <a:prstGeom prst="rect">
                      <a:avLst/>
                    </a:prstGeom>
                    <a:ln>
                      <a:noFill/>
                    </a:ln>
                    <a:extLst>
                      <a:ext uri="{53640926-AAD7-44D8-BBD7-CCE9431645EC}">
                        <a14:shadowObscured xmlns:a14="http://schemas.microsoft.com/office/drawing/2010/main"/>
                      </a:ext>
                    </a:extLst>
                  </pic:spPr>
                </pic:pic>
              </a:graphicData>
            </a:graphic>
          </wp:inline>
        </w:drawing>
      </w:r>
    </w:p>
    <w:p w14:paraId="2582390F" w14:textId="50CCF14C" w:rsidR="00DF3B50" w:rsidRDefault="00DF3B50" w:rsidP="00A522A7">
      <w:pPr>
        <w:tabs>
          <w:tab w:val="left" w:pos="1584"/>
        </w:tabs>
      </w:pPr>
      <w:r>
        <w:t>Figure: admin portal page showing the action field</w:t>
      </w:r>
    </w:p>
    <w:p w14:paraId="34E91D2A" w14:textId="00F4B4D7" w:rsidR="00672BF8" w:rsidRPr="00672BF8" w:rsidRDefault="00672BF8" w:rsidP="00A522A7">
      <w:pPr>
        <w:tabs>
          <w:tab w:val="left" w:pos="1584"/>
        </w:tabs>
        <w:rPr>
          <w:b/>
          <w:bCs/>
          <w:u w:val="single"/>
        </w:rPr>
      </w:pPr>
      <w:r w:rsidRPr="00672BF8">
        <w:rPr>
          <w:b/>
          <w:bCs/>
          <w:u w:val="single"/>
        </w:rPr>
        <w:t>Setting a custom action field in the admin portal</w:t>
      </w:r>
    </w:p>
    <w:p w14:paraId="0ADF3BB7" w14:textId="327FD6EC" w:rsidR="006B6E22" w:rsidRDefault="006779DE" w:rsidP="00A522A7">
      <w:pPr>
        <w:tabs>
          <w:tab w:val="left" w:pos="1584"/>
        </w:tabs>
      </w:pPr>
      <w:r w:rsidRPr="006779DE">
        <w:lastRenderedPageBreak/>
        <w:drawing>
          <wp:inline distT="0" distB="0" distL="0" distR="0" wp14:anchorId="5DCED48E" wp14:editId="1532457D">
            <wp:extent cx="5731510" cy="3124200"/>
            <wp:effectExtent l="0" t="0" r="2540" b="0"/>
            <wp:docPr id="985017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017553" name=""/>
                    <pic:cNvPicPr/>
                  </pic:nvPicPr>
                  <pic:blipFill>
                    <a:blip r:embed="rId73"/>
                    <a:stretch>
                      <a:fillRect/>
                    </a:stretch>
                  </pic:blipFill>
                  <pic:spPr>
                    <a:xfrm>
                      <a:off x="0" y="0"/>
                      <a:ext cx="5731510" cy="3124200"/>
                    </a:xfrm>
                    <a:prstGeom prst="rect">
                      <a:avLst/>
                    </a:prstGeom>
                  </pic:spPr>
                </pic:pic>
              </a:graphicData>
            </a:graphic>
          </wp:inline>
        </w:drawing>
      </w:r>
    </w:p>
    <w:p w14:paraId="2AEC5761" w14:textId="10D866CB" w:rsidR="006B6E22" w:rsidRDefault="006B6E22" w:rsidP="00A522A7">
      <w:pPr>
        <w:tabs>
          <w:tab w:val="left" w:pos="1584"/>
        </w:tabs>
      </w:pPr>
      <w:r>
        <w:t>Admin.py showing a custom action field method created to change selected category to default</w:t>
      </w:r>
    </w:p>
    <w:p w14:paraId="50BE6D28" w14:textId="77777777" w:rsidR="006B6E22" w:rsidRDefault="006B6E22" w:rsidP="00A522A7">
      <w:pPr>
        <w:tabs>
          <w:tab w:val="left" w:pos="1584"/>
        </w:tabs>
      </w:pPr>
    </w:p>
    <w:p w14:paraId="22730C35" w14:textId="548EF1CE" w:rsidR="006B6E22" w:rsidRDefault="006B6E22" w:rsidP="00A522A7">
      <w:pPr>
        <w:tabs>
          <w:tab w:val="left" w:pos="1584"/>
        </w:tabs>
      </w:pPr>
      <w:r>
        <w:rPr>
          <w:noProof/>
        </w:rPr>
        <w:drawing>
          <wp:inline distT="0" distB="0" distL="0" distR="0" wp14:anchorId="6B2F3EEF" wp14:editId="315993FC">
            <wp:extent cx="5731510" cy="2057400"/>
            <wp:effectExtent l="0" t="0" r="2540" b="0"/>
            <wp:docPr id="1660604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604780" name=""/>
                    <pic:cNvPicPr/>
                  </pic:nvPicPr>
                  <pic:blipFill rotWithShape="1">
                    <a:blip r:embed="rId74"/>
                    <a:srcRect t="4963" b="31219"/>
                    <a:stretch/>
                  </pic:blipFill>
                  <pic:spPr bwMode="auto">
                    <a:xfrm>
                      <a:off x="0" y="0"/>
                      <a:ext cx="5731510" cy="2057400"/>
                    </a:xfrm>
                    <a:prstGeom prst="rect">
                      <a:avLst/>
                    </a:prstGeom>
                    <a:ln>
                      <a:noFill/>
                    </a:ln>
                    <a:extLst>
                      <a:ext uri="{53640926-AAD7-44D8-BBD7-CCE9431645EC}">
                        <a14:shadowObscured xmlns:a14="http://schemas.microsoft.com/office/drawing/2010/main"/>
                      </a:ext>
                    </a:extLst>
                  </pic:spPr>
                </pic:pic>
              </a:graphicData>
            </a:graphic>
          </wp:inline>
        </w:drawing>
      </w:r>
    </w:p>
    <w:p w14:paraId="0321BB94" w14:textId="1BD4DDD3" w:rsidR="006B6E22" w:rsidRDefault="006B6E22" w:rsidP="00A522A7">
      <w:pPr>
        <w:tabs>
          <w:tab w:val="left" w:pos="1584"/>
        </w:tabs>
      </w:pPr>
      <w:r>
        <w:t xml:space="preserve">Figure: admin portal page showing a modified action field. The displayed action field method name can be modified </w:t>
      </w:r>
    </w:p>
    <w:p w14:paraId="01A33013" w14:textId="77777777" w:rsidR="006B6E22" w:rsidRDefault="006B6E22" w:rsidP="00A522A7">
      <w:pPr>
        <w:tabs>
          <w:tab w:val="left" w:pos="1584"/>
        </w:tabs>
      </w:pPr>
    </w:p>
    <w:p w14:paraId="4F59A698" w14:textId="5C9BE0A7" w:rsidR="006B6E22" w:rsidRDefault="006B6E22" w:rsidP="00A522A7">
      <w:pPr>
        <w:tabs>
          <w:tab w:val="left" w:pos="1584"/>
        </w:tabs>
      </w:pPr>
      <w:r w:rsidRPr="006B6E22">
        <w:drawing>
          <wp:inline distT="0" distB="0" distL="0" distR="0" wp14:anchorId="6306435A" wp14:editId="3E818C19">
            <wp:extent cx="5731510" cy="1878965"/>
            <wp:effectExtent l="0" t="0" r="2540" b="6985"/>
            <wp:docPr id="22259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59593" name=""/>
                    <pic:cNvPicPr/>
                  </pic:nvPicPr>
                  <pic:blipFill>
                    <a:blip r:embed="rId75"/>
                    <a:stretch>
                      <a:fillRect/>
                    </a:stretch>
                  </pic:blipFill>
                  <pic:spPr>
                    <a:xfrm>
                      <a:off x="0" y="0"/>
                      <a:ext cx="5731510" cy="1878965"/>
                    </a:xfrm>
                    <a:prstGeom prst="rect">
                      <a:avLst/>
                    </a:prstGeom>
                  </pic:spPr>
                </pic:pic>
              </a:graphicData>
            </a:graphic>
          </wp:inline>
        </w:drawing>
      </w:r>
    </w:p>
    <w:p w14:paraId="6F794E7E" w14:textId="4829DE36" w:rsidR="006B6E22" w:rsidRDefault="006B6E22" w:rsidP="00A522A7">
      <w:pPr>
        <w:tabs>
          <w:tab w:val="left" w:pos="1584"/>
        </w:tabs>
      </w:pPr>
      <w:r>
        <w:lastRenderedPageBreak/>
        <w:t xml:space="preserve">Figure: </w:t>
      </w:r>
      <w:r w:rsidR="00541E87">
        <w:t>The admin portal shows a custom action method applied to the ‘BEN NEVIS Mens Watch’,</w:t>
      </w:r>
      <w:r>
        <w:t xml:space="preserve"> </w:t>
      </w:r>
      <w:r w:rsidR="00541E87">
        <w:t>and its category was changed to default.</w:t>
      </w:r>
    </w:p>
    <w:p w14:paraId="255527B2" w14:textId="77777777" w:rsidR="00541E87" w:rsidRDefault="00541E87" w:rsidP="00A522A7">
      <w:pPr>
        <w:tabs>
          <w:tab w:val="left" w:pos="1584"/>
        </w:tabs>
      </w:pPr>
    </w:p>
    <w:p w14:paraId="1A23B4C6" w14:textId="4438EB67" w:rsidR="00541E87" w:rsidRDefault="00541E87" w:rsidP="00A522A7">
      <w:pPr>
        <w:tabs>
          <w:tab w:val="left" w:pos="1584"/>
        </w:tabs>
      </w:pPr>
      <w:r>
        <w:t>To change the display name of the custom action method, the cod below was added to the admin.py as shown below</w:t>
      </w:r>
    </w:p>
    <w:p w14:paraId="48F88254" w14:textId="0272D5C5" w:rsidR="00541E87" w:rsidRPr="00541E87" w:rsidRDefault="00541E87" w:rsidP="00A522A7">
      <w:pPr>
        <w:tabs>
          <w:tab w:val="left" w:pos="1584"/>
        </w:tabs>
        <w:rPr>
          <w:b/>
          <w:bCs/>
          <w:i/>
          <w:iCs/>
        </w:rPr>
      </w:pPr>
      <w:r w:rsidRPr="00541E87">
        <w:rPr>
          <w:b/>
          <w:bCs/>
          <w:i/>
          <w:iCs/>
        </w:rPr>
        <w:t>change_category_to_default.short_description = 'Default Category'</w:t>
      </w:r>
    </w:p>
    <w:p w14:paraId="378A0750" w14:textId="7E1C5851" w:rsidR="00541E87" w:rsidRDefault="00541E87" w:rsidP="00A522A7">
      <w:pPr>
        <w:tabs>
          <w:tab w:val="left" w:pos="1584"/>
        </w:tabs>
      </w:pPr>
      <w:r w:rsidRPr="00541E87">
        <w:drawing>
          <wp:inline distT="0" distB="0" distL="0" distR="0" wp14:anchorId="20752705" wp14:editId="15D76D36">
            <wp:extent cx="5731510" cy="3618865"/>
            <wp:effectExtent l="0" t="0" r="2540" b="635"/>
            <wp:docPr id="2045252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252714" name=""/>
                    <pic:cNvPicPr/>
                  </pic:nvPicPr>
                  <pic:blipFill>
                    <a:blip r:embed="rId76"/>
                    <a:stretch>
                      <a:fillRect/>
                    </a:stretch>
                  </pic:blipFill>
                  <pic:spPr>
                    <a:xfrm>
                      <a:off x="0" y="0"/>
                      <a:ext cx="5731510" cy="3618865"/>
                    </a:xfrm>
                    <a:prstGeom prst="rect">
                      <a:avLst/>
                    </a:prstGeom>
                  </pic:spPr>
                </pic:pic>
              </a:graphicData>
            </a:graphic>
          </wp:inline>
        </w:drawing>
      </w:r>
    </w:p>
    <w:p w14:paraId="2E4043F9" w14:textId="77777777" w:rsidR="00541E87" w:rsidRDefault="00541E87" w:rsidP="00A522A7">
      <w:pPr>
        <w:tabs>
          <w:tab w:val="left" w:pos="1584"/>
        </w:tabs>
        <w:rPr>
          <w:noProof/>
        </w:rPr>
      </w:pPr>
    </w:p>
    <w:p w14:paraId="0B668984" w14:textId="6D8BFB9A" w:rsidR="00541E87" w:rsidRDefault="00541E87" w:rsidP="00A522A7">
      <w:pPr>
        <w:tabs>
          <w:tab w:val="left" w:pos="1584"/>
        </w:tabs>
      </w:pPr>
      <w:r>
        <w:rPr>
          <w:noProof/>
        </w:rPr>
        <w:drawing>
          <wp:inline distT="0" distB="0" distL="0" distR="0" wp14:anchorId="520BBA4B" wp14:editId="68BE7499">
            <wp:extent cx="5731510" cy="2004060"/>
            <wp:effectExtent l="0" t="0" r="2540" b="0"/>
            <wp:docPr id="1917854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854827" name=""/>
                    <pic:cNvPicPr/>
                  </pic:nvPicPr>
                  <pic:blipFill rotWithShape="1">
                    <a:blip r:embed="rId77"/>
                    <a:srcRect t="5673" b="32164"/>
                    <a:stretch/>
                  </pic:blipFill>
                  <pic:spPr bwMode="auto">
                    <a:xfrm>
                      <a:off x="0" y="0"/>
                      <a:ext cx="5731510" cy="2004060"/>
                    </a:xfrm>
                    <a:prstGeom prst="rect">
                      <a:avLst/>
                    </a:prstGeom>
                    <a:ln>
                      <a:noFill/>
                    </a:ln>
                    <a:extLst>
                      <a:ext uri="{53640926-AAD7-44D8-BBD7-CCE9431645EC}">
                        <a14:shadowObscured xmlns:a14="http://schemas.microsoft.com/office/drawing/2010/main"/>
                      </a:ext>
                    </a:extLst>
                  </pic:spPr>
                </pic:pic>
              </a:graphicData>
            </a:graphic>
          </wp:inline>
        </w:drawing>
      </w:r>
    </w:p>
    <w:p w14:paraId="4C38E499" w14:textId="77777777" w:rsidR="006779DE" w:rsidRDefault="006779DE" w:rsidP="00A522A7">
      <w:pPr>
        <w:tabs>
          <w:tab w:val="left" w:pos="1584"/>
        </w:tabs>
        <w:rPr>
          <w:noProof/>
        </w:rPr>
      </w:pPr>
    </w:p>
    <w:p w14:paraId="654EC606" w14:textId="1FF2F60D" w:rsidR="006779DE" w:rsidRPr="00D42A1D" w:rsidRDefault="00D42A1D" w:rsidP="00A522A7">
      <w:pPr>
        <w:tabs>
          <w:tab w:val="left" w:pos="1584"/>
        </w:tabs>
        <w:rPr>
          <w:b/>
          <w:bCs/>
          <w:u w:val="single"/>
        </w:rPr>
      </w:pPr>
      <w:r w:rsidRPr="00D42A1D">
        <w:rPr>
          <w:b/>
          <w:bCs/>
          <w:u w:val="single"/>
        </w:rPr>
        <w:t>To make Field Editable in the admin portal</w:t>
      </w:r>
    </w:p>
    <w:p w14:paraId="7C930897" w14:textId="78265FAD" w:rsidR="00D42A1D" w:rsidRDefault="00266FCE" w:rsidP="00A522A7">
      <w:pPr>
        <w:tabs>
          <w:tab w:val="left" w:pos="1584"/>
        </w:tabs>
      </w:pPr>
      <w:r w:rsidRPr="00266FCE">
        <w:lastRenderedPageBreak/>
        <w:drawing>
          <wp:inline distT="0" distB="0" distL="0" distR="0" wp14:anchorId="73315932" wp14:editId="14F88585">
            <wp:extent cx="5731510" cy="2647950"/>
            <wp:effectExtent l="0" t="0" r="2540" b="0"/>
            <wp:docPr id="23262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2339" name=""/>
                    <pic:cNvPicPr/>
                  </pic:nvPicPr>
                  <pic:blipFill>
                    <a:blip r:embed="rId78"/>
                    <a:stretch>
                      <a:fillRect/>
                    </a:stretch>
                  </pic:blipFill>
                  <pic:spPr>
                    <a:xfrm>
                      <a:off x="0" y="0"/>
                      <a:ext cx="5731510" cy="2647950"/>
                    </a:xfrm>
                    <a:prstGeom prst="rect">
                      <a:avLst/>
                    </a:prstGeom>
                  </pic:spPr>
                </pic:pic>
              </a:graphicData>
            </a:graphic>
          </wp:inline>
        </w:drawing>
      </w:r>
    </w:p>
    <w:p w14:paraId="60C386EC" w14:textId="77777777" w:rsidR="007973FB" w:rsidRDefault="00266FCE" w:rsidP="00A522A7">
      <w:pPr>
        <w:tabs>
          <w:tab w:val="left" w:pos="1584"/>
        </w:tabs>
      </w:pPr>
      <w:r>
        <w:t xml:space="preserve">Admin portal showing normal view of the product update page in </w:t>
      </w:r>
      <w:r w:rsidR="007973FB">
        <w:t xml:space="preserve">the admin portal. It is showing all the fields and they are all editable. </w:t>
      </w:r>
    </w:p>
    <w:p w14:paraId="7AF51F23" w14:textId="6741C230" w:rsidR="00266FCE" w:rsidRDefault="007973FB" w:rsidP="00A522A7">
      <w:pPr>
        <w:tabs>
          <w:tab w:val="left" w:pos="1584"/>
        </w:tabs>
      </w:pPr>
      <w:r>
        <w:t>But to limit the number of editable fields and show only those field, modify the admin.py file with the code below. The variable must be called fields.</w:t>
      </w:r>
    </w:p>
    <w:p w14:paraId="3A1A5768" w14:textId="0A2D800C" w:rsidR="007973FB" w:rsidRPr="007973FB" w:rsidRDefault="007973FB" w:rsidP="00A522A7">
      <w:pPr>
        <w:tabs>
          <w:tab w:val="left" w:pos="1584"/>
        </w:tabs>
        <w:rPr>
          <w:b/>
          <w:bCs/>
          <w:i/>
          <w:iCs/>
        </w:rPr>
      </w:pPr>
      <w:r w:rsidRPr="007973FB">
        <w:rPr>
          <w:b/>
          <w:bCs/>
          <w:i/>
          <w:iCs/>
        </w:rPr>
        <w:t>fields = ('title', 'price',)</w:t>
      </w:r>
    </w:p>
    <w:p w14:paraId="6E42F8F0" w14:textId="0236859D" w:rsidR="007973FB" w:rsidRDefault="007973FB" w:rsidP="00A522A7">
      <w:pPr>
        <w:tabs>
          <w:tab w:val="left" w:pos="1584"/>
        </w:tabs>
      </w:pPr>
      <w:r w:rsidRPr="007973FB">
        <w:drawing>
          <wp:inline distT="0" distB="0" distL="0" distR="0" wp14:anchorId="00B08C1D" wp14:editId="74797223">
            <wp:extent cx="5731510" cy="2011045"/>
            <wp:effectExtent l="0" t="0" r="2540" b="8255"/>
            <wp:docPr id="2086184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184127" name=""/>
                    <pic:cNvPicPr/>
                  </pic:nvPicPr>
                  <pic:blipFill>
                    <a:blip r:embed="rId79"/>
                    <a:stretch>
                      <a:fillRect/>
                    </a:stretch>
                  </pic:blipFill>
                  <pic:spPr>
                    <a:xfrm>
                      <a:off x="0" y="0"/>
                      <a:ext cx="5731510" cy="2011045"/>
                    </a:xfrm>
                    <a:prstGeom prst="rect">
                      <a:avLst/>
                    </a:prstGeom>
                  </pic:spPr>
                </pic:pic>
              </a:graphicData>
            </a:graphic>
          </wp:inline>
        </w:drawing>
      </w:r>
    </w:p>
    <w:p w14:paraId="4E5E4A27" w14:textId="5F5A8803" w:rsidR="007973FB" w:rsidRDefault="007973FB" w:rsidP="00A522A7">
      <w:pPr>
        <w:tabs>
          <w:tab w:val="left" w:pos="1584"/>
        </w:tabs>
      </w:pPr>
      <w:r>
        <w:t>Admin.py field, making the title and price the only editable field in the product update page in the admin portal</w:t>
      </w:r>
      <w:r w:rsidR="002D23B2">
        <w:t>. The result is shown below.</w:t>
      </w:r>
    </w:p>
    <w:p w14:paraId="4806517F" w14:textId="3529ECA3" w:rsidR="007973FB" w:rsidRDefault="002D23B2" w:rsidP="00A522A7">
      <w:pPr>
        <w:tabs>
          <w:tab w:val="left" w:pos="1584"/>
        </w:tabs>
      </w:pPr>
      <w:r w:rsidRPr="002D23B2">
        <w:drawing>
          <wp:inline distT="0" distB="0" distL="0" distR="0" wp14:anchorId="2467FF4F" wp14:editId="716FFFA4">
            <wp:extent cx="5731510" cy="1901190"/>
            <wp:effectExtent l="0" t="0" r="2540" b="3810"/>
            <wp:docPr id="380217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217638" name=""/>
                    <pic:cNvPicPr/>
                  </pic:nvPicPr>
                  <pic:blipFill>
                    <a:blip r:embed="rId80"/>
                    <a:stretch>
                      <a:fillRect/>
                    </a:stretch>
                  </pic:blipFill>
                  <pic:spPr>
                    <a:xfrm>
                      <a:off x="0" y="0"/>
                      <a:ext cx="5731510" cy="1901190"/>
                    </a:xfrm>
                    <a:prstGeom prst="rect">
                      <a:avLst/>
                    </a:prstGeom>
                  </pic:spPr>
                </pic:pic>
              </a:graphicData>
            </a:graphic>
          </wp:inline>
        </w:drawing>
      </w:r>
    </w:p>
    <w:p w14:paraId="2D20BB9B" w14:textId="77777777" w:rsidR="00DB5CD7" w:rsidRDefault="00DB5CD7" w:rsidP="00A522A7">
      <w:pPr>
        <w:tabs>
          <w:tab w:val="left" w:pos="1584"/>
        </w:tabs>
      </w:pPr>
    </w:p>
    <w:p w14:paraId="5F731D96" w14:textId="5CC282CC" w:rsidR="00DB5CD7" w:rsidRPr="00DB5CD7" w:rsidRDefault="00DB5CD7" w:rsidP="00A522A7">
      <w:pPr>
        <w:tabs>
          <w:tab w:val="left" w:pos="1584"/>
        </w:tabs>
        <w:rPr>
          <w:b/>
          <w:bCs/>
          <w:u w:val="single"/>
        </w:rPr>
      </w:pPr>
      <w:r w:rsidRPr="00DB5CD7">
        <w:rPr>
          <w:b/>
          <w:bCs/>
          <w:u w:val="single"/>
        </w:rPr>
        <w:lastRenderedPageBreak/>
        <w:t>Make Fields editable on the list page</w:t>
      </w:r>
    </w:p>
    <w:p w14:paraId="4F3FC702" w14:textId="4C117BA9" w:rsidR="00DB5CD7" w:rsidRDefault="00E03D4A" w:rsidP="00A522A7">
      <w:pPr>
        <w:tabs>
          <w:tab w:val="left" w:pos="1584"/>
        </w:tabs>
      </w:pPr>
      <w:r w:rsidRPr="00E03D4A">
        <w:drawing>
          <wp:inline distT="0" distB="0" distL="0" distR="0" wp14:anchorId="55C1EF6A" wp14:editId="729BD099">
            <wp:extent cx="5731510" cy="2101215"/>
            <wp:effectExtent l="0" t="0" r="2540" b="0"/>
            <wp:docPr id="136485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5462" name=""/>
                    <pic:cNvPicPr/>
                  </pic:nvPicPr>
                  <pic:blipFill>
                    <a:blip r:embed="rId81"/>
                    <a:stretch>
                      <a:fillRect/>
                    </a:stretch>
                  </pic:blipFill>
                  <pic:spPr>
                    <a:xfrm>
                      <a:off x="0" y="0"/>
                      <a:ext cx="5731510" cy="2101215"/>
                    </a:xfrm>
                    <a:prstGeom prst="rect">
                      <a:avLst/>
                    </a:prstGeom>
                  </pic:spPr>
                </pic:pic>
              </a:graphicData>
            </a:graphic>
          </wp:inline>
        </w:drawing>
      </w:r>
    </w:p>
    <w:p w14:paraId="7F7AAEB7" w14:textId="635F23CF" w:rsidR="00E03D4A" w:rsidRDefault="00CC66EC" w:rsidP="00A522A7">
      <w:pPr>
        <w:tabs>
          <w:tab w:val="left" w:pos="1584"/>
        </w:tabs>
      </w:pPr>
      <w:r>
        <w:t>Figure: Admin.py making the fields editable on the list view in the admin portal. The above codes make the price and category column editable on the list view, and the output is shown below.</w:t>
      </w:r>
    </w:p>
    <w:p w14:paraId="665E7DC1" w14:textId="2F6E67C4" w:rsidR="00CC66EC" w:rsidRDefault="00CC66EC" w:rsidP="00A522A7">
      <w:pPr>
        <w:tabs>
          <w:tab w:val="left" w:pos="1584"/>
        </w:tabs>
      </w:pPr>
      <w:r w:rsidRPr="00CC66EC">
        <w:drawing>
          <wp:inline distT="0" distB="0" distL="0" distR="0" wp14:anchorId="398F889F" wp14:editId="226E5C97">
            <wp:extent cx="5731510" cy="2550795"/>
            <wp:effectExtent l="0" t="0" r="2540" b="1905"/>
            <wp:docPr id="655449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449579" name=""/>
                    <pic:cNvPicPr/>
                  </pic:nvPicPr>
                  <pic:blipFill>
                    <a:blip r:embed="rId82"/>
                    <a:stretch>
                      <a:fillRect/>
                    </a:stretch>
                  </pic:blipFill>
                  <pic:spPr>
                    <a:xfrm>
                      <a:off x="0" y="0"/>
                      <a:ext cx="5731510" cy="2550795"/>
                    </a:xfrm>
                    <a:prstGeom prst="rect">
                      <a:avLst/>
                    </a:prstGeom>
                  </pic:spPr>
                </pic:pic>
              </a:graphicData>
            </a:graphic>
          </wp:inline>
        </w:drawing>
      </w:r>
    </w:p>
    <w:p w14:paraId="5D4887CD" w14:textId="56852B79" w:rsidR="00CC66EC" w:rsidRPr="00A522A7" w:rsidRDefault="00CC66EC" w:rsidP="00A522A7">
      <w:pPr>
        <w:tabs>
          <w:tab w:val="left" w:pos="1584"/>
        </w:tabs>
      </w:pPr>
      <w:r>
        <w:t>Figure: admin portal showing the price and category field as editable, and it also displays a save button</w:t>
      </w:r>
    </w:p>
    <w:sectPr w:rsidR="00CC66EC" w:rsidRPr="00A522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E97F75"/>
    <w:multiLevelType w:val="hybridMultilevel"/>
    <w:tmpl w:val="DE449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F003CE"/>
    <w:multiLevelType w:val="hybridMultilevel"/>
    <w:tmpl w:val="2CE84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2455A3D"/>
    <w:multiLevelType w:val="multilevel"/>
    <w:tmpl w:val="473657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38572578">
    <w:abstractNumId w:val="2"/>
  </w:num>
  <w:num w:numId="2" w16cid:durableId="1491411661">
    <w:abstractNumId w:val="1"/>
  </w:num>
  <w:num w:numId="3" w16cid:durableId="18229612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SxNDA2NLcwMDQxNzBQ0lEKTi0uzszPAykwrAUANC7fviwAAAA="/>
  </w:docVars>
  <w:rsids>
    <w:rsidRoot w:val="00487146"/>
    <w:rsid w:val="000016F7"/>
    <w:rsid w:val="00007A26"/>
    <w:rsid w:val="000247B6"/>
    <w:rsid w:val="00030315"/>
    <w:rsid w:val="00030A57"/>
    <w:rsid w:val="00030D18"/>
    <w:rsid w:val="000325DE"/>
    <w:rsid w:val="0003667B"/>
    <w:rsid w:val="00052495"/>
    <w:rsid w:val="00076EE4"/>
    <w:rsid w:val="000E4F84"/>
    <w:rsid w:val="00102C88"/>
    <w:rsid w:val="00106FBF"/>
    <w:rsid w:val="00107AC8"/>
    <w:rsid w:val="00114A20"/>
    <w:rsid w:val="0011559C"/>
    <w:rsid w:val="001363D6"/>
    <w:rsid w:val="001373E7"/>
    <w:rsid w:val="0015275E"/>
    <w:rsid w:val="00164A56"/>
    <w:rsid w:val="001667FE"/>
    <w:rsid w:val="001818D3"/>
    <w:rsid w:val="00181A99"/>
    <w:rsid w:val="00196B0A"/>
    <w:rsid w:val="0019773A"/>
    <w:rsid w:val="001D5B2F"/>
    <w:rsid w:val="001F26E4"/>
    <w:rsid w:val="001F5973"/>
    <w:rsid w:val="00217B12"/>
    <w:rsid w:val="00220003"/>
    <w:rsid w:val="00232D5F"/>
    <w:rsid w:val="00240FA2"/>
    <w:rsid w:val="00256800"/>
    <w:rsid w:val="00266FCE"/>
    <w:rsid w:val="00267B2D"/>
    <w:rsid w:val="00272608"/>
    <w:rsid w:val="0029051C"/>
    <w:rsid w:val="002A68CE"/>
    <w:rsid w:val="002A6F1B"/>
    <w:rsid w:val="002B4865"/>
    <w:rsid w:val="002B6DAB"/>
    <w:rsid w:val="002C550D"/>
    <w:rsid w:val="002D23B2"/>
    <w:rsid w:val="002E1D22"/>
    <w:rsid w:val="00316EF4"/>
    <w:rsid w:val="00341EAF"/>
    <w:rsid w:val="003718E9"/>
    <w:rsid w:val="003A4DE9"/>
    <w:rsid w:val="003C0759"/>
    <w:rsid w:val="003D773A"/>
    <w:rsid w:val="004232BA"/>
    <w:rsid w:val="00434B2B"/>
    <w:rsid w:val="00434CDE"/>
    <w:rsid w:val="00441D4D"/>
    <w:rsid w:val="00443E3B"/>
    <w:rsid w:val="00453604"/>
    <w:rsid w:val="0046439D"/>
    <w:rsid w:val="00467983"/>
    <w:rsid w:val="00482387"/>
    <w:rsid w:val="00483061"/>
    <w:rsid w:val="00487146"/>
    <w:rsid w:val="00490899"/>
    <w:rsid w:val="0049689A"/>
    <w:rsid w:val="004C5A79"/>
    <w:rsid w:val="004D3679"/>
    <w:rsid w:val="004D378D"/>
    <w:rsid w:val="004D586C"/>
    <w:rsid w:val="004E492C"/>
    <w:rsid w:val="004F367B"/>
    <w:rsid w:val="004F581E"/>
    <w:rsid w:val="005115CD"/>
    <w:rsid w:val="00511EDC"/>
    <w:rsid w:val="005135AB"/>
    <w:rsid w:val="00521D6F"/>
    <w:rsid w:val="00535AB3"/>
    <w:rsid w:val="00541E87"/>
    <w:rsid w:val="005802A7"/>
    <w:rsid w:val="00583FFD"/>
    <w:rsid w:val="00585AF8"/>
    <w:rsid w:val="00592095"/>
    <w:rsid w:val="005B4507"/>
    <w:rsid w:val="005E178F"/>
    <w:rsid w:val="006211BD"/>
    <w:rsid w:val="006426C1"/>
    <w:rsid w:val="00657E3E"/>
    <w:rsid w:val="0067230F"/>
    <w:rsid w:val="00672BF8"/>
    <w:rsid w:val="006779DE"/>
    <w:rsid w:val="006B089B"/>
    <w:rsid w:val="006B4833"/>
    <w:rsid w:val="006B5B1E"/>
    <w:rsid w:val="006B6E22"/>
    <w:rsid w:val="006C34A1"/>
    <w:rsid w:val="006D114F"/>
    <w:rsid w:val="006D2CF8"/>
    <w:rsid w:val="007138C7"/>
    <w:rsid w:val="00725E7A"/>
    <w:rsid w:val="0072730C"/>
    <w:rsid w:val="00741C33"/>
    <w:rsid w:val="00745CDB"/>
    <w:rsid w:val="0075400B"/>
    <w:rsid w:val="007566E1"/>
    <w:rsid w:val="00774F8C"/>
    <w:rsid w:val="00792DC3"/>
    <w:rsid w:val="007973FB"/>
    <w:rsid w:val="007A16D2"/>
    <w:rsid w:val="007B3B9F"/>
    <w:rsid w:val="007D1A9B"/>
    <w:rsid w:val="007E244B"/>
    <w:rsid w:val="007E4BF7"/>
    <w:rsid w:val="007F170D"/>
    <w:rsid w:val="007F6E97"/>
    <w:rsid w:val="008404D6"/>
    <w:rsid w:val="00841F79"/>
    <w:rsid w:val="00850A68"/>
    <w:rsid w:val="00851B3A"/>
    <w:rsid w:val="008667C1"/>
    <w:rsid w:val="00870706"/>
    <w:rsid w:val="0088170F"/>
    <w:rsid w:val="00885E53"/>
    <w:rsid w:val="00886F56"/>
    <w:rsid w:val="0089416C"/>
    <w:rsid w:val="00895864"/>
    <w:rsid w:val="008B578A"/>
    <w:rsid w:val="008D3CCF"/>
    <w:rsid w:val="008F0420"/>
    <w:rsid w:val="008F54B0"/>
    <w:rsid w:val="008F57BA"/>
    <w:rsid w:val="009739DD"/>
    <w:rsid w:val="00975DAF"/>
    <w:rsid w:val="00985DE8"/>
    <w:rsid w:val="00986C5F"/>
    <w:rsid w:val="009937EB"/>
    <w:rsid w:val="009D7703"/>
    <w:rsid w:val="009E45AE"/>
    <w:rsid w:val="009F1480"/>
    <w:rsid w:val="00A2669C"/>
    <w:rsid w:val="00A33FD9"/>
    <w:rsid w:val="00A522A7"/>
    <w:rsid w:val="00AA7A99"/>
    <w:rsid w:val="00AB049E"/>
    <w:rsid w:val="00AD4D2E"/>
    <w:rsid w:val="00AD6C45"/>
    <w:rsid w:val="00B077E9"/>
    <w:rsid w:val="00B07A84"/>
    <w:rsid w:val="00B110D8"/>
    <w:rsid w:val="00B1544B"/>
    <w:rsid w:val="00B17155"/>
    <w:rsid w:val="00B177E2"/>
    <w:rsid w:val="00B41855"/>
    <w:rsid w:val="00B531F8"/>
    <w:rsid w:val="00B57BC2"/>
    <w:rsid w:val="00B65F29"/>
    <w:rsid w:val="00B679C5"/>
    <w:rsid w:val="00B7490E"/>
    <w:rsid w:val="00B82F45"/>
    <w:rsid w:val="00BA738D"/>
    <w:rsid w:val="00BB417C"/>
    <w:rsid w:val="00BB63B5"/>
    <w:rsid w:val="00BB6C32"/>
    <w:rsid w:val="00BC3EE6"/>
    <w:rsid w:val="00BC5BB8"/>
    <w:rsid w:val="00BE62DB"/>
    <w:rsid w:val="00BF69F4"/>
    <w:rsid w:val="00C14966"/>
    <w:rsid w:val="00C233FC"/>
    <w:rsid w:val="00C52599"/>
    <w:rsid w:val="00C55F63"/>
    <w:rsid w:val="00C817A5"/>
    <w:rsid w:val="00C83441"/>
    <w:rsid w:val="00C861EC"/>
    <w:rsid w:val="00C92C57"/>
    <w:rsid w:val="00CA2F29"/>
    <w:rsid w:val="00CA5347"/>
    <w:rsid w:val="00CB1C16"/>
    <w:rsid w:val="00CC66EC"/>
    <w:rsid w:val="00D0345B"/>
    <w:rsid w:val="00D21CD0"/>
    <w:rsid w:val="00D42A1D"/>
    <w:rsid w:val="00D9742D"/>
    <w:rsid w:val="00DA4518"/>
    <w:rsid w:val="00DB1793"/>
    <w:rsid w:val="00DB5CD7"/>
    <w:rsid w:val="00DB69B0"/>
    <w:rsid w:val="00DF23A1"/>
    <w:rsid w:val="00DF3B50"/>
    <w:rsid w:val="00E03D4A"/>
    <w:rsid w:val="00E229DB"/>
    <w:rsid w:val="00E704EE"/>
    <w:rsid w:val="00E7427D"/>
    <w:rsid w:val="00EB78FB"/>
    <w:rsid w:val="00EF7BAA"/>
    <w:rsid w:val="00F274C1"/>
    <w:rsid w:val="00F36EC8"/>
    <w:rsid w:val="00F41159"/>
    <w:rsid w:val="00F423D1"/>
    <w:rsid w:val="00F5067F"/>
    <w:rsid w:val="00F51BF7"/>
    <w:rsid w:val="00F52094"/>
    <w:rsid w:val="00F5479C"/>
    <w:rsid w:val="00F758A1"/>
    <w:rsid w:val="00FB7E01"/>
    <w:rsid w:val="00FC0C89"/>
    <w:rsid w:val="00FC5D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5FD8D3"/>
  <w15:chartTrackingRefBased/>
  <w15:docId w15:val="{003925F2-61C1-4EE7-8303-3116F957B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35AB"/>
    <w:rPr>
      <w:color w:val="0563C1" w:themeColor="hyperlink"/>
      <w:u w:val="single"/>
    </w:rPr>
  </w:style>
  <w:style w:type="character" w:styleId="UnresolvedMention">
    <w:name w:val="Unresolved Mention"/>
    <w:basedOn w:val="DefaultParagraphFont"/>
    <w:uiPriority w:val="99"/>
    <w:semiHidden/>
    <w:unhideWhenUsed/>
    <w:rsid w:val="005135AB"/>
    <w:rPr>
      <w:color w:val="605E5C"/>
      <w:shd w:val="clear" w:color="auto" w:fill="E1DFDD"/>
    </w:rPr>
  </w:style>
  <w:style w:type="paragraph" w:styleId="ListParagraph">
    <w:name w:val="List Paragraph"/>
    <w:basedOn w:val="Normal"/>
    <w:uiPriority w:val="34"/>
    <w:qFormat/>
    <w:rsid w:val="00A522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86469">
      <w:bodyDiv w:val="1"/>
      <w:marLeft w:val="0"/>
      <w:marRight w:val="0"/>
      <w:marTop w:val="0"/>
      <w:marBottom w:val="0"/>
      <w:divBdr>
        <w:top w:val="none" w:sz="0" w:space="0" w:color="auto"/>
        <w:left w:val="none" w:sz="0" w:space="0" w:color="auto"/>
        <w:bottom w:val="none" w:sz="0" w:space="0" w:color="auto"/>
        <w:right w:val="none" w:sz="0" w:space="0" w:color="auto"/>
      </w:divBdr>
      <w:divsChild>
        <w:div w:id="820198007">
          <w:marLeft w:val="0"/>
          <w:marRight w:val="0"/>
          <w:marTop w:val="0"/>
          <w:marBottom w:val="0"/>
          <w:divBdr>
            <w:top w:val="none" w:sz="0" w:space="0" w:color="auto"/>
            <w:left w:val="none" w:sz="0" w:space="0" w:color="auto"/>
            <w:bottom w:val="none" w:sz="0" w:space="0" w:color="auto"/>
            <w:right w:val="none" w:sz="0" w:space="0" w:color="auto"/>
          </w:divBdr>
          <w:divsChild>
            <w:div w:id="87006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225029">
      <w:bodyDiv w:val="1"/>
      <w:marLeft w:val="0"/>
      <w:marRight w:val="0"/>
      <w:marTop w:val="0"/>
      <w:marBottom w:val="0"/>
      <w:divBdr>
        <w:top w:val="none" w:sz="0" w:space="0" w:color="auto"/>
        <w:left w:val="none" w:sz="0" w:space="0" w:color="auto"/>
        <w:bottom w:val="none" w:sz="0" w:space="0" w:color="auto"/>
        <w:right w:val="none" w:sz="0" w:space="0" w:color="auto"/>
      </w:divBdr>
    </w:div>
    <w:div w:id="567303790">
      <w:bodyDiv w:val="1"/>
      <w:marLeft w:val="0"/>
      <w:marRight w:val="0"/>
      <w:marTop w:val="0"/>
      <w:marBottom w:val="0"/>
      <w:divBdr>
        <w:top w:val="none" w:sz="0" w:space="0" w:color="auto"/>
        <w:left w:val="none" w:sz="0" w:space="0" w:color="auto"/>
        <w:bottom w:val="none" w:sz="0" w:space="0" w:color="auto"/>
        <w:right w:val="none" w:sz="0" w:space="0" w:color="auto"/>
      </w:divBdr>
    </w:div>
    <w:div w:id="842550077">
      <w:bodyDiv w:val="1"/>
      <w:marLeft w:val="0"/>
      <w:marRight w:val="0"/>
      <w:marTop w:val="0"/>
      <w:marBottom w:val="0"/>
      <w:divBdr>
        <w:top w:val="none" w:sz="0" w:space="0" w:color="auto"/>
        <w:left w:val="none" w:sz="0" w:space="0" w:color="auto"/>
        <w:bottom w:val="none" w:sz="0" w:space="0" w:color="auto"/>
        <w:right w:val="none" w:sz="0" w:space="0" w:color="auto"/>
      </w:divBdr>
    </w:div>
    <w:div w:id="904679357">
      <w:bodyDiv w:val="1"/>
      <w:marLeft w:val="0"/>
      <w:marRight w:val="0"/>
      <w:marTop w:val="0"/>
      <w:marBottom w:val="0"/>
      <w:divBdr>
        <w:top w:val="none" w:sz="0" w:space="0" w:color="auto"/>
        <w:left w:val="none" w:sz="0" w:space="0" w:color="auto"/>
        <w:bottom w:val="none" w:sz="0" w:space="0" w:color="auto"/>
        <w:right w:val="none" w:sz="0" w:space="0" w:color="auto"/>
      </w:divBdr>
      <w:divsChild>
        <w:div w:id="575363797">
          <w:marLeft w:val="0"/>
          <w:marRight w:val="0"/>
          <w:marTop w:val="0"/>
          <w:marBottom w:val="0"/>
          <w:divBdr>
            <w:top w:val="none" w:sz="0" w:space="0" w:color="auto"/>
            <w:left w:val="none" w:sz="0" w:space="0" w:color="auto"/>
            <w:bottom w:val="none" w:sz="0" w:space="0" w:color="auto"/>
            <w:right w:val="none" w:sz="0" w:space="0" w:color="auto"/>
          </w:divBdr>
          <w:divsChild>
            <w:div w:id="124638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867841">
      <w:bodyDiv w:val="1"/>
      <w:marLeft w:val="0"/>
      <w:marRight w:val="0"/>
      <w:marTop w:val="0"/>
      <w:marBottom w:val="0"/>
      <w:divBdr>
        <w:top w:val="none" w:sz="0" w:space="0" w:color="auto"/>
        <w:left w:val="none" w:sz="0" w:space="0" w:color="auto"/>
        <w:bottom w:val="none" w:sz="0" w:space="0" w:color="auto"/>
        <w:right w:val="none" w:sz="0" w:space="0" w:color="auto"/>
      </w:divBdr>
      <w:divsChild>
        <w:div w:id="1527525742">
          <w:marLeft w:val="0"/>
          <w:marRight w:val="0"/>
          <w:marTop w:val="0"/>
          <w:marBottom w:val="0"/>
          <w:divBdr>
            <w:top w:val="none" w:sz="0" w:space="0" w:color="auto"/>
            <w:left w:val="none" w:sz="0" w:space="0" w:color="auto"/>
            <w:bottom w:val="none" w:sz="0" w:space="0" w:color="auto"/>
            <w:right w:val="none" w:sz="0" w:space="0" w:color="auto"/>
          </w:divBdr>
          <w:divsChild>
            <w:div w:id="154883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16178">
      <w:bodyDiv w:val="1"/>
      <w:marLeft w:val="0"/>
      <w:marRight w:val="0"/>
      <w:marTop w:val="0"/>
      <w:marBottom w:val="0"/>
      <w:divBdr>
        <w:top w:val="none" w:sz="0" w:space="0" w:color="auto"/>
        <w:left w:val="none" w:sz="0" w:space="0" w:color="auto"/>
        <w:bottom w:val="none" w:sz="0" w:space="0" w:color="auto"/>
        <w:right w:val="none" w:sz="0" w:space="0" w:color="auto"/>
      </w:divBdr>
      <w:divsChild>
        <w:div w:id="147329872">
          <w:marLeft w:val="0"/>
          <w:marRight w:val="0"/>
          <w:marTop w:val="0"/>
          <w:marBottom w:val="0"/>
          <w:divBdr>
            <w:top w:val="none" w:sz="0" w:space="0" w:color="auto"/>
            <w:left w:val="none" w:sz="0" w:space="0" w:color="auto"/>
            <w:bottom w:val="none" w:sz="0" w:space="0" w:color="auto"/>
            <w:right w:val="none" w:sz="0" w:space="0" w:color="auto"/>
          </w:divBdr>
          <w:divsChild>
            <w:div w:id="199586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theme" Target="theme/theme1.xml"/><Relationship Id="rId16" Type="http://schemas.openxmlformats.org/officeDocument/2006/relationships/image" Target="media/image10.png"/><Relationship Id="rId11" Type="http://schemas.openxmlformats.org/officeDocument/2006/relationships/hyperlink" Target="http://127.0.0.1:8000/admin" TargetMode="External"/><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image" Target="media/image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4.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5.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4" Type="http://schemas.openxmlformats.org/officeDocument/2006/relationships/webSettings" Target="webSettings.xml"/><Relationship Id="rId9" Type="http://schemas.openxmlformats.org/officeDocument/2006/relationships/hyperlink" Target="http://127.0.0.1:8000/" TargetMode="Externa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3.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1</TotalTime>
  <Pages>35</Pages>
  <Words>2450</Words>
  <Characters>11811</Characters>
  <Application>Microsoft Office Word</Application>
  <DocSecurity>0</DocSecurity>
  <Lines>328</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OGO ORIFAMA</dc:creator>
  <cp:keywords/>
  <dc:description/>
  <cp:lastModifiedBy>DAGOGO ORIFAMA</cp:lastModifiedBy>
  <cp:revision>441</cp:revision>
  <dcterms:created xsi:type="dcterms:W3CDTF">2024-08-30T11:18:00Z</dcterms:created>
  <dcterms:modified xsi:type="dcterms:W3CDTF">2024-09-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66d8124449940275953adea56dcbcd41738c7f5a90dee1cd01ce8a79dec785</vt:lpwstr>
  </property>
</Properties>
</file>